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438147F2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C5F0" w14:textId="2E1A90B5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50BF60C1" w14:textId="62DD36B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58EF9A6A" w14:textId="7C88DC06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7B03A73A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56334A4A" w14:textId="1B61B44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08B5DA38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6EEFCEF2" w14:textId="27C8414B" w:rsidR="003D0323" w:rsidRDefault="003871DF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0880547B" wp14:editId="5EFCEACA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6" name="Imagem 5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3D291305" wp14:editId="74BE0A72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E151CD" w14:textId="739BA89D" w:rsidR="00A962B7" w:rsidRDefault="00861EEB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  <w:r>
        <w:rPr>
          <w:rFonts w:ascii="Times New Roman" w:hAnsi="Times New Roman"/>
          <w:b/>
          <w:bCs/>
          <w:sz w:val="28"/>
          <w:szCs w:val="28"/>
        </w:rPr>
        <w:t xml:space="preserve">Ricardo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Antoni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Ruiz Cardozo</w:t>
      </w:r>
    </w:p>
    <w:p w14:paraId="3CB3F5C5" w14:textId="35A07E3B" w:rsidR="00A962B7" w:rsidRP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>PGM522 – ANÁLISE DE EXPERIMENTOS EM GENÉTICA E MELHORAMENTO DE PLANTAS</w:t>
      </w:r>
    </w:p>
    <w:p w14:paraId="00217F34" w14:textId="690BEF46" w:rsidR="00846C20" w:rsidRDefault="00846C20" w:rsidP="005A34B7">
      <w:pPr>
        <w:pStyle w:val="Ttulo1"/>
        <w:jc w:val="center"/>
        <w:rPr>
          <w:rFonts w:ascii="Times New Roman" w:hAnsi="Times New Roman"/>
          <w:color w:val="auto"/>
        </w:rPr>
      </w:pPr>
      <w:r w:rsidRPr="005A34B7">
        <w:rPr>
          <w:rFonts w:ascii="Times New Roman" w:hAnsi="Times New Roman"/>
          <w:color w:val="auto"/>
        </w:rPr>
        <w:t>1ª LISTA DE EXERCÍCIOS</w:t>
      </w:r>
      <w:bookmarkEnd w:id="0"/>
    </w:p>
    <w:p w14:paraId="7CA00A74" w14:textId="77777777" w:rsidR="00A962B7" w:rsidRPr="005A34B7" w:rsidRDefault="00A962B7" w:rsidP="00A962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bookmarkStart w:id="1" w:name="_Toc476501152"/>
      <w:r>
        <w:rPr>
          <w:rFonts w:ascii="Times New Roman" w:hAnsi="Times New Roman" w:cs="Times New Roman"/>
          <w:sz w:val="26"/>
          <w:szCs w:val="26"/>
        </w:rPr>
        <w:t>Distribuição Normal</w:t>
      </w:r>
      <w:r w:rsidRPr="005A34B7">
        <w:rPr>
          <w:rFonts w:ascii="Times New Roman" w:hAnsi="Times New Roman" w:cs="Times New Roman"/>
          <w:sz w:val="26"/>
          <w:szCs w:val="26"/>
        </w:rPr>
        <w:t xml:space="preserve"> e Estimação de parâmetros</w:t>
      </w:r>
      <w:bookmarkEnd w:id="1"/>
    </w:p>
    <w:p w14:paraId="11DD69FF" w14:textId="047A544D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9AE859C" w14:textId="77777777" w:rsidR="00A962B7" w:rsidRPr="00E94811" w:rsidRDefault="00A962B7">
      <w:pPr>
        <w:pStyle w:val="ListParagraph2"/>
        <w:numPr>
          <w:ilvl w:val="0"/>
          <w:numId w:val="2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Seja Z uma variável </w:t>
      </w:r>
      <w:proofErr w:type="spellStart"/>
      <w:r w:rsidRPr="00E94811">
        <w:rPr>
          <w:rFonts w:ascii="Times New Roman" w:hAnsi="Times New Roman"/>
          <w:sz w:val="24"/>
          <w:szCs w:val="24"/>
        </w:rPr>
        <w:t>normal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padronizada [Z ~ </w:t>
      </w:r>
      <w:proofErr w:type="gramStart"/>
      <w:r w:rsidRPr="00E94811">
        <w:rPr>
          <w:rFonts w:ascii="Times New Roman" w:hAnsi="Times New Roman"/>
          <w:sz w:val="24"/>
          <w:szCs w:val="24"/>
        </w:rPr>
        <w:t>N(</w:t>
      </w:r>
      <w:proofErr w:type="gramEnd"/>
      <w:r w:rsidRPr="00E94811">
        <w:rPr>
          <w:rFonts w:ascii="Times New Roman" w:hAnsi="Times New Roman"/>
          <w:sz w:val="24"/>
          <w:szCs w:val="24"/>
        </w:rPr>
        <w:t>0,1)]. Determine as seguintes probabilidades e as represente em gráficos:</w:t>
      </w:r>
    </w:p>
    <w:p w14:paraId="07487A22" w14:textId="77777777" w:rsidR="00A962B7" w:rsidRPr="00E94811" w:rsidRDefault="00A962B7" w:rsidP="00A962B7">
      <w:pPr>
        <w:pStyle w:val="ListParagraph2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02821045" w14:textId="47D8A41E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Z ≥ 1,8)</w:t>
      </w:r>
      <w:r w:rsidR="00B67F99">
        <w:rPr>
          <w:rFonts w:ascii="Times New Roman" w:hAnsi="Times New Roman"/>
          <w:sz w:val="24"/>
          <w:szCs w:val="24"/>
        </w:rPr>
        <w:t xml:space="preserve"> = </w:t>
      </w:r>
      <w:r w:rsidR="00B67F99">
        <w:rPr>
          <w:rFonts w:ascii="Times New Roman" w:hAnsi="Times New Roman"/>
          <w:b/>
          <w:bCs/>
          <w:color w:val="4472C4"/>
          <w:sz w:val="24"/>
          <w:szCs w:val="24"/>
        </w:rPr>
        <w:t>0.0359</w:t>
      </w:r>
    </w:p>
    <w:p w14:paraId="01D2D8AD" w14:textId="3D0D10D1" w:rsidR="003845A0" w:rsidRPr="00E94811" w:rsidRDefault="003871DF" w:rsidP="00B526F1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 w:rsidRPr="0095490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39EC9A6" wp14:editId="1DA42430">
            <wp:extent cx="5400675" cy="383857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D718" w14:textId="256F6CE5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-1,4 ≤ Z ≤ -0,45)</w:t>
      </w:r>
      <w:r w:rsidR="00B526F1">
        <w:rPr>
          <w:rFonts w:ascii="Times New Roman" w:hAnsi="Times New Roman"/>
          <w:sz w:val="24"/>
          <w:szCs w:val="24"/>
        </w:rPr>
        <w:t xml:space="preserve"> = </w:t>
      </w:r>
      <w:r w:rsidR="00B526F1" w:rsidRPr="00B526F1">
        <w:rPr>
          <w:rFonts w:ascii="Times New Roman" w:hAnsi="Times New Roman"/>
          <w:b/>
          <w:bCs/>
          <w:color w:val="4472C4"/>
          <w:sz w:val="24"/>
          <w:szCs w:val="24"/>
        </w:rPr>
        <w:t>0.</w:t>
      </w:r>
      <w:r w:rsidR="00B526F1">
        <w:rPr>
          <w:rFonts w:ascii="Times New Roman" w:hAnsi="Times New Roman"/>
          <w:b/>
          <w:bCs/>
          <w:color w:val="4472C4"/>
          <w:sz w:val="24"/>
          <w:szCs w:val="24"/>
        </w:rPr>
        <w:t>246</w:t>
      </w:r>
    </w:p>
    <w:p w14:paraId="435AC480" w14:textId="19197395" w:rsidR="00B67F99" w:rsidRDefault="003871DF" w:rsidP="00B526F1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 w:rsidRPr="0095490C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58523041" wp14:editId="22790DF7">
            <wp:extent cx="5400675" cy="3790950"/>
            <wp:effectExtent l="0" t="0" r="0" b="0"/>
            <wp:docPr id="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13F84" w14:textId="77777777" w:rsidR="003845A0" w:rsidRPr="00E94811" w:rsidRDefault="003845A0" w:rsidP="003845A0">
      <w:pPr>
        <w:pStyle w:val="ListParagraph2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4B669E1E" w14:textId="19F4076F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Z ≤ 0,45)</w:t>
      </w:r>
      <w:r w:rsidR="00B526F1">
        <w:rPr>
          <w:rFonts w:ascii="Times New Roman" w:hAnsi="Times New Roman"/>
          <w:sz w:val="24"/>
          <w:szCs w:val="24"/>
        </w:rPr>
        <w:t xml:space="preserve"> </w:t>
      </w:r>
      <w:r w:rsidR="0095490C">
        <w:rPr>
          <w:rFonts w:ascii="Times New Roman" w:hAnsi="Times New Roman"/>
          <w:sz w:val="24"/>
          <w:szCs w:val="24"/>
        </w:rPr>
        <w:t xml:space="preserve">= </w:t>
      </w:r>
      <w:r w:rsidR="0095490C" w:rsidRPr="0095490C">
        <w:rPr>
          <w:rFonts w:ascii="Times New Roman" w:hAnsi="Times New Roman"/>
          <w:b/>
          <w:bCs/>
          <w:color w:val="4472C4"/>
          <w:sz w:val="24"/>
          <w:szCs w:val="24"/>
        </w:rPr>
        <w:t>0.</w:t>
      </w:r>
      <w:r w:rsidR="0095490C">
        <w:rPr>
          <w:rFonts w:ascii="Times New Roman" w:hAnsi="Times New Roman"/>
          <w:b/>
          <w:bCs/>
          <w:color w:val="4472C4"/>
          <w:sz w:val="24"/>
          <w:szCs w:val="24"/>
        </w:rPr>
        <w:t>674</w:t>
      </w:r>
    </w:p>
    <w:p w14:paraId="4CD39206" w14:textId="05CA4C4D" w:rsidR="00D241E3" w:rsidRDefault="003871DF" w:rsidP="00D241E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D241E3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C23D5EA" wp14:editId="0DEE3094">
            <wp:extent cx="5400675" cy="3867150"/>
            <wp:effectExtent l="0" t="0" r="0" b="0"/>
            <wp:docPr id="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F0725" w14:textId="79C999B7" w:rsidR="00D241E3" w:rsidRPr="00E94811" w:rsidRDefault="00D241E3" w:rsidP="00D241E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3ACCD30B" w14:textId="4B152FC3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Z ≤ -0,3)</w:t>
      </w:r>
      <w:r w:rsidR="0095490C">
        <w:rPr>
          <w:rFonts w:ascii="Times New Roman" w:hAnsi="Times New Roman"/>
          <w:sz w:val="24"/>
          <w:szCs w:val="24"/>
        </w:rPr>
        <w:t xml:space="preserve"> = </w:t>
      </w:r>
      <w:r w:rsidR="0095490C" w:rsidRPr="0095490C">
        <w:rPr>
          <w:rFonts w:ascii="Times New Roman" w:hAnsi="Times New Roman"/>
          <w:b/>
          <w:bCs/>
          <w:color w:val="4472C4"/>
          <w:sz w:val="24"/>
          <w:szCs w:val="24"/>
        </w:rPr>
        <w:t>0.</w:t>
      </w:r>
      <w:r w:rsidR="0095490C">
        <w:rPr>
          <w:rFonts w:ascii="Times New Roman" w:hAnsi="Times New Roman"/>
          <w:b/>
          <w:bCs/>
          <w:color w:val="4472C4"/>
          <w:sz w:val="24"/>
          <w:szCs w:val="24"/>
        </w:rPr>
        <w:t>382</w:t>
      </w:r>
    </w:p>
    <w:p w14:paraId="16C2F563" w14:textId="07E4D3C9" w:rsidR="00D241E3" w:rsidRPr="00E94811" w:rsidRDefault="003871DF" w:rsidP="00D241E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8034E8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5820C227" wp14:editId="4E009870">
            <wp:extent cx="5400675" cy="3857625"/>
            <wp:effectExtent l="0" t="0" r="0" b="0"/>
            <wp:docPr id="4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92748" w14:textId="0663A786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-0,7 ≤ Z ≤ 0,6)</w:t>
      </w:r>
      <w:r w:rsidR="0095490C">
        <w:rPr>
          <w:rFonts w:ascii="Times New Roman" w:hAnsi="Times New Roman"/>
          <w:sz w:val="24"/>
          <w:szCs w:val="24"/>
        </w:rPr>
        <w:t xml:space="preserve"> = </w:t>
      </w:r>
      <w:r w:rsidR="0095490C" w:rsidRPr="0095490C">
        <w:rPr>
          <w:rFonts w:ascii="Times New Roman" w:hAnsi="Times New Roman"/>
          <w:b/>
          <w:bCs/>
          <w:color w:val="4472C4"/>
          <w:sz w:val="24"/>
          <w:szCs w:val="24"/>
        </w:rPr>
        <w:t>0.</w:t>
      </w:r>
      <w:r w:rsidR="0095490C">
        <w:rPr>
          <w:rFonts w:ascii="Times New Roman" w:hAnsi="Times New Roman"/>
          <w:b/>
          <w:bCs/>
          <w:color w:val="4472C4"/>
          <w:sz w:val="24"/>
          <w:szCs w:val="24"/>
        </w:rPr>
        <w:t>484</w:t>
      </w:r>
    </w:p>
    <w:p w14:paraId="06539B12" w14:textId="1F3607BE" w:rsidR="008034E8" w:rsidRPr="00E94811" w:rsidRDefault="003871DF" w:rsidP="008034E8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8034E8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31E2CAD" wp14:editId="0FD2A5F9">
            <wp:extent cx="5400675" cy="3914775"/>
            <wp:effectExtent l="0" t="0" r="0" b="0"/>
            <wp:docPr id="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4F0A3" w14:textId="77777777" w:rsidR="00A962B7" w:rsidRPr="00E94811" w:rsidRDefault="00A962B7" w:rsidP="00A962B7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0C0843F" w14:textId="77777777" w:rsidR="00A962B7" w:rsidRPr="00E94811" w:rsidRDefault="00A962B7">
      <w:pPr>
        <w:pStyle w:val="ListParagraph2"/>
        <w:numPr>
          <w:ilvl w:val="0"/>
          <w:numId w:val="2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Encontre os valores de z da distribuição </w:t>
      </w:r>
      <w:proofErr w:type="gramStart"/>
      <w:r w:rsidRPr="00E94811">
        <w:rPr>
          <w:rFonts w:ascii="Times New Roman" w:hAnsi="Times New Roman"/>
          <w:sz w:val="24"/>
          <w:szCs w:val="24"/>
        </w:rPr>
        <w:t>N(</w:t>
      </w:r>
      <w:proofErr w:type="gramEnd"/>
      <w:r w:rsidRPr="00E94811">
        <w:rPr>
          <w:rFonts w:ascii="Times New Roman" w:hAnsi="Times New Roman"/>
          <w:sz w:val="24"/>
          <w:szCs w:val="24"/>
        </w:rPr>
        <w:t>0,1), tais que:</w:t>
      </w:r>
    </w:p>
    <w:p w14:paraId="749E0EFE" w14:textId="77777777" w:rsidR="00A962B7" w:rsidRPr="00E94811" w:rsidRDefault="00A962B7" w:rsidP="00A962B7">
      <w:pPr>
        <w:pStyle w:val="ListParagraph2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6EB2299F" w14:textId="20B5A841" w:rsidR="00A962B7" w:rsidRPr="00BD1E43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b/>
          <w:bCs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Z &gt; z) = 0,9798</w:t>
      </w:r>
      <w:r w:rsidR="0095490C">
        <w:rPr>
          <w:rFonts w:ascii="Times New Roman" w:hAnsi="Times New Roman"/>
          <w:sz w:val="24"/>
          <w:szCs w:val="24"/>
        </w:rPr>
        <w:t xml:space="preserve">   </w:t>
      </w:r>
      <w:r w:rsidR="00BD1E43" w:rsidRPr="00BD1E43">
        <w:rPr>
          <w:rFonts w:ascii="Times New Roman" w:hAnsi="Times New Roman"/>
          <w:sz w:val="24"/>
          <w:szCs w:val="24"/>
        </w:rPr>
        <w:sym w:font="Wingdings" w:char="F0E0"/>
      </w:r>
      <w:r w:rsidR="00BD1E43">
        <w:rPr>
          <w:rFonts w:ascii="Times New Roman" w:hAnsi="Times New Roman"/>
          <w:sz w:val="24"/>
          <w:szCs w:val="24"/>
        </w:rPr>
        <w:t xml:space="preserve">  </w:t>
      </w:r>
      <w:r w:rsidR="00BD1E43" w:rsidRPr="00BD1E43">
        <w:rPr>
          <w:rFonts w:ascii="Times New Roman" w:hAnsi="Times New Roman"/>
          <w:b/>
          <w:bCs/>
          <w:i/>
          <w:iCs/>
          <w:sz w:val="24"/>
          <w:szCs w:val="24"/>
        </w:rPr>
        <w:t>z = -2.049636</w:t>
      </w:r>
    </w:p>
    <w:p w14:paraId="43F3AE2D" w14:textId="5925C06C" w:rsidR="00A962B7" w:rsidRPr="00E94811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lastRenderedPageBreak/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Z &lt; z) = 0,063</w:t>
      </w:r>
      <w:r w:rsidR="00BD1E43">
        <w:rPr>
          <w:rFonts w:ascii="Times New Roman" w:hAnsi="Times New Roman"/>
          <w:sz w:val="24"/>
          <w:szCs w:val="24"/>
        </w:rPr>
        <w:t xml:space="preserve"> </w:t>
      </w:r>
      <w:r w:rsidR="00BD1E43" w:rsidRPr="00BD1E43">
        <w:rPr>
          <w:rFonts w:ascii="Times New Roman" w:hAnsi="Times New Roman"/>
          <w:sz w:val="24"/>
          <w:szCs w:val="24"/>
        </w:rPr>
        <w:sym w:font="Wingdings" w:char="F0E0"/>
      </w:r>
      <w:r w:rsidR="00BD1E43">
        <w:rPr>
          <w:rFonts w:ascii="Times New Roman" w:hAnsi="Times New Roman"/>
          <w:sz w:val="24"/>
          <w:szCs w:val="24"/>
        </w:rPr>
        <w:t xml:space="preserve">   </w:t>
      </w:r>
      <w:r w:rsidR="00BD1E43" w:rsidRPr="00BD1E43">
        <w:rPr>
          <w:rFonts w:ascii="Times New Roman" w:hAnsi="Times New Roman"/>
          <w:b/>
          <w:bCs/>
          <w:i/>
          <w:iCs/>
          <w:sz w:val="24"/>
          <w:szCs w:val="24"/>
        </w:rPr>
        <w:t xml:space="preserve">z = </w:t>
      </w:r>
      <w:r w:rsidR="009E7E7F" w:rsidRPr="009E7E7F">
        <w:rPr>
          <w:rFonts w:ascii="Times New Roman" w:hAnsi="Times New Roman"/>
          <w:b/>
          <w:bCs/>
          <w:i/>
          <w:iCs/>
          <w:sz w:val="24"/>
          <w:szCs w:val="24"/>
        </w:rPr>
        <w:t>-1.530068</w:t>
      </w:r>
    </w:p>
    <w:p w14:paraId="766DC019" w14:textId="56BC4F17" w:rsidR="00A962B7" w:rsidRPr="00E94811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1&lt; Z &lt; z) = 0,10</w:t>
      </w:r>
      <w:r w:rsidR="00BD1E43">
        <w:rPr>
          <w:rFonts w:ascii="Times New Roman" w:hAnsi="Times New Roman"/>
          <w:sz w:val="24"/>
          <w:szCs w:val="24"/>
        </w:rPr>
        <w:t xml:space="preserve"> </w:t>
      </w:r>
      <w:r w:rsidR="00BD1E43" w:rsidRPr="00BD1E43">
        <w:rPr>
          <w:rFonts w:ascii="Times New Roman" w:hAnsi="Times New Roman"/>
          <w:sz w:val="24"/>
          <w:szCs w:val="24"/>
        </w:rPr>
        <w:sym w:font="Wingdings" w:char="F0E0"/>
      </w:r>
      <w:r w:rsidR="00BD1E43">
        <w:rPr>
          <w:rFonts w:ascii="Times New Roman" w:hAnsi="Times New Roman"/>
          <w:sz w:val="24"/>
          <w:szCs w:val="24"/>
        </w:rPr>
        <w:t xml:space="preserve">   </w:t>
      </w:r>
      <w:r w:rsidR="00BD1E43" w:rsidRPr="00BD1E43">
        <w:rPr>
          <w:rFonts w:ascii="Times New Roman" w:hAnsi="Times New Roman"/>
          <w:b/>
          <w:bCs/>
          <w:i/>
          <w:iCs/>
          <w:sz w:val="24"/>
          <w:szCs w:val="24"/>
        </w:rPr>
        <w:t xml:space="preserve">z = </w:t>
      </w:r>
      <w:r w:rsidR="0087282A" w:rsidRPr="0087282A">
        <w:rPr>
          <w:rFonts w:ascii="Times New Roman" w:hAnsi="Times New Roman"/>
          <w:b/>
          <w:bCs/>
          <w:i/>
          <w:iCs/>
          <w:sz w:val="24"/>
          <w:szCs w:val="24"/>
        </w:rPr>
        <w:t>1.566163</w:t>
      </w:r>
    </w:p>
    <w:p w14:paraId="6B6F716C" w14:textId="2FA30086" w:rsidR="00A962B7" w:rsidRPr="00E94811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E94811">
        <w:rPr>
          <w:rFonts w:ascii="Times New Roman" w:hAnsi="Times New Roman"/>
          <w:sz w:val="24"/>
          <w:szCs w:val="24"/>
        </w:rPr>
        <w:t>P(</w:t>
      </w:r>
      <w:proofErr w:type="gramEnd"/>
      <w:r w:rsidRPr="00E94811">
        <w:rPr>
          <w:rFonts w:ascii="Times New Roman" w:hAnsi="Times New Roman"/>
          <w:sz w:val="24"/>
          <w:szCs w:val="24"/>
        </w:rPr>
        <w:t>-1,5 &lt; Z &lt; z)= 0,30</w:t>
      </w:r>
      <w:r w:rsidR="00BD1E43">
        <w:rPr>
          <w:rFonts w:ascii="Times New Roman" w:hAnsi="Times New Roman"/>
          <w:sz w:val="24"/>
          <w:szCs w:val="24"/>
        </w:rPr>
        <w:t xml:space="preserve">  </w:t>
      </w:r>
      <w:r w:rsidR="00BD1E43" w:rsidRPr="00BD1E43">
        <w:rPr>
          <w:rFonts w:ascii="Times New Roman" w:hAnsi="Times New Roman"/>
          <w:sz w:val="24"/>
          <w:szCs w:val="24"/>
        </w:rPr>
        <w:sym w:font="Wingdings" w:char="F0E0"/>
      </w:r>
      <w:r w:rsidR="00BD1E43">
        <w:rPr>
          <w:rFonts w:ascii="Times New Roman" w:hAnsi="Times New Roman"/>
          <w:sz w:val="24"/>
          <w:szCs w:val="24"/>
        </w:rPr>
        <w:t xml:space="preserve">  </w:t>
      </w:r>
      <w:r w:rsidR="00BD1E43" w:rsidRPr="00BD1E43">
        <w:rPr>
          <w:rFonts w:ascii="Times New Roman" w:hAnsi="Times New Roman"/>
          <w:b/>
          <w:bCs/>
          <w:i/>
          <w:iCs/>
          <w:sz w:val="24"/>
          <w:szCs w:val="24"/>
        </w:rPr>
        <w:t xml:space="preserve">z = </w:t>
      </w:r>
      <w:r w:rsidR="0087282A" w:rsidRPr="0087282A">
        <w:rPr>
          <w:rFonts w:ascii="Times New Roman" w:hAnsi="Times New Roman"/>
          <w:b/>
          <w:bCs/>
          <w:i/>
          <w:iCs/>
          <w:sz w:val="24"/>
          <w:szCs w:val="24"/>
        </w:rPr>
        <w:t>-0.3403215</w:t>
      </w:r>
    </w:p>
    <w:p w14:paraId="2D5F1D45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F29C3C" w14:textId="77777777" w:rsidR="00A962B7" w:rsidRPr="00E94811" w:rsidRDefault="00A962B7">
      <w:pPr>
        <w:pStyle w:val="ListParagraph2"/>
        <w:numPr>
          <w:ilvl w:val="0"/>
          <w:numId w:val="2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Foi realizado um estudo sobre a altura de plantas de trigo </w:t>
      </w:r>
      <w:smartTag w:uri="urn:schemas-microsoft-com:office:smarttags" w:element="PersonName">
        <w:smartTagPr>
          <w:attr w:name="ProductID" w:val="em Latossolo Vermelho"/>
        </w:smartTagPr>
        <w:r w:rsidRPr="00E94811">
          <w:rPr>
            <w:rFonts w:ascii="Times New Roman" w:hAnsi="Times New Roman"/>
            <w:sz w:val="24"/>
            <w:szCs w:val="24"/>
          </w:rPr>
          <w:t>em Latossolo Vermelho</w:t>
        </w:r>
      </w:smartTag>
      <w:r w:rsidRPr="00E94811">
        <w:rPr>
          <w:rFonts w:ascii="Times New Roman" w:hAnsi="Times New Roman"/>
          <w:sz w:val="24"/>
          <w:szCs w:val="24"/>
        </w:rPr>
        <w:t xml:space="preserve"> do Cerrado com adubação fosfatada. Observou-se que este caráter se distribui normalmente com média </w:t>
      </w:r>
      <w:smartTag w:uri="urn:schemas-microsoft-com:office:smarttags" w:element="metricconverter">
        <w:smartTagPr>
          <w:attr w:name="ProductID" w:val="1,70 m"/>
        </w:smartTagPr>
        <w:r w:rsidRPr="00E94811">
          <w:rPr>
            <w:rFonts w:ascii="Times New Roman" w:hAnsi="Times New Roman"/>
            <w:sz w:val="24"/>
            <w:szCs w:val="24"/>
          </w:rPr>
          <w:t>1,70 m</w:t>
        </w:r>
      </w:smartTag>
      <w:r w:rsidRPr="00E94811">
        <w:rPr>
          <w:rFonts w:ascii="Times New Roman" w:hAnsi="Times New Roman"/>
          <w:sz w:val="24"/>
          <w:szCs w:val="24"/>
        </w:rPr>
        <w:t xml:space="preserve"> e variância de 400 cm</w:t>
      </w:r>
      <w:r w:rsidRPr="00E94811">
        <w:rPr>
          <w:rFonts w:ascii="Times New Roman" w:hAnsi="Times New Roman"/>
          <w:sz w:val="24"/>
          <w:szCs w:val="24"/>
          <w:vertAlign w:val="superscript"/>
        </w:rPr>
        <w:t>2</w:t>
      </w:r>
      <w:r w:rsidRPr="00E94811">
        <w:rPr>
          <w:rFonts w:ascii="Times New Roman" w:hAnsi="Times New Roman"/>
          <w:sz w:val="24"/>
          <w:szCs w:val="24"/>
        </w:rPr>
        <w:t>. Calcule a probabilidade da altura (X) de uma planta sorteada desse estudo esteja de acordo com os seguintes eventos:</w:t>
      </w:r>
    </w:p>
    <w:p w14:paraId="5A607E2A" w14:textId="77777777" w:rsidR="00A962B7" w:rsidRPr="00E94811" w:rsidRDefault="00A962B7" w:rsidP="00A962B7">
      <w:pPr>
        <w:pStyle w:val="ListParagraph2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2D4FF54" w14:textId="4C7CBA7B" w:rsidR="00A962B7" w:rsidRPr="00100892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X &gt; </w:t>
      </w:r>
      <w:smartTag w:uri="urn:schemas-microsoft-com:office:smarttags" w:element="metricconverter">
        <w:smartTagPr>
          <w:attr w:name="ProductID" w:val="1,90 m"/>
        </w:smartTagPr>
        <w:r w:rsidRPr="00E94811">
          <w:rPr>
            <w:rFonts w:ascii="Times New Roman" w:hAnsi="Times New Roman"/>
            <w:sz w:val="24"/>
            <w:szCs w:val="24"/>
          </w:rPr>
          <w:t>1,90 m</w:t>
        </w:r>
      </w:smartTag>
      <w:r w:rsidRPr="00E94811">
        <w:rPr>
          <w:rFonts w:ascii="Times New Roman" w:hAnsi="Times New Roman"/>
          <w:sz w:val="24"/>
          <w:szCs w:val="24"/>
        </w:rPr>
        <w:t>;</w:t>
      </w:r>
      <w:r w:rsidR="00982FC7">
        <w:rPr>
          <w:rFonts w:ascii="Times New Roman" w:hAnsi="Times New Roman"/>
          <w:sz w:val="24"/>
          <w:szCs w:val="24"/>
        </w:rPr>
        <w:t xml:space="preserve"> </w:t>
      </w:r>
      <w:r w:rsidR="00982FC7" w:rsidRPr="00982FC7">
        <w:rPr>
          <w:rFonts w:ascii="Times New Roman" w:hAnsi="Times New Roman"/>
          <w:sz w:val="24"/>
          <w:szCs w:val="24"/>
        </w:rPr>
        <w:sym w:font="Wingdings" w:char="F0E0"/>
      </w:r>
      <w:r w:rsidR="00982FC7">
        <w:rPr>
          <w:rFonts w:ascii="Times New Roman" w:hAnsi="Times New Roman"/>
          <w:sz w:val="24"/>
          <w:szCs w:val="24"/>
        </w:rPr>
        <w:t xml:space="preserve"> </w:t>
      </w:r>
      <w:r w:rsidR="00982FC7">
        <w:rPr>
          <w:rFonts w:ascii="Times New Roman" w:hAnsi="Times New Roman"/>
          <w:b/>
          <w:bCs/>
          <w:sz w:val="24"/>
          <w:szCs w:val="24"/>
        </w:rPr>
        <w:t>Probabilidade (</w:t>
      </w:r>
      <w:proofErr w:type="spellStart"/>
      <w:r w:rsidR="00982FC7">
        <w:rPr>
          <w:rFonts w:ascii="Times New Roman" w:hAnsi="Times New Roman"/>
          <w:b/>
          <w:bCs/>
          <w:sz w:val="24"/>
          <w:szCs w:val="24"/>
        </w:rPr>
        <w:t>Prob</w:t>
      </w:r>
      <w:proofErr w:type="spellEnd"/>
      <w:r w:rsidR="00982FC7">
        <w:rPr>
          <w:rFonts w:ascii="Times New Roman" w:hAnsi="Times New Roman"/>
          <w:b/>
          <w:bCs/>
          <w:sz w:val="24"/>
          <w:szCs w:val="24"/>
        </w:rPr>
        <w:t xml:space="preserve">.) = </w:t>
      </w:r>
      <w:r w:rsidR="00982FC7" w:rsidRPr="00982FC7">
        <w:rPr>
          <w:rFonts w:ascii="Times New Roman" w:hAnsi="Times New Roman"/>
          <w:b/>
          <w:bCs/>
          <w:sz w:val="24"/>
          <w:szCs w:val="24"/>
        </w:rPr>
        <w:t>0.1586553</w:t>
      </w:r>
      <w:r w:rsidR="00982FC7">
        <w:rPr>
          <w:rFonts w:ascii="Times New Roman" w:hAnsi="Times New Roman"/>
          <w:b/>
          <w:bCs/>
          <w:sz w:val="24"/>
          <w:szCs w:val="24"/>
        </w:rPr>
        <w:t xml:space="preserve">; o 15.87% </w:t>
      </w:r>
      <w:r w:rsidR="00781E4C">
        <w:rPr>
          <w:rFonts w:ascii="Times New Roman" w:hAnsi="Times New Roman"/>
          <w:b/>
          <w:bCs/>
          <w:sz w:val="24"/>
          <w:szCs w:val="24"/>
        </w:rPr>
        <w:t>de probabilidade que uma planta seja maior a 1.90 m</w:t>
      </w:r>
    </w:p>
    <w:p w14:paraId="680AD31A" w14:textId="77777777" w:rsidR="00100892" w:rsidRPr="00100892" w:rsidRDefault="00100892" w:rsidP="001008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0540CD7" w14:textId="02518529" w:rsidR="00A962B7" w:rsidRPr="00100892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1,90 &lt; X &lt; </w:t>
      </w:r>
      <w:smartTag w:uri="urn:schemas-microsoft-com:office:smarttags" w:element="metricconverter">
        <w:smartTagPr>
          <w:attr w:name="ProductID" w:val="2,10 m"/>
        </w:smartTagPr>
        <w:r w:rsidRPr="00E94811">
          <w:rPr>
            <w:rFonts w:ascii="Times New Roman" w:hAnsi="Times New Roman"/>
            <w:sz w:val="24"/>
            <w:szCs w:val="24"/>
          </w:rPr>
          <w:t>2,10 m</w:t>
        </w:r>
      </w:smartTag>
      <w:r w:rsidRPr="00E94811">
        <w:rPr>
          <w:rFonts w:ascii="Times New Roman" w:hAnsi="Times New Roman"/>
          <w:sz w:val="24"/>
          <w:szCs w:val="24"/>
        </w:rPr>
        <w:t xml:space="preserve">; </w:t>
      </w:r>
      <w:r w:rsidR="006050C2">
        <w:rPr>
          <w:rFonts w:ascii="Times New Roman" w:hAnsi="Times New Roman"/>
          <w:sz w:val="24"/>
          <w:szCs w:val="24"/>
        </w:rPr>
        <w:t xml:space="preserve"> </w:t>
      </w:r>
      <w:r w:rsidR="006050C2" w:rsidRPr="00982FC7">
        <w:rPr>
          <w:rFonts w:ascii="Times New Roman" w:hAnsi="Times New Roman"/>
          <w:sz w:val="24"/>
          <w:szCs w:val="24"/>
        </w:rPr>
        <w:sym w:font="Wingdings" w:char="F0E0"/>
      </w:r>
      <w:r w:rsidR="006050C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50C2">
        <w:rPr>
          <w:rFonts w:ascii="Times New Roman" w:hAnsi="Times New Roman"/>
          <w:b/>
          <w:bCs/>
          <w:sz w:val="24"/>
          <w:szCs w:val="24"/>
        </w:rPr>
        <w:t>Prob</w:t>
      </w:r>
      <w:proofErr w:type="spellEnd"/>
      <w:r w:rsidR="004F3B2A">
        <w:rPr>
          <w:rFonts w:ascii="Times New Roman" w:hAnsi="Times New Roman"/>
          <w:b/>
          <w:bCs/>
          <w:sz w:val="24"/>
          <w:szCs w:val="24"/>
        </w:rPr>
        <w:t>.</w:t>
      </w:r>
      <w:r w:rsidR="006050C2">
        <w:rPr>
          <w:rFonts w:ascii="Times New Roman" w:hAnsi="Times New Roman"/>
          <w:b/>
          <w:bCs/>
          <w:sz w:val="24"/>
          <w:szCs w:val="24"/>
        </w:rPr>
        <w:t xml:space="preserve"> = </w:t>
      </w:r>
      <w:r w:rsidR="006050C2" w:rsidRPr="006050C2">
        <w:rPr>
          <w:rFonts w:ascii="Times New Roman" w:hAnsi="Times New Roman"/>
          <w:b/>
          <w:bCs/>
          <w:sz w:val="24"/>
          <w:szCs w:val="24"/>
        </w:rPr>
        <w:t>0.1359051</w:t>
      </w:r>
      <w:r w:rsidR="006050C2">
        <w:rPr>
          <w:rFonts w:ascii="Times New Roman" w:hAnsi="Times New Roman"/>
          <w:b/>
          <w:bCs/>
          <w:sz w:val="24"/>
          <w:szCs w:val="24"/>
        </w:rPr>
        <w:t>; o 13.59% de probabilidade que uma planta esteja entre 1.90 e 2.10 m</w:t>
      </w:r>
    </w:p>
    <w:p w14:paraId="0C6E1AEA" w14:textId="77777777" w:rsidR="00100892" w:rsidRPr="00E94811" w:rsidRDefault="00100892" w:rsidP="00100892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37D46FC" w14:textId="02A96D90" w:rsidR="00A962B7" w:rsidRPr="00100892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X &lt; </w:t>
      </w:r>
      <w:smartTag w:uri="urn:schemas-microsoft-com:office:smarttags" w:element="metricconverter">
        <w:smartTagPr>
          <w:attr w:name="ProductID" w:val="1,50 m"/>
        </w:smartTagPr>
        <w:r w:rsidRPr="00E94811">
          <w:rPr>
            <w:rFonts w:ascii="Times New Roman" w:hAnsi="Times New Roman"/>
            <w:sz w:val="24"/>
            <w:szCs w:val="24"/>
          </w:rPr>
          <w:t>1,50 m</w:t>
        </w:r>
      </w:smartTag>
      <w:r w:rsidRPr="00E94811">
        <w:rPr>
          <w:rFonts w:ascii="Times New Roman" w:hAnsi="Times New Roman"/>
          <w:sz w:val="24"/>
          <w:szCs w:val="24"/>
        </w:rPr>
        <w:t>;</w:t>
      </w:r>
      <w:r w:rsidR="004F3B2A">
        <w:rPr>
          <w:rFonts w:ascii="Times New Roman" w:hAnsi="Times New Roman"/>
          <w:sz w:val="24"/>
          <w:szCs w:val="24"/>
        </w:rPr>
        <w:t xml:space="preserve"> </w:t>
      </w:r>
      <w:r w:rsidR="004F3B2A" w:rsidRPr="004F3B2A">
        <w:rPr>
          <w:rFonts w:ascii="Times New Roman" w:hAnsi="Times New Roman"/>
          <w:sz w:val="24"/>
          <w:szCs w:val="24"/>
        </w:rPr>
        <w:sym w:font="Wingdings" w:char="F0E0"/>
      </w:r>
      <w:r w:rsidR="004F3B2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F3B2A">
        <w:rPr>
          <w:rFonts w:ascii="Times New Roman" w:hAnsi="Times New Roman"/>
          <w:b/>
          <w:bCs/>
          <w:sz w:val="24"/>
          <w:szCs w:val="24"/>
        </w:rPr>
        <w:t>Prob</w:t>
      </w:r>
      <w:proofErr w:type="spellEnd"/>
      <w:r w:rsidR="004F3B2A">
        <w:rPr>
          <w:rFonts w:ascii="Times New Roman" w:hAnsi="Times New Roman"/>
          <w:b/>
          <w:bCs/>
          <w:sz w:val="24"/>
          <w:szCs w:val="24"/>
        </w:rPr>
        <w:t>. =</w:t>
      </w:r>
      <w:r w:rsidR="004F3B2A">
        <w:t xml:space="preserve"> </w:t>
      </w:r>
      <w:r w:rsidR="004F3B2A" w:rsidRPr="004F3B2A">
        <w:rPr>
          <w:rFonts w:ascii="Times New Roman" w:hAnsi="Times New Roman"/>
          <w:b/>
          <w:bCs/>
          <w:sz w:val="24"/>
          <w:szCs w:val="24"/>
        </w:rPr>
        <w:t>0.1586553</w:t>
      </w:r>
      <w:r w:rsidR="004F3B2A">
        <w:rPr>
          <w:rFonts w:ascii="Times New Roman" w:hAnsi="Times New Roman"/>
          <w:b/>
          <w:bCs/>
          <w:sz w:val="24"/>
          <w:szCs w:val="24"/>
        </w:rPr>
        <w:t>; o 15.87% de probabilidade que uma planta seja menor que 1.50 m</w:t>
      </w:r>
    </w:p>
    <w:p w14:paraId="38DCE7AF" w14:textId="77777777" w:rsidR="00100892" w:rsidRPr="00E94811" w:rsidRDefault="00100892" w:rsidP="00100892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6818F1D6" w14:textId="277BD973" w:rsidR="00A962B7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partir de que altura (m) se encontra 30% das plantas mais altas?</w:t>
      </w:r>
      <w:r w:rsidR="004F3B2A">
        <w:rPr>
          <w:rFonts w:ascii="Times New Roman" w:hAnsi="Times New Roman"/>
          <w:sz w:val="24"/>
          <w:szCs w:val="24"/>
        </w:rPr>
        <w:t xml:space="preserve"> </w:t>
      </w:r>
    </w:p>
    <w:p w14:paraId="2B2E62C8" w14:textId="77777777" w:rsidR="007D42A0" w:rsidRDefault="007D42A0" w:rsidP="007D42A0">
      <w:pPr>
        <w:pStyle w:val="ListParagraph2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5551E24C" w14:textId="3E6C5709" w:rsidR="004F3B2A" w:rsidRDefault="007D42A0">
      <w:pPr>
        <w:pStyle w:val="ListParagraph2"/>
        <w:numPr>
          <w:ilvl w:val="0"/>
          <w:numId w:val="4"/>
        </w:num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 (Z &gt; z) = 0.3 </w:t>
      </w:r>
      <w:r w:rsidRPr="007D42A0">
        <w:rPr>
          <w:rFonts w:ascii="Times New Roman" w:hAnsi="Times New Roman"/>
          <w:sz w:val="24"/>
          <w:szCs w:val="24"/>
        </w:rPr>
        <w:sym w:font="Wingdings" w:char="F0E0"/>
      </w:r>
      <w:r>
        <w:rPr>
          <w:rFonts w:ascii="Times New Roman" w:hAnsi="Times New Roman"/>
          <w:sz w:val="24"/>
          <w:szCs w:val="24"/>
        </w:rPr>
        <w:t xml:space="preserve"> </w:t>
      </w:r>
      <w:r w:rsidRPr="00100892">
        <w:rPr>
          <w:rFonts w:ascii="Times New Roman" w:hAnsi="Times New Roman"/>
          <w:b/>
          <w:bCs/>
          <w:sz w:val="24"/>
          <w:szCs w:val="24"/>
        </w:rPr>
        <w:t>A partir da altura X = 1.80488 m se encontram o 30% das plantas mais altas.</w:t>
      </w:r>
    </w:p>
    <w:p w14:paraId="5D53BF6C" w14:textId="77777777" w:rsidR="00100892" w:rsidRPr="00100892" w:rsidRDefault="00100892" w:rsidP="007D42A0">
      <w:pPr>
        <w:pStyle w:val="ListParagraph2"/>
        <w:spacing w:after="0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20028120" w14:textId="4E9C55A1" w:rsidR="00A962B7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partir de que altura (m) se encontra 40% das plantas mais baixas?</w:t>
      </w:r>
    </w:p>
    <w:p w14:paraId="3A0D5FF5" w14:textId="77777777" w:rsidR="007D42A0" w:rsidRDefault="007D42A0" w:rsidP="007D42A0">
      <w:pPr>
        <w:pStyle w:val="ListParagraph2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35DC0BF2" w14:textId="67F416A7" w:rsidR="007D42A0" w:rsidRPr="00100892" w:rsidRDefault="007D42A0">
      <w:pPr>
        <w:pStyle w:val="ListParagraph2"/>
        <w:numPr>
          <w:ilvl w:val="0"/>
          <w:numId w:val="4"/>
        </w:numPr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 (Z &gt; z) = 0.3 </w:t>
      </w:r>
      <w:r w:rsidRPr="007D42A0">
        <w:rPr>
          <w:rFonts w:ascii="Times New Roman" w:hAnsi="Times New Roman"/>
          <w:sz w:val="24"/>
          <w:szCs w:val="24"/>
        </w:rPr>
        <w:sym w:font="Wingdings" w:char="F0E0"/>
      </w:r>
      <w:r>
        <w:rPr>
          <w:rFonts w:ascii="Times New Roman" w:hAnsi="Times New Roman"/>
          <w:sz w:val="24"/>
          <w:szCs w:val="24"/>
        </w:rPr>
        <w:t xml:space="preserve"> </w:t>
      </w:r>
      <w:r w:rsidRPr="00100892">
        <w:rPr>
          <w:rFonts w:ascii="Times New Roman" w:hAnsi="Times New Roman"/>
          <w:b/>
          <w:bCs/>
          <w:sz w:val="24"/>
          <w:szCs w:val="24"/>
        </w:rPr>
        <w:t xml:space="preserve">A partir da altura X = </w:t>
      </w:r>
      <w:r w:rsidR="00112862" w:rsidRPr="00100892">
        <w:rPr>
          <w:rFonts w:ascii="Times New Roman" w:hAnsi="Times New Roman"/>
          <w:b/>
          <w:bCs/>
          <w:sz w:val="24"/>
          <w:szCs w:val="24"/>
        </w:rPr>
        <w:t xml:space="preserve">1.649331 </w:t>
      </w:r>
      <w:r w:rsidRPr="00100892">
        <w:rPr>
          <w:rFonts w:ascii="Times New Roman" w:hAnsi="Times New Roman"/>
          <w:b/>
          <w:bCs/>
          <w:sz w:val="24"/>
          <w:szCs w:val="24"/>
        </w:rPr>
        <w:t xml:space="preserve">m se encontram o </w:t>
      </w:r>
      <w:r w:rsidR="00112862" w:rsidRPr="00100892">
        <w:rPr>
          <w:rFonts w:ascii="Times New Roman" w:hAnsi="Times New Roman"/>
          <w:b/>
          <w:bCs/>
          <w:sz w:val="24"/>
          <w:szCs w:val="24"/>
        </w:rPr>
        <w:t>4</w:t>
      </w:r>
      <w:r w:rsidRPr="00100892">
        <w:rPr>
          <w:rFonts w:ascii="Times New Roman" w:hAnsi="Times New Roman"/>
          <w:b/>
          <w:bCs/>
          <w:sz w:val="24"/>
          <w:szCs w:val="24"/>
        </w:rPr>
        <w:t xml:space="preserve">0% das plantas mais </w:t>
      </w:r>
      <w:r w:rsidR="00112862" w:rsidRPr="00100892">
        <w:rPr>
          <w:rFonts w:ascii="Times New Roman" w:hAnsi="Times New Roman"/>
          <w:b/>
          <w:bCs/>
          <w:sz w:val="24"/>
          <w:szCs w:val="24"/>
        </w:rPr>
        <w:t>baixas</w:t>
      </w:r>
      <w:r w:rsidRPr="00100892">
        <w:rPr>
          <w:rFonts w:ascii="Times New Roman" w:hAnsi="Times New Roman"/>
          <w:b/>
          <w:bCs/>
          <w:sz w:val="24"/>
          <w:szCs w:val="24"/>
        </w:rPr>
        <w:t>.</w:t>
      </w:r>
    </w:p>
    <w:p w14:paraId="74427DAB" w14:textId="77777777" w:rsidR="007D42A0" w:rsidRPr="00E94811" w:rsidRDefault="007D42A0" w:rsidP="00100892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B206F0F" w14:textId="77777777" w:rsidR="00A962B7" w:rsidRPr="00E94811" w:rsidRDefault="00A962B7">
      <w:pPr>
        <w:pStyle w:val="ListParagraph2"/>
        <w:numPr>
          <w:ilvl w:val="1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Suponha que as plantas de trigo apresentem a seguinte classificação:</w:t>
      </w:r>
    </w:p>
    <w:p w14:paraId="46516266" w14:textId="075A101F" w:rsidR="00A962B7" w:rsidRDefault="00A962B7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Classe E – 10% mais baixas</w:t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sym w:font="Wingdings" w:char="F0E0"/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t>P (Z &lt;</w:t>
      </w:r>
      <w:r w:rsidR="00D6099F">
        <w:rPr>
          <w:rFonts w:ascii="Times New Roman" w:hAnsi="Times New Roman"/>
          <w:sz w:val="24"/>
          <w:szCs w:val="24"/>
        </w:rPr>
        <w:t>=</w:t>
      </w:r>
      <w:r w:rsidR="00100892" w:rsidRPr="00100892">
        <w:rPr>
          <w:rFonts w:ascii="Times New Roman" w:hAnsi="Times New Roman"/>
          <w:sz w:val="24"/>
          <w:szCs w:val="24"/>
        </w:rPr>
        <w:t xml:space="preserve"> z) = 0.1</w:t>
      </w:r>
      <w:r w:rsidR="00143B54">
        <w:rPr>
          <w:rFonts w:ascii="Times New Roman" w:hAnsi="Times New Roman"/>
          <w:sz w:val="24"/>
          <w:szCs w:val="24"/>
        </w:rPr>
        <w:t xml:space="preserve">; a altura do 10% das plantas mais baixas é </w:t>
      </w:r>
      <w:r w:rsidR="00F55B5F">
        <w:rPr>
          <w:rFonts w:ascii="Times New Roman" w:hAnsi="Times New Roman"/>
          <w:sz w:val="24"/>
          <w:szCs w:val="24"/>
        </w:rPr>
        <w:t xml:space="preserve">até </w:t>
      </w:r>
      <w:r w:rsidR="00143B54" w:rsidRPr="00143B54">
        <w:rPr>
          <w:rFonts w:ascii="Times New Roman" w:hAnsi="Times New Roman"/>
          <w:sz w:val="24"/>
          <w:szCs w:val="24"/>
        </w:rPr>
        <w:t>1.44369</w:t>
      </w:r>
      <w:r w:rsidR="00143B54">
        <w:rPr>
          <w:rFonts w:ascii="Times New Roman" w:hAnsi="Times New Roman"/>
          <w:sz w:val="24"/>
          <w:szCs w:val="24"/>
        </w:rPr>
        <w:t xml:space="preserve"> m</w:t>
      </w:r>
    </w:p>
    <w:p w14:paraId="1422FCB7" w14:textId="77777777" w:rsidR="00100892" w:rsidRPr="00E94811" w:rsidRDefault="00100892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</w:p>
    <w:p w14:paraId="3B38B5A0" w14:textId="36E704CE" w:rsidR="00A962B7" w:rsidRPr="00E94811" w:rsidRDefault="00A962B7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Classe D – 30% seguintes à classe E</w:t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sym w:font="Wingdings" w:char="F0E0"/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t>P (Z &lt;</w:t>
      </w:r>
      <w:r w:rsidR="00D6099F">
        <w:rPr>
          <w:rFonts w:ascii="Times New Roman" w:hAnsi="Times New Roman"/>
          <w:sz w:val="24"/>
          <w:szCs w:val="24"/>
        </w:rPr>
        <w:t>=</w:t>
      </w:r>
      <w:r w:rsidR="00100892" w:rsidRPr="00100892">
        <w:rPr>
          <w:rFonts w:ascii="Times New Roman" w:hAnsi="Times New Roman"/>
          <w:sz w:val="24"/>
          <w:szCs w:val="24"/>
        </w:rPr>
        <w:t xml:space="preserve"> z) = 0.4</w:t>
      </w:r>
      <w:r w:rsidR="00143B54">
        <w:rPr>
          <w:rFonts w:ascii="Times New Roman" w:hAnsi="Times New Roman"/>
          <w:sz w:val="24"/>
          <w:szCs w:val="24"/>
        </w:rPr>
        <w:t xml:space="preserve">; a classe D com o 40% das plantas, são plantas com altura </w:t>
      </w:r>
      <w:r w:rsidR="00F55B5F">
        <w:rPr>
          <w:rFonts w:ascii="Times New Roman" w:hAnsi="Times New Roman"/>
          <w:sz w:val="24"/>
          <w:szCs w:val="24"/>
        </w:rPr>
        <w:t xml:space="preserve">até </w:t>
      </w:r>
      <w:r w:rsidR="00143B54" w:rsidRPr="00143B54">
        <w:rPr>
          <w:rFonts w:ascii="Times New Roman" w:hAnsi="Times New Roman"/>
          <w:sz w:val="24"/>
          <w:szCs w:val="24"/>
        </w:rPr>
        <w:t>1.649331</w:t>
      </w:r>
      <w:r w:rsidR="00143B54">
        <w:rPr>
          <w:rFonts w:ascii="Times New Roman" w:hAnsi="Times New Roman"/>
          <w:sz w:val="24"/>
          <w:szCs w:val="24"/>
        </w:rPr>
        <w:t xml:space="preserve"> m. </w:t>
      </w:r>
    </w:p>
    <w:p w14:paraId="1524C4B4" w14:textId="77777777" w:rsidR="00100892" w:rsidRDefault="00100892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</w:p>
    <w:p w14:paraId="099C9B69" w14:textId="78C6003C" w:rsidR="00A962B7" w:rsidRPr="00E94811" w:rsidRDefault="00A962B7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Classe C – 15% seguintes à classe D </w:t>
      </w:r>
      <w:r w:rsidR="00100892" w:rsidRPr="00100892">
        <w:rPr>
          <w:rFonts w:ascii="Times New Roman" w:hAnsi="Times New Roman"/>
          <w:sz w:val="24"/>
          <w:szCs w:val="24"/>
        </w:rPr>
        <w:sym w:font="Wingdings" w:char="F0E0"/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t>P (Z &lt;</w:t>
      </w:r>
      <w:r w:rsidR="00D6099F">
        <w:rPr>
          <w:rFonts w:ascii="Times New Roman" w:hAnsi="Times New Roman"/>
          <w:sz w:val="24"/>
          <w:szCs w:val="24"/>
        </w:rPr>
        <w:t>=</w:t>
      </w:r>
      <w:r w:rsidR="00100892" w:rsidRPr="00100892">
        <w:rPr>
          <w:rFonts w:ascii="Times New Roman" w:hAnsi="Times New Roman"/>
          <w:sz w:val="24"/>
          <w:szCs w:val="24"/>
        </w:rPr>
        <w:t xml:space="preserve"> z) = 0.55</w:t>
      </w:r>
      <w:r w:rsidR="00143B54">
        <w:rPr>
          <w:rFonts w:ascii="Times New Roman" w:hAnsi="Times New Roman"/>
          <w:sz w:val="24"/>
          <w:szCs w:val="24"/>
        </w:rPr>
        <w:t xml:space="preserve">; a classe C com o 55% das plantas, são plantas com altura </w:t>
      </w:r>
      <w:r w:rsidR="00F55B5F">
        <w:rPr>
          <w:rFonts w:ascii="Times New Roman" w:hAnsi="Times New Roman"/>
          <w:sz w:val="24"/>
          <w:szCs w:val="24"/>
        </w:rPr>
        <w:t>até</w:t>
      </w:r>
      <w:r w:rsidR="00143B54">
        <w:rPr>
          <w:rFonts w:ascii="Times New Roman" w:hAnsi="Times New Roman"/>
          <w:sz w:val="24"/>
          <w:szCs w:val="24"/>
        </w:rPr>
        <w:t xml:space="preserve"> </w:t>
      </w:r>
      <w:r w:rsidR="00D6099F" w:rsidRPr="00D6099F">
        <w:rPr>
          <w:rFonts w:ascii="Times New Roman" w:hAnsi="Times New Roman"/>
          <w:sz w:val="24"/>
          <w:szCs w:val="24"/>
        </w:rPr>
        <w:t>1.725132</w:t>
      </w:r>
      <w:r w:rsidR="00D6099F">
        <w:rPr>
          <w:rFonts w:ascii="Times New Roman" w:hAnsi="Times New Roman"/>
          <w:sz w:val="24"/>
          <w:szCs w:val="24"/>
        </w:rPr>
        <w:t xml:space="preserve"> m </w:t>
      </w:r>
    </w:p>
    <w:p w14:paraId="59AB340C" w14:textId="77777777" w:rsidR="00100892" w:rsidRDefault="00100892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</w:p>
    <w:p w14:paraId="1FE0C61F" w14:textId="6200052A" w:rsidR="00D6099F" w:rsidRPr="00E94811" w:rsidRDefault="00A962B7" w:rsidP="00D6099F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Classe B – 25% seguintes à classe C</w:t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sym w:font="Wingdings" w:char="F0E0"/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t>P (Z &lt;</w:t>
      </w:r>
      <w:r w:rsidR="00D6099F">
        <w:rPr>
          <w:rFonts w:ascii="Times New Roman" w:hAnsi="Times New Roman"/>
          <w:sz w:val="24"/>
          <w:szCs w:val="24"/>
        </w:rPr>
        <w:t>=</w:t>
      </w:r>
      <w:r w:rsidR="00100892" w:rsidRPr="00100892">
        <w:rPr>
          <w:rFonts w:ascii="Times New Roman" w:hAnsi="Times New Roman"/>
          <w:sz w:val="24"/>
          <w:szCs w:val="24"/>
        </w:rPr>
        <w:t>z) = 0.8</w:t>
      </w:r>
      <w:r w:rsidR="00D6099F">
        <w:rPr>
          <w:rFonts w:ascii="Times New Roman" w:hAnsi="Times New Roman"/>
          <w:sz w:val="24"/>
          <w:szCs w:val="24"/>
        </w:rPr>
        <w:t xml:space="preserve">; a classe B com o 80% das plantas, são plantas com altura </w:t>
      </w:r>
      <w:r w:rsidR="00F55B5F">
        <w:rPr>
          <w:rFonts w:ascii="Times New Roman" w:hAnsi="Times New Roman"/>
          <w:sz w:val="24"/>
          <w:szCs w:val="24"/>
        </w:rPr>
        <w:t xml:space="preserve">até </w:t>
      </w:r>
      <w:r w:rsidR="00D6099F" w:rsidRPr="00D6099F">
        <w:rPr>
          <w:rFonts w:ascii="Times New Roman" w:hAnsi="Times New Roman"/>
          <w:sz w:val="24"/>
          <w:szCs w:val="24"/>
        </w:rPr>
        <w:t>1.868324</w:t>
      </w:r>
      <w:r w:rsidR="00D6099F">
        <w:rPr>
          <w:rFonts w:ascii="Times New Roman" w:hAnsi="Times New Roman"/>
          <w:sz w:val="24"/>
          <w:szCs w:val="24"/>
        </w:rPr>
        <w:t xml:space="preserve"> m </w:t>
      </w:r>
    </w:p>
    <w:p w14:paraId="37DA15AC" w14:textId="77777777" w:rsidR="00100892" w:rsidRDefault="00100892" w:rsidP="00D6099F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EB07067" w14:textId="54F536F5" w:rsidR="00A962B7" w:rsidRPr="00E94811" w:rsidRDefault="00A962B7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Classe A – 20% mais altas</w:t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sym w:font="Wingdings" w:char="F0E0"/>
      </w:r>
      <w:r w:rsidR="00100892">
        <w:rPr>
          <w:rFonts w:ascii="Times New Roman" w:hAnsi="Times New Roman"/>
          <w:sz w:val="24"/>
          <w:szCs w:val="24"/>
        </w:rPr>
        <w:t xml:space="preserve"> </w:t>
      </w:r>
      <w:r w:rsidR="00100892" w:rsidRPr="00100892">
        <w:rPr>
          <w:rFonts w:ascii="Times New Roman" w:hAnsi="Times New Roman"/>
          <w:sz w:val="24"/>
          <w:szCs w:val="24"/>
        </w:rPr>
        <w:t xml:space="preserve">P (Z </w:t>
      </w:r>
      <w:r w:rsidR="00100892">
        <w:rPr>
          <w:rFonts w:ascii="Times New Roman" w:hAnsi="Times New Roman"/>
          <w:sz w:val="24"/>
          <w:szCs w:val="24"/>
        </w:rPr>
        <w:t>&gt;z</w:t>
      </w:r>
      <w:r w:rsidR="00100892" w:rsidRPr="00100892">
        <w:rPr>
          <w:rFonts w:ascii="Times New Roman" w:hAnsi="Times New Roman"/>
          <w:sz w:val="24"/>
          <w:szCs w:val="24"/>
        </w:rPr>
        <w:t>) = 0.</w:t>
      </w:r>
      <w:r w:rsidR="00100892">
        <w:rPr>
          <w:rFonts w:ascii="Times New Roman" w:hAnsi="Times New Roman"/>
          <w:sz w:val="24"/>
          <w:szCs w:val="24"/>
        </w:rPr>
        <w:t>2</w:t>
      </w:r>
      <w:r w:rsidR="00D6099F">
        <w:rPr>
          <w:rFonts w:ascii="Times New Roman" w:hAnsi="Times New Roman"/>
          <w:sz w:val="24"/>
          <w:szCs w:val="24"/>
        </w:rPr>
        <w:t xml:space="preserve">; a classe A com o 20% das plantas restantes, são plantas com altura maior de </w:t>
      </w:r>
      <w:r w:rsidR="00D6099F" w:rsidRPr="00D6099F">
        <w:rPr>
          <w:rFonts w:ascii="Times New Roman" w:hAnsi="Times New Roman"/>
          <w:sz w:val="24"/>
          <w:szCs w:val="24"/>
        </w:rPr>
        <w:t>1.868324</w:t>
      </w:r>
      <w:r w:rsidR="00D6099F">
        <w:rPr>
          <w:rFonts w:ascii="Times New Roman" w:hAnsi="Times New Roman"/>
          <w:sz w:val="24"/>
          <w:szCs w:val="24"/>
        </w:rPr>
        <w:t xml:space="preserve"> m</w:t>
      </w:r>
    </w:p>
    <w:p w14:paraId="51D50DDD" w14:textId="77777777" w:rsidR="00A962B7" w:rsidRPr="00E94811" w:rsidRDefault="00A962B7" w:rsidP="00A962B7">
      <w:pPr>
        <w:spacing w:after="0"/>
        <w:ind w:firstLine="851"/>
        <w:jc w:val="both"/>
        <w:rPr>
          <w:rFonts w:ascii="Times New Roman" w:hAnsi="Times New Roman"/>
          <w:sz w:val="24"/>
          <w:szCs w:val="24"/>
        </w:rPr>
      </w:pPr>
    </w:p>
    <w:p w14:paraId="7581A73B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lastRenderedPageBreak/>
        <w:t xml:space="preserve">     Com base nesta classificação, determine os limites de altura das plantas de cada classe.</w:t>
      </w:r>
    </w:p>
    <w:p w14:paraId="09F97B5F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2FEA595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E231634" w14:textId="77777777" w:rsidR="00A962B7" w:rsidRPr="00E94811" w:rsidRDefault="00A962B7">
      <w:pPr>
        <w:pStyle w:val="ListParagraph2"/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Em um estudo quanto à produção de grãos (kg/parcela) de uma amostra de linhagens de feijão, observou-se que a produtividade é uma variável normalmente distribuída com média μ=9,8 (kg/parcela) e desvio padrão σ=3,5 (kg/parcela). Num programa de melhoramento, entre outras características, uma cultivar deve satisfazer a condição 7,0 &lt; x &lt; 15,0 kg/parcela. Nessas condições, tendo-se 169 linhagens de feijão, pergunta-se: </w:t>
      </w:r>
    </w:p>
    <w:p w14:paraId="631790E5" w14:textId="77777777" w:rsidR="00A962B7" w:rsidRPr="00E94811" w:rsidRDefault="00A962B7" w:rsidP="00A962B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A1E9063" w14:textId="5F0F29D1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Qual a proporção de linhagens que deverá ser aceita?</w:t>
      </w:r>
    </w:p>
    <w:p w14:paraId="63C41063" w14:textId="73B5A185" w:rsidR="00B35B09" w:rsidRDefault="00B35B09" w:rsidP="00B35B09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1A025950" w14:textId="4E6E13E5" w:rsidR="00B35B09" w:rsidRDefault="00B35B09" w:rsidP="00FA1B2A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71,9% das linhagens deverão ser </w:t>
      </w:r>
      <w:r w:rsidR="00FA1B2A">
        <w:rPr>
          <w:rFonts w:ascii="Times New Roman" w:hAnsi="Times New Roman"/>
          <w:sz w:val="24"/>
          <w:szCs w:val="24"/>
        </w:rPr>
        <w:t>aceitas</w:t>
      </w:r>
    </w:p>
    <w:p w14:paraId="5DC22C0B" w14:textId="03E30D92" w:rsidR="00B35B09" w:rsidRPr="00E94811" w:rsidRDefault="00B35B09" w:rsidP="00B35B09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B35B09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88C40ED" wp14:editId="37053D58">
            <wp:extent cx="5400040" cy="3921125"/>
            <wp:effectExtent l="0" t="0" r="0" b="317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5EEB9" w14:textId="0143AE20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Qual o número esperado de linhagens que continuará participando do programa de melhoramento?</w:t>
      </w:r>
    </w:p>
    <w:p w14:paraId="1C7BBD0C" w14:textId="77777777" w:rsidR="00B35B09" w:rsidRDefault="00B35B09" w:rsidP="00B35B09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59765BE7" w14:textId="4F753A39" w:rsidR="00B35B09" w:rsidRDefault="00B35B09">
      <w:pPr>
        <w:pStyle w:val="ListParagraph2"/>
        <w:numPr>
          <w:ilvl w:val="0"/>
          <w:numId w:val="4"/>
        </w:numPr>
        <w:spacing w:after="0"/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Número Linhagens=169 linhagens*0.719 ≃122 linhagens</m:t>
        </m:r>
      </m:oMath>
    </w:p>
    <w:p w14:paraId="0A4E5C3D" w14:textId="77777777" w:rsidR="00B35B09" w:rsidRPr="00E94811" w:rsidRDefault="00B35B09" w:rsidP="00B35B09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FF3F0FF" w14:textId="5F4778A4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Qual o número esperado de linhagens cuja produção por parcela é superior a </w:t>
      </w:r>
      <w:smartTag w:uri="urn:schemas-microsoft-com:office:smarttags" w:element="metricconverter">
        <w:smartTagPr>
          <w:attr w:name="ProductID" w:val="14,0 kg"/>
        </w:smartTagPr>
        <w:r w:rsidRPr="00E94811">
          <w:rPr>
            <w:rFonts w:ascii="Times New Roman" w:hAnsi="Times New Roman"/>
            <w:sz w:val="24"/>
            <w:szCs w:val="24"/>
          </w:rPr>
          <w:t>14,0 kg</w:t>
        </w:r>
      </w:smartTag>
      <w:r w:rsidRPr="00E94811">
        <w:rPr>
          <w:rFonts w:ascii="Times New Roman" w:hAnsi="Times New Roman"/>
          <w:sz w:val="24"/>
          <w:szCs w:val="24"/>
        </w:rPr>
        <w:t>?</w:t>
      </w:r>
    </w:p>
    <w:p w14:paraId="53EC26E9" w14:textId="259D91BC" w:rsidR="00B35B09" w:rsidRDefault="00B35B09" w:rsidP="00B35B09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2C6CCFB0" w14:textId="77777777" w:rsidR="00FA1B2A" w:rsidRPr="00FA1B2A" w:rsidRDefault="006E1350">
      <w:pPr>
        <w:pStyle w:val="ListParagraph2"/>
        <w:numPr>
          <w:ilvl w:val="0"/>
          <w:numId w:val="4"/>
        </w:numPr>
        <w:spacing w:after="0"/>
        <w:jc w:val="center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P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y &gt; 14.0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kg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parcela</m:t>
                </m:r>
              </m:den>
            </m:f>
          </m:e>
        </m:d>
        <m:r>
          <w:rPr>
            <w:rFonts w:ascii="Cambria Math" w:hAnsi="Cambria Math"/>
            <w:sz w:val="24"/>
            <w:szCs w:val="24"/>
          </w:rPr>
          <m:t>≃ 0.1150697 ⇒</m:t>
        </m:r>
      </m:oMath>
    </w:p>
    <w:p w14:paraId="513BAAB7" w14:textId="77777777" w:rsidR="00FA1B2A" w:rsidRPr="00FA1B2A" w:rsidRDefault="006E1350">
      <w:pPr>
        <w:pStyle w:val="ListParagraph2"/>
        <w:numPr>
          <w:ilvl w:val="0"/>
          <w:numId w:val="4"/>
        </w:numPr>
        <w:spacing w:after="0"/>
        <w:jc w:val="center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Núm. linhagens=169*0.1150697=19.44</m:t>
        </m:r>
      </m:oMath>
    </w:p>
    <w:p w14:paraId="28ECB204" w14:textId="61BECF27" w:rsidR="00B35B09" w:rsidRPr="00E94811" w:rsidRDefault="006E1350">
      <w:pPr>
        <w:pStyle w:val="ListParagraph2"/>
        <w:numPr>
          <w:ilvl w:val="0"/>
          <w:numId w:val="4"/>
        </w:numPr>
        <w:spacing w:after="0"/>
        <w:jc w:val="center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w:lastRenderedPageBreak/>
          <m:t>≃20 linhagens superiores a 14 kg</m:t>
        </m:r>
      </m:oMath>
    </w:p>
    <w:p w14:paraId="1C712C8C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3CC6BC65" w14:textId="6AD66FF1" w:rsidR="00A962B7" w:rsidRDefault="00A962B7">
      <w:pPr>
        <w:pStyle w:val="ListParagraph2"/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Suponha que as medidas dos grãos de pólen de </w:t>
      </w:r>
      <w:r w:rsidRPr="00E94811">
        <w:rPr>
          <w:rFonts w:ascii="Times New Roman" w:hAnsi="Times New Roman"/>
          <w:i/>
          <w:sz w:val="24"/>
          <w:szCs w:val="24"/>
        </w:rPr>
        <w:t xml:space="preserve">Euterpe </w:t>
      </w:r>
      <w:proofErr w:type="spellStart"/>
      <w:r w:rsidRPr="00E94811">
        <w:rPr>
          <w:rFonts w:ascii="Times New Roman" w:hAnsi="Times New Roman"/>
          <w:i/>
          <w:sz w:val="24"/>
          <w:szCs w:val="24"/>
        </w:rPr>
        <w:t>oleracea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(açaizeiro) em vista equatorial, em µm, seja uma variável normalmente distribuída (Dados adaptados da dissertação de Oliveira, 2011). Assume-se que o comprimento do colpo tenha média 96,60 µm e desvio padrão de 12,00 µm, e que a largura do colpo tenha média 1,23 µm e desvio padrão de 0,30 µm. Qual a probabilidade de sortear um grão de pólen com:</w:t>
      </w:r>
    </w:p>
    <w:p w14:paraId="0B91248F" w14:textId="77777777" w:rsidR="00A962B7" w:rsidRPr="00E94811" w:rsidRDefault="00A962B7" w:rsidP="00A962B7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342ED4" w14:textId="499F4EE6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comprimento do colpo </w:t>
      </w:r>
      <w:r>
        <w:rPr>
          <w:rFonts w:ascii="Times New Roman" w:hAnsi="Times New Roman"/>
          <w:sz w:val="24"/>
          <w:szCs w:val="24"/>
        </w:rPr>
        <w:t xml:space="preserve">maior que </w:t>
      </w:r>
      <w:r w:rsidRPr="00E94811">
        <w:rPr>
          <w:rFonts w:ascii="Times New Roman" w:hAnsi="Times New Roman"/>
          <w:sz w:val="24"/>
          <w:szCs w:val="24"/>
        </w:rPr>
        <w:t xml:space="preserve">97,20 µm e largura do colpo </w:t>
      </w:r>
      <w:r>
        <w:rPr>
          <w:rFonts w:ascii="Times New Roman" w:hAnsi="Times New Roman"/>
          <w:sz w:val="24"/>
          <w:szCs w:val="24"/>
        </w:rPr>
        <w:t xml:space="preserve">menor que </w:t>
      </w:r>
      <w:r w:rsidRPr="00E94811">
        <w:rPr>
          <w:rFonts w:ascii="Times New Roman" w:hAnsi="Times New Roman"/>
          <w:sz w:val="24"/>
          <w:szCs w:val="24"/>
        </w:rPr>
        <w:t>1,19 µm?</w:t>
      </w:r>
    </w:p>
    <w:p w14:paraId="175D6B6E" w14:textId="77777777" w:rsidR="007D0635" w:rsidRPr="007D0635" w:rsidRDefault="00F20E45">
      <w:pPr>
        <w:pStyle w:val="ListParagraph2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P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comprimento &gt; 97.20 µm</m:t>
            </m:r>
          </m:e>
        </m:d>
        <m:r>
          <w:rPr>
            <w:rFonts w:ascii="Cambria Math" w:hAnsi="Cambria Math"/>
            <w:sz w:val="24"/>
            <w:szCs w:val="24"/>
          </w:rPr>
          <m:t xml:space="preserve">* P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argura&lt; 1.19 µm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</m:oMath>
    </w:p>
    <w:p w14:paraId="7FA2B04E" w14:textId="0E15C34E" w:rsidR="00F20E45" w:rsidRPr="00F55B5F" w:rsidRDefault="00B458D0" w:rsidP="00F20E45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0.4800612*0.4469649 ≃0.2146</m:t>
          </m:r>
        </m:oMath>
      </m:oMathPara>
    </w:p>
    <w:p w14:paraId="73F23005" w14:textId="77777777" w:rsidR="00F55B5F" w:rsidRPr="00B458D0" w:rsidRDefault="00F55B5F" w:rsidP="00F20E45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61C18061" w14:textId="3D7496AD" w:rsidR="00B458D0" w:rsidRDefault="00F55B5F" w:rsidP="00F20E45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á uma probabilidade d</w:t>
      </w:r>
      <w:r w:rsidR="0016699B">
        <w:rPr>
          <w:rFonts w:ascii="Times New Roman" w:hAnsi="Times New Roman"/>
          <w:sz w:val="24"/>
          <w:szCs w:val="24"/>
        </w:rPr>
        <w:t>o</w:t>
      </w:r>
      <w:r>
        <w:rPr>
          <w:rFonts w:ascii="Times New Roman" w:hAnsi="Times New Roman"/>
          <w:sz w:val="24"/>
          <w:szCs w:val="24"/>
        </w:rPr>
        <w:t xml:space="preserve"> 21,46% de ter grãos com comprimento maior que 97,20</w:t>
      </w:r>
      <w:r w:rsidRPr="00F55B5F">
        <w:rPr>
          <w:rFonts w:ascii="Times New Roman" w:hAnsi="Times New Roman"/>
          <w:sz w:val="24"/>
          <w:szCs w:val="24"/>
        </w:rPr>
        <w:t xml:space="preserve"> </w:t>
      </w:r>
      <w:r w:rsidRPr="00E94811">
        <w:rPr>
          <w:rFonts w:ascii="Times New Roman" w:hAnsi="Times New Roman"/>
          <w:sz w:val="24"/>
          <w:szCs w:val="24"/>
        </w:rPr>
        <w:t>µm</w:t>
      </w:r>
      <w:r>
        <w:rPr>
          <w:rFonts w:ascii="Times New Roman" w:hAnsi="Times New Roman"/>
          <w:sz w:val="24"/>
          <w:szCs w:val="24"/>
        </w:rPr>
        <w:t xml:space="preserve"> e largura do colpo menor que 1,19 </w:t>
      </w:r>
      <w:r w:rsidRPr="00E94811">
        <w:rPr>
          <w:rFonts w:ascii="Times New Roman" w:hAnsi="Times New Roman"/>
          <w:sz w:val="24"/>
          <w:szCs w:val="24"/>
        </w:rPr>
        <w:t>µm</w:t>
      </w:r>
      <w:r>
        <w:rPr>
          <w:rFonts w:ascii="Times New Roman" w:hAnsi="Times New Roman"/>
          <w:sz w:val="24"/>
          <w:szCs w:val="24"/>
        </w:rPr>
        <w:t>.</w:t>
      </w:r>
    </w:p>
    <w:p w14:paraId="22D3B129" w14:textId="77777777" w:rsidR="00F55B5F" w:rsidRPr="00B458D0" w:rsidRDefault="00F55B5F" w:rsidP="00F20E45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1EF573A7" w14:textId="2E402572" w:rsidR="00A962B7" w:rsidRDefault="00A962B7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mprimento do colpo menor que 95,60 µm ou largura do colpo maior que</w:t>
      </w:r>
      <w:r w:rsidRPr="00E94811">
        <w:rPr>
          <w:rFonts w:ascii="Times New Roman" w:hAnsi="Times New Roman"/>
          <w:sz w:val="24"/>
          <w:szCs w:val="24"/>
        </w:rPr>
        <w:t xml:space="preserve"> 1,26 µm?</w:t>
      </w:r>
    </w:p>
    <w:p w14:paraId="6DE95F0D" w14:textId="5B266BDC" w:rsidR="00F55B5F" w:rsidRDefault="00F55B5F" w:rsidP="00F55B5F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AEF9B29" w14:textId="5EE07338" w:rsidR="00CF0D43" w:rsidRPr="007D0635" w:rsidRDefault="00CF0D43">
      <w:pPr>
        <w:pStyle w:val="ListParagraph2"/>
        <w:numPr>
          <w:ilvl w:val="0"/>
          <w:numId w:val="5"/>
        </w:numPr>
        <w:spacing w:after="0"/>
        <w:jc w:val="both"/>
        <w:rPr>
          <w:rFonts w:ascii="Times New Roman" w:hAnsi="Times New Roman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 xml:space="preserve">P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comprimento&lt; 95.60 µm</m:t>
            </m:r>
          </m:e>
        </m:d>
        <m:r>
          <w:rPr>
            <w:rFonts w:ascii="Cambria Math" w:hAnsi="Cambria Math"/>
            <w:sz w:val="24"/>
            <w:szCs w:val="24"/>
          </w:rPr>
          <m:t>+</m:t>
        </m:r>
        <m:r>
          <w:rPr>
            <w:rFonts w:ascii="Cambria Math" w:hAnsi="Cambria Math"/>
            <w:sz w:val="24"/>
            <w:szCs w:val="24"/>
          </w:rPr>
          <m:t xml:space="preserve"> P 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argura&gt; 1.26 µm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</m:oMath>
    </w:p>
    <w:p w14:paraId="25203B9A" w14:textId="48BB28AA" w:rsidR="00CF0D43" w:rsidRPr="00F55B5F" w:rsidRDefault="00CF0D43" w:rsidP="00CF0D4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0.4667932</m:t>
          </m:r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0.4601722 ≃0.</m:t>
          </m:r>
          <m:r>
            <w:rPr>
              <w:rFonts w:ascii="Cambria Math" w:hAnsi="Cambria Math"/>
              <w:sz w:val="24"/>
              <w:szCs w:val="24"/>
            </w:rPr>
            <m:t>9269654</m:t>
          </m:r>
        </m:oMath>
      </m:oMathPara>
    </w:p>
    <w:p w14:paraId="609B5644" w14:textId="77777777" w:rsidR="00CF0D43" w:rsidRPr="00B458D0" w:rsidRDefault="00CF0D43" w:rsidP="00CF0D4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1059CF35" w14:textId="2601E401" w:rsidR="00CF0D43" w:rsidRDefault="00CF0D43" w:rsidP="00CF0D43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á uma probabilidade do </w:t>
      </w:r>
      <w:r w:rsidR="001E40D8">
        <w:rPr>
          <w:rFonts w:ascii="Times New Roman" w:hAnsi="Times New Roman"/>
          <w:sz w:val="24"/>
          <w:szCs w:val="24"/>
        </w:rPr>
        <w:t>92,</w:t>
      </w:r>
      <w:r w:rsidR="00247229">
        <w:rPr>
          <w:rFonts w:ascii="Times New Roman" w:hAnsi="Times New Roman"/>
          <w:sz w:val="24"/>
          <w:szCs w:val="24"/>
        </w:rPr>
        <w:t>70</w:t>
      </w:r>
      <w:r>
        <w:rPr>
          <w:rFonts w:ascii="Times New Roman" w:hAnsi="Times New Roman"/>
          <w:sz w:val="24"/>
          <w:szCs w:val="24"/>
        </w:rPr>
        <w:t>% de ter grãos com comprimento m</w:t>
      </w:r>
      <w:r w:rsidR="005524EC">
        <w:rPr>
          <w:rFonts w:ascii="Times New Roman" w:hAnsi="Times New Roman"/>
          <w:sz w:val="24"/>
          <w:szCs w:val="24"/>
        </w:rPr>
        <w:t>eno</w:t>
      </w:r>
      <w:r>
        <w:rPr>
          <w:rFonts w:ascii="Times New Roman" w:hAnsi="Times New Roman"/>
          <w:sz w:val="24"/>
          <w:szCs w:val="24"/>
        </w:rPr>
        <w:t>r que 9</w:t>
      </w:r>
      <w:r w:rsidR="005524EC">
        <w:rPr>
          <w:rFonts w:ascii="Times New Roman" w:hAnsi="Times New Roman"/>
          <w:sz w:val="24"/>
          <w:szCs w:val="24"/>
        </w:rPr>
        <w:t>5,60</w:t>
      </w:r>
      <w:r w:rsidRPr="00F55B5F">
        <w:rPr>
          <w:rFonts w:ascii="Times New Roman" w:hAnsi="Times New Roman"/>
          <w:sz w:val="24"/>
          <w:szCs w:val="24"/>
        </w:rPr>
        <w:t xml:space="preserve"> </w:t>
      </w:r>
      <w:r w:rsidRPr="00E94811">
        <w:rPr>
          <w:rFonts w:ascii="Times New Roman" w:hAnsi="Times New Roman"/>
          <w:sz w:val="24"/>
          <w:szCs w:val="24"/>
        </w:rPr>
        <w:t>µm</w:t>
      </w:r>
      <w:r>
        <w:rPr>
          <w:rFonts w:ascii="Times New Roman" w:hAnsi="Times New Roman"/>
          <w:sz w:val="24"/>
          <w:szCs w:val="24"/>
        </w:rPr>
        <w:t xml:space="preserve"> </w:t>
      </w:r>
      <w:r w:rsidR="001E40D8">
        <w:rPr>
          <w:rFonts w:ascii="Times New Roman" w:hAnsi="Times New Roman"/>
          <w:sz w:val="24"/>
          <w:szCs w:val="24"/>
        </w:rPr>
        <w:t>ou</w:t>
      </w:r>
      <w:r>
        <w:rPr>
          <w:rFonts w:ascii="Times New Roman" w:hAnsi="Times New Roman"/>
          <w:sz w:val="24"/>
          <w:szCs w:val="24"/>
        </w:rPr>
        <w:t xml:space="preserve"> largura do colpo m</w:t>
      </w:r>
      <w:r w:rsidR="001E40D8">
        <w:rPr>
          <w:rFonts w:ascii="Times New Roman" w:hAnsi="Times New Roman"/>
          <w:sz w:val="24"/>
          <w:szCs w:val="24"/>
        </w:rPr>
        <w:t>ai</w:t>
      </w:r>
      <w:r w:rsidR="00375842">
        <w:rPr>
          <w:rFonts w:ascii="Times New Roman" w:hAnsi="Times New Roman"/>
          <w:sz w:val="24"/>
          <w:szCs w:val="24"/>
        </w:rPr>
        <w:t>o</w:t>
      </w:r>
      <w:r w:rsidR="001E40D8"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 xml:space="preserve"> que 1,</w:t>
      </w:r>
      <w:r w:rsidR="005524EC">
        <w:rPr>
          <w:rFonts w:ascii="Times New Roman" w:hAnsi="Times New Roman"/>
          <w:sz w:val="24"/>
          <w:szCs w:val="24"/>
        </w:rPr>
        <w:t>26</w:t>
      </w:r>
      <w:r>
        <w:rPr>
          <w:rFonts w:ascii="Times New Roman" w:hAnsi="Times New Roman"/>
          <w:sz w:val="24"/>
          <w:szCs w:val="24"/>
        </w:rPr>
        <w:t xml:space="preserve"> </w:t>
      </w:r>
      <w:r w:rsidRPr="00E94811">
        <w:rPr>
          <w:rFonts w:ascii="Times New Roman" w:hAnsi="Times New Roman"/>
          <w:sz w:val="24"/>
          <w:szCs w:val="24"/>
        </w:rPr>
        <w:t>µm</w:t>
      </w:r>
      <w:r>
        <w:rPr>
          <w:rFonts w:ascii="Times New Roman" w:hAnsi="Times New Roman"/>
          <w:sz w:val="24"/>
          <w:szCs w:val="24"/>
        </w:rPr>
        <w:t>.</w:t>
      </w:r>
    </w:p>
    <w:p w14:paraId="1F397ED0" w14:textId="77777777" w:rsidR="00F55B5F" w:rsidRPr="00E94811" w:rsidRDefault="00F55B5F" w:rsidP="005524EC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F915ACD" w14:textId="77777777" w:rsidR="00A962B7" w:rsidRDefault="00A962B7" w:rsidP="00A962B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638286F" w14:textId="77777777" w:rsidR="008B6449" w:rsidRPr="00A962B7" w:rsidRDefault="00846C20">
      <w:pPr>
        <w:pStyle w:val="ListParagraph2"/>
        <w:numPr>
          <w:ilvl w:val="0"/>
          <w:numId w:val="2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962B7">
        <w:rPr>
          <w:rFonts w:ascii="Times New Roman" w:hAnsi="Times New Roman"/>
          <w:sz w:val="24"/>
          <w:szCs w:val="24"/>
        </w:rPr>
        <w:t xml:space="preserve">Os </w:t>
      </w:r>
      <w:r w:rsidR="008B6449" w:rsidRPr="00A962B7">
        <w:rPr>
          <w:rFonts w:ascii="Times New Roman" w:hAnsi="Times New Roman"/>
          <w:sz w:val="24"/>
          <w:szCs w:val="24"/>
        </w:rPr>
        <w:t>dados a seguir referem-se à produção de grãos, em g/planta, obtidos numa amostra de 20 plantas de feijão da geração F</w:t>
      </w:r>
      <w:r w:rsidR="008B6449" w:rsidRPr="00A962B7">
        <w:rPr>
          <w:rFonts w:ascii="Times New Roman" w:hAnsi="Times New Roman"/>
          <w:sz w:val="24"/>
          <w:szCs w:val="24"/>
          <w:vertAlign w:val="subscript"/>
        </w:rPr>
        <w:t>2</w:t>
      </w:r>
      <w:r w:rsidR="008B6449" w:rsidRPr="00A962B7">
        <w:rPr>
          <w:rFonts w:ascii="Times New Roman" w:hAnsi="Times New Roman"/>
          <w:sz w:val="24"/>
          <w:szCs w:val="24"/>
        </w:rPr>
        <w:t xml:space="preserve"> do cruzamento das cultivares Flor de Maio e Carioca.</w:t>
      </w:r>
    </w:p>
    <w:tbl>
      <w:tblPr>
        <w:tblW w:w="858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16"/>
        <w:gridCol w:w="1716"/>
        <w:gridCol w:w="1716"/>
        <w:gridCol w:w="1716"/>
        <w:gridCol w:w="1716"/>
      </w:tblGrid>
      <w:tr w:rsidR="008B6449" w:rsidRPr="008B6449" w14:paraId="17979A11" w14:textId="77777777" w:rsidTr="008B6449">
        <w:trPr>
          <w:trHeight w:val="294"/>
        </w:trPr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4317E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,38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9BA2AF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4,14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D13B4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6,23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9AB3F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2,13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B54F9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7,12</w:t>
            </w:r>
          </w:p>
        </w:tc>
      </w:tr>
      <w:tr w:rsidR="008B6449" w:rsidRPr="00C2186F" w14:paraId="04DA23F8" w14:textId="77777777" w:rsidTr="008B6449">
        <w:trPr>
          <w:trHeight w:val="275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4E33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3,65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0AD412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4,54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66C57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6,79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7091D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2,56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590A1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9,68</w:t>
            </w:r>
          </w:p>
        </w:tc>
      </w:tr>
      <w:tr w:rsidR="008B6449" w:rsidRPr="00C2186F" w14:paraId="37BB2A1C" w14:textId="77777777" w:rsidTr="008B6449">
        <w:trPr>
          <w:trHeight w:val="294"/>
        </w:trPr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28C67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3,72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1304E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5,64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6F59B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8,21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909E9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3,19</w:t>
            </w: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DF7E1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21,26</w:t>
            </w:r>
          </w:p>
        </w:tc>
      </w:tr>
      <w:tr w:rsidR="008B6449" w:rsidRPr="00C2186F" w14:paraId="5AF07BA6" w14:textId="77777777" w:rsidTr="008B6449">
        <w:trPr>
          <w:trHeight w:val="294"/>
        </w:trPr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B56EE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3,87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52AB5F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5,67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853D37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9,79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8A61CA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15,60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D65110" w14:textId="77777777" w:rsidR="008B6449" w:rsidRPr="008B6449" w:rsidRDefault="008B6449" w:rsidP="008B644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B6449">
              <w:rPr>
                <w:rFonts w:ascii="Times New Roman" w:hAnsi="Times New Roman"/>
                <w:sz w:val="24"/>
                <w:szCs w:val="24"/>
              </w:rPr>
              <w:t>24,57</w:t>
            </w:r>
          </w:p>
        </w:tc>
      </w:tr>
    </w:tbl>
    <w:p w14:paraId="56C468EB" w14:textId="77777777" w:rsidR="00846C20" w:rsidRPr="00E94811" w:rsidRDefault="00846C20" w:rsidP="00590C9C">
      <w:pPr>
        <w:pStyle w:val="ListParagraph2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7F9E280" w14:textId="77777777" w:rsidR="00846C20" w:rsidRPr="00E94811" w:rsidRDefault="00846C20" w:rsidP="00590C9C">
      <w:pPr>
        <w:pStyle w:val="ListParagraph2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Calcule:</w:t>
      </w:r>
    </w:p>
    <w:p w14:paraId="58732E40" w14:textId="726DBBC2" w:rsidR="00846C20" w:rsidRPr="00A6671C" w:rsidRDefault="0000000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  <w:lang w:val="en-US"/>
        </w:rPr>
      </w:pPr>
      <m:oMath>
        <m:nary>
          <m:naryPr>
            <m:chr m:val="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w:rPr>
                <w:rFonts w:ascii="Cambria Math" w:hAnsi="Cambria Math"/>
                <w:sz w:val="24"/>
                <w:szCs w:val="24"/>
                <w:lang w:val="en-US"/>
              </w:rPr>
              <m:t>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</m:sSub>
          </m:e>
        </m:nary>
      </m:oMath>
      <w:r w:rsidR="005524EC" w:rsidRPr="00A6671C">
        <w:rPr>
          <w:rFonts w:ascii="Times New Roman" w:hAnsi="Times New Roman"/>
          <w:sz w:val="24"/>
          <w:szCs w:val="24"/>
          <w:lang w:val="en-US"/>
        </w:rPr>
        <w:t xml:space="preserve"> = </w:t>
      </w:r>
      <w:r w:rsidR="00A6671C" w:rsidRPr="00A6671C">
        <w:rPr>
          <w:rFonts w:ascii="Times New Roman" w:hAnsi="Times New Roman"/>
          <w:b/>
          <w:bCs/>
          <w:color w:val="4472C4" w:themeColor="accent1"/>
          <w:sz w:val="24"/>
          <w:szCs w:val="24"/>
          <w:lang w:val="en-US"/>
        </w:rPr>
        <w:t>199.74 g/planta</w:t>
      </w:r>
    </w:p>
    <w:p w14:paraId="55C240B7" w14:textId="1BF141C2" w:rsidR="00846C20" w:rsidRPr="00BE755E" w:rsidRDefault="0000000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  <w:lang w:val="en-US"/>
        </w:rPr>
      </w:pPr>
      <m:oMath>
        <m:nary>
          <m:naryPr>
            <m:chr m:val="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w:rPr>
                <w:rFonts w:ascii="Cambria Math" w:hAnsi="Cambria Math"/>
                <w:sz w:val="24"/>
                <w:szCs w:val="24"/>
                <w:lang w:val="en-US"/>
              </w:rPr>
              <m:t>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2</m:t>
                </m:r>
              </m:sup>
            </m:sSubSup>
          </m:e>
        </m:nary>
      </m:oMath>
      <w:r w:rsidR="00A6671C" w:rsidRPr="00BE755E">
        <w:rPr>
          <w:rFonts w:ascii="Times New Roman" w:hAnsi="Times New Roman"/>
          <w:sz w:val="24"/>
          <w:szCs w:val="24"/>
          <w:lang w:val="en-US"/>
        </w:rPr>
        <w:t xml:space="preserve"> = </w:t>
      </w:r>
      <w:r w:rsidR="00BE755E" w:rsidRPr="00BE755E">
        <w:rPr>
          <w:rFonts w:ascii="Times New Roman" w:hAnsi="Times New Roman"/>
          <w:b/>
          <w:bCs/>
          <w:color w:val="4472C4" w:themeColor="accent1"/>
          <w:sz w:val="24"/>
          <w:szCs w:val="24"/>
          <w:lang w:val="en-US"/>
        </w:rPr>
        <w:t>2852.213 g</w:t>
      </w:r>
      <w:r w:rsidR="00BE755E" w:rsidRPr="00BE755E">
        <w:rPr>
          <w:rFonts w:ascii="Times New Roman" w:hAnsi="Times New Roman"/>
          <w:b/>
          <w:bCs/>
          <w:color w:val="4472C4" w:themeColor="accent1"/>
          <w:sz w:val="24"/>
          <w:szCs w:val="24"/>
          <w:vertAlign w:val="superscript"/>
          <w:lang w:val="en-US"/>
        </w:rPr>
        <w:t>2</w:t>
      </w:r>
      <w:r w:rsidR="00BE755E" w:rsidRPr="00BE755E">
        <w:rPr>
          <w:rFonts w:ascii="Times New Roman" w:hAnsi="Times New Roman"/>
          <w:b/>
          <w:bCs/>
          <w:color w:val="4472C4" w:themeColor="accent1"/>
          <w:sz w:val="24"/>
          <w:szCs w:val="24"/>
          <w:lang w:val="en-US"/>
        </w:rPr>
        <w:t>/planta</w:t>
      </w:r>
    </w:p>
    <w:p w14:paraId="183982CD" w14:textId="5B36B578" w:rsidR="00846C20" w:rsidRPr="00E94811" w:rsidRDefault="00846C2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Média amostral: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  <w:sz w:val="24"/>
                <w:szCs w:val="24"/>
              </w:rPr>
              <m:t>n</m:t>
            </m:r>
          </m:den>
        </m:f>
      </m:oMath>
      <w:r w:rsidR="00BE755E">
        <w:rPr>
          <w:rFonts w:ascii="Times New Roman" w:hAnsi="Times New Roman"/>
          <w:sz w:val="24"/>
          <w:szCs w:val="24"/>
        </w:rPr>
        <w:t xml:space="preserve"> = </w:t>
      </w:r>
      <w:r w:rsidR="00BE755E" w:rsidRPr="00BE755E">
        <w:rPr>
          <w:rFonts w:ascii="Times New Roman" w:hAnsi="Times New Roman"/>
          <w:b/>
          <w:bCs/>
          <w:color w:val="4472C4" w:themeColor="accent1"/>
          <w:sz w:val="24"/>
          <w:szCs w:val="24"/>
        </w:rPr>
        <w:t>9.987 g/planta</w:t>
      </w:r>
    </w:p>
    <w:p w14:paraId="715BAF89" w14:textId="1EC08EAC" w:rsidR="00846C20" w:rsidRPr="00E94811" w:rsidRDefault="00846C2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Soma dos desvios em relação à média: </w:t>
      </w:r>
      <m:oMath>
        <m:nary>
          <m:naryPr>
            <m:chr m:val="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acc>
              </m:e>
            </m:d>
          </m:e>
        </m:nary>
      </m:oMath>
      <w:r w:rsidR="00BE755E">
        <w:rPr>
          <w:rFonts w:ascii="Times New Roman" w:hAnsi="Times New Roman"/>
          <w:sz w:val="24"/>
          <w:szCs w:val="24"/>
        </w:rPr>
        <w:t xml:space="preserve"> = </w:t>
      </w:r>
      <w:r w:rsidR="008C47BD" w:rsidRPr="008C47BD">
        <w:rPr>
          <w:rFonts w:ascii="Times New Roman" w:hAnsi="Times New Roman"/>
          <w:b/>
          <w:bCs/>
          <w:color w:val="4472C4" w:themeColor="accent1"/>
          <w:sz w:val="24"/>
          <w:szCs w:val="24"/>
        </w:rPr>
        <w:t>0</w:t>
      </w:r>
      <w:r w:rsid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 xml:space="preserve"> 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>g/planta</w:t>
      </w:r>
    </w:p>
    <w:p w14:paraId="656A1C65" w14:textId="67F5EFF3" w:rsidR="00846C20" w:rsidRPr="00E94811" w:rsidRDefault="00846C2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Calcule a soma de quadrados de desvios em relação à média: </w:t>
      </w:r>
      <m:oMath>
        <m:nary>
          <m:naryPr>
            <m:chr m:val="∑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- 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="00375DA3">
        <w:rPr>
          <w:rFonts w:ascii="Times New Roman" w:hAnsi="Times New Roman"/>
          <w:sz w:val="24"/>
          <w:szCs w:val="24"/>
        </w:rPr>
        <w:t xml:space="preserve"> = </w:t>
      </w:r>
      <w:r w:rsidR="00375DA3" w:rsidRPr="00375DA3">
        <w:rPr>
          <w:rFonts w:ascii="Times New Roman" w:hAnsi="Times New Roman"/>
          <w:b/>
          <w:bCs/>
          <w:color w:val="4472C4" w:themeColor="accent1"/>
          <w:sz w:val="24"/>
          <w:szCs w:val="24"/>
        </w:rPr>
        <w:t>857.4096</w:t>
      </w:r>
      <w:r w:rsid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 xml:space="preserve"> 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</w:rPr>
        <w:t>(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>g/planta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</w:rPr>
        <w:t>)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  <w:vertAlign w:val="superscript"/>
        </w:rPr>
        <w:t>2</w:t>
      </w:r>
    </w:p>
    <w:p w14:paraId="32D031D3" w14:textId="2A8F3C54" w:rsidR="00846C20" w:rsidRPr="00E94811" w:rsidRDefault="00846C2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Variância amostral: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n-1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nary>
              <m:naryPr>
                <m:chr m:val="∑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  <m:r>
              <w:rPr>
                <w:rFonts w:ascii="Cambria Math" w:hAnsi="Cambria Math"/>
                <w:sz w:val="24"/>
                <w:szCs w:val="24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den>
            </m:f>
          </m:e>
        </m:d>
      </m:oMath>
      <w:r w:rsidR="00375DA3">
        <w:rPr>
          <w:rFonts w:ascii="Times New Roman" w:hAnsi="Times New Roman"/>
          <w:sz w:val="24"/>
          <w:szCs w:val="24"/>
        </w:rPr>
        <w:t xml:space="preserve">= 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 xml:space="preserve">45.12682 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</w:rPr>
        <w:t>(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>g/planta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</w:rPr>
        <w:t>)</w:t>
      </w:r>
      <w:r w:rsidR="001A4745">
        <w:rPr>
          <w:rFonts w:ascii="Times New Roman" w:hAnsi="Times New Roman"/>
          <w:b/>
          <w:bCs/>
          <w:color w:val="4472C4" w:themeColor="accent1"/>
          <w:sz w:val="24"/>
          <w:szCs w:val="24"/>
          <w:vertAlign w:val="superscript"/>
        </w:rPr>
        <w:t>2</w:t>
      </w:r>
    </w:p>
    <w:p w14:paraId="78142B0A" w14:textId="11C4DF3E" w:rsidR="00846C20" w:rsidRPr="00E94811" w:rsidRDefault="00846C20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lastRenderedPageBreak/>
        <w:t xml:space="preserve">Desvio padrão amostral: </w:t>
      </w:r>
      <m:oMath>
        <m:r>
          <w:rPr>
            <w:rFonts w:ascii="Cambria Math" w:hAnsi="Cambria Math"/>
            <w:sz w:val="24"/>
            <w:szCs w:val="24"/>
          </w:rPr>
          <m:t xml:space="preserve">S=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n-1</m:t>
                </m:r>
              </m:den>
            </m:f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∑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nary>
                <m:r>
                  <w:rPr>
                    <w:rFonts w:ascii="Cambria Math" w:hAnsi="Cambria Math"/>
                    <w:sz w:val="24"/>
                    <w:szCs w:val="24"/>
                  </w:rPr>
                  <m:t xml:space="preserve">-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1"/>
                                <m:supHide m:val="1"/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naryPr>
                              <m:sub/>
                              <m:sup/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4"/>
                                        <w:szCs w:val="24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4"/>
                                        <w:szCs w:val="24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d>
          </m:e>
        </m:rad>
      </m:oMath>
      <w:r w:rsidR="00517337">
        <w:rPr>
          <w:rFonts w:ascii="Times New Roman" w:hAnsi="Times New Roman"/>
          <w:sz w:val="24"/>
          <w:szCs w:val="24"/>
        </w:rPr>
        <w:t xml:space="preserve"> 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>= 6.71765</w:t>
      </w:r>
      <w:r w:rsidR="00517337" w:rsidRPr="00517337">
        <w:rPr>
          <w:rFonts w:ascii="Times New Roman" w:hAnsi="Times New Roman"/>
          <w:color w:val="4472C4" w:themeColor="accent1"/>
          <w:sz w:val="24"/>
          <w:szCs w:val="24"/>
        </w:rPr>
        <w:t xml:space="preserve"> </w:t>
      </w:r>
      <w:r w:rsidR="00517337" w:rsidRPr="00517337">
        <w:rPr>
          <w:rFonts w:ascii="Times New Roman" w:hAnsi="Times New Roman"/>
          <w:b/>
          <w:bCs/>
          <w:color w:val="4472C4" w:themeColor="accent1"/>
          <w:sz w:val="24"/>
          <w:szCs w:val="24"/>
        </w:rPr>
        <w:t>g/planta</w:t>
      </w:r>
    </w:p>
    <w:p w14:paraId="54F71F79" w14:textId="6FB421D1" w:rsidR="00846C20" w:rsidRDefault="00086179" w:rsidP="00590C9C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900778">
        <w:rPr>
          <w:rFonts w:ascii="Times New Roman" w:hAnsi="Times New Roman"/>
          <w:sz w:val="24"/>
          <w:szCs w:val="24"/>
        </w:rPr>
        <w:t>Somar</w:t>
      </w:r>
      <w:r w:rsidR="00846C20" w:rsidRPr="00900778">
        <w:rPr>
          <w:rFonts w:ascii="Times New Roman" w:hAnsi="Times New Roman"/>
          <w:sz w:val="24"/>
          <w:szCs w:val="24"/>
        </w:rPr>
        <w:t xml:space="preserve"> </w:t>
      </w:r>
      <w:r w:rsidR="00900778">
        <w:rPr>
          <w:rFonts w:ascii="Times New Roman" w:hAnsi="Times New Roman"/>
          <w:sz w:val="24"/>
          <w:szCs w:val="24"/>
        </w:rPr>
        <w:t>a</w:t>
      </w:r>
      <w:r w:rsidR="00846C20" w:rsidRPr="00900778">
        <w:rPr>
          <w:rFonts w:ascii="Times New Roman" w:hAnsi="Times New Roman"/>
          <w:sz w:val="24"/>
          <w:szCs w:val="24"/>
        </w:rPr>
        <w:t>os dados da amostra</w:t>
      </w:r>
      <w:r w:rsidR="008B6449" w:rsidRPr="00900778">
        <w:rPr>
          <w:rFonts w:ascii="Times New Roman" w:hAnsi="Times New Roman"/>
          <w:sz w:val="24"/>
          <w:szCs w:val="24"/>
        </w:rPr>
        <w:t xml:space="preserve"> </w:t>
      </w:r>
      <w:r w:rsidR="00900778">
        <w:rPr>
          <w:rFonts w:ascii="Times New Roman" w:hAnsi="Times New Roman"/>
          <w:sz w:val="24"/>
          <w:szCs w:val="24"/>
        </w:rPr>
        <w:t>a</w:t>
      </w:r>
      <w:r w:rsidR="008B6449" w:rsidRPr="00900778">
        <w:rPr>
          <w:rFonts w:ascii="Times New Roman" w:hAnsi="Times New Roman"/>
          <w:sz w:val="24"/>
          <w:szCs w:val="24"/>
        </w:rPr>
        <w:t xml:space="preserve"> constante k (k=10</w:t>
      </w:r>
      <w:r w:rsidR="00846C20" w:rsidRPr="00900778">
        <w:rPr>
          <w:rFonts w:ascii="Times New Roman" w:hAnsi="Times New Roman"/>
          <w:sz w:val="24"/>
          <w:szCs w:val="24"/>
        </w:rPr>
        <w:t>) e calcular novamente a</w:t>
      </w:r>
      <w:r w:rsidR="00846C20" w:rsidRPr="00E94811">
        <w:rPr>
          <w:rFonts w:ascii="Times New Roman" w:hAnsi="Times New Roman"/>
          <w:sz w:val="24"/>
          <w:szCs w:val="24"/>
        </w:rPr>
        <w:t xml:space="preserve"> média amostral, a variância amostral, o desvio padrão amostral e o coeficiente de variação para o novo conjunto de dados. Compare os resultados obtidos com os da amostra original.</w:t>
      </w:r>
    </w:p>
    <w:p w14:paraId="6C822F82" w14:textId="59656D4F" w:rsidR="002D7064" w:rsidRDefault="002D7064" w:rsidP="002D7064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295"/>
        <w:gridCol w:w="2294"/>
        <w:gridCol w:w="2360"/>
      </w:tblGrid>
      <w:tr w:rsidR="009B7BC9" w14:paraId="335754CD" w14:textId="77777777" w:rsidTr="00861EEB">
        <w:trPr>
          <w:jc w:val="center"/>
        </w:trPr>
        <w:tc>
          <w:tcPr>
            <w:tcW w:w="3295" w:type="dxa"/>
          </w:tcPr>
          <w:p w14:paraId="4D3FD2A6" w14:textId="72BE0304" w:rsidR="009B7BC9" w:rsidRP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stimador </w:t>
            </w:r>
          </w:p>
        </w:tc>
        <w:tc>
          <w:tcPr>
            <w:tcW w:w="2294" w:type="dxa"/>
          </w:tcPr>
          <w:p w14:paraId="46CD2920" w14:textId="4C054998" w:rsidR="009B7BC9" w:rsidRP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B7BC9">
              <w:rPr>
                <w:rFonts w:ascii="Times New Roman" w:hAnsi="Times New Roman"/>
                <w:b/>
                <w:bCs/>
                <w:sz w:val="24"/>
                <w:szCs w:val="24"/>
              </w:rPr>
              <w:t>Original</w:t>
            </w:r>
          </w:p>
        </w:tc>
        <w:tc>
          <w:tcPr>
            <w:tcW w:w="2360" w:type="dxa"/>
          </w:tcPr>
          <w:p w14:paraId="47AF8392" w14:textId="28EB0CED" w:rsidR="009B7BC9" w:rsidRP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B7BC9">
              <w:rPr>
                <w:rFonts w:ascii="Times New Roman" w:hAnsi="Times New Roman"/>
                <w:b/>
                <w:bCs/>
                <w:sz w:val="24"/>
                <w:szCs w:val="24"/>
              </w:rPr>
              <w:t>Somando a constante k = 10</w:t>
            </w:r>
          </w:p>
        </w:tc>
      </w:tr>
      <w:tr w:rsidR="009B7BC9" w14:paraId="17ECD4E8" w14:textId="77777777" w:rsidTr="00861EEB">
        <w:trPr>
          <w:jc w:val="center"/>
        </w:trPr>
        <w:tc>
          <w:tcPr>
            <w:tcW w:w="3295" w:type="dxa"/>
          </w:tcPr>
          <w:p w14:paraId="2AABD986" w14:textId="010A6436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édia Amostral</w:t>
            </w:r>
            <w:r w:rsidR="00861EEB">
              <w:rPr>
                <w:rFonts w:ascii="Times New Roman" w:hAnsi="Times New Roman"/>
                <w:sz w:val="24"/>
                <w:szCs w:val="24"/>
              </w:rPr>
              <w:t xml:space="preserve"> (g/planta)</w:t>
            </w:r>
          </w:p>
        </w:tc>
        <w:tc>
          <w:tcPr>
            <w:tcW w:w="2294" w:type="dxa"/>
          </w:tcPr>
          <w:p w14:paraId="385D115E" w14:textId="54E4F3D0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,987</w:t>
            </w:r>
          </w:p>
        </w:tc>
        <w:tc>
          <w:tcPr>
            <w:tcW w:w="2360" w:type="dxa"/>
          </w:tcPr>
          <w:p w14:paraId="65701545" w14:textId="32C6F423" w:rsidR="009B7BC9" w:rsidRDefault="006C5A4C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,987</w:t>
            </w:r>
          </w:p>
        </w:tc>
      </w:tr>
      <w:tr w:rsidR="009B7BC9" w14:paraId="37EF1D51" w14:textId="77777777" w:rsidTr="00861EEB">
        <w:trPr>
          <w:jc w:val="center"/>
        </w:trPr>
        <w:tc>
          <w:tcPr>
            <w:tcW w:w="3295" w:type="dxa"/>
          </w:tcPr>
          <w:p w14:paraId="539E3487" w14:textId="4DBD7A00" w:rsidR="009B7BC9" w:rsidRPr="00861EEB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iância Amostral</w:t>
            </w:r>
            <w:r w:rsidR="00861EEB">
              <w:rPr>
                <w:rFonts w:ascii="Times New Roman" w:hAnsi="Times New Roman"/>
                <w:sz w:val="24"/>
                <w:szCs w:val="24"/>
              </w:rPr>
              <w:t xml:space="preserve"> (g</w:t>
            </w:r>
            <w:r w:rsidR="00861EEB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861EEB">
              <w:rPr>
                <w:rFonts w:ascii="Times New Roman" w:hAnsi="Times New Roman"/>
                <w:sz w:val="24"/>
                <w:szCs w:val="24"/>
              </w:rPr>
              <w:t>/planta)</w:t>
            </w:r>
          </w:p>
        </w:tc>
        <w:tc>
          <w:tcPr>
            <w:tcW w:w="2294" w:type="dxa"/>
          </w:tcPr>
          <w:p w14:paraId="73B07DC7" w14:textId="77F1AFC8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BC9">
              <w:rPr>
                <w:rFonts w:ascii="Times New Roman" w:hAnsi="Times New Roman"/>
                <w:sz w:val="24"/>
                <w:szCs w:val="24"/>
              </w:rPr>
              <w:t>45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9B7BC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2360" w:type="dxa"/>
          </w:tcPr>
          <w:p w14:paraId="54D62FA8" w14:textId="1AE419A5" w:rsidR="009B7BC9" w:rsidRDefault="006C5A4C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,127</w:t>
            </w:r>
          </w:p>
        </w:tc>
      </w:tr>
      <w:tr w:rsidR="009B7BC9" w14:paraId="18925E5C" w14:textId="77777777" w:rsidTr="00861EEB">
        <w:trPr>
          <w:jc w:val="center"/>
        </w:trPr>
        <w:tc>
          <w:tcPr>
            <w:tcW w:w="3295" w:type="dxa"/>
          </w:tcPr>
          <w:p w14:paraId="5D2B039A" w14:textId="3EC24C18" w:rsidR="009B7BC9" w:rsidRPr="00861EEB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vio Padrão</w:t>
            </w:r>
            <w:r w:rsidR="00861EEB">
              <w:rPr>
                <w:rFonts w:ascii="Times New Roman" w:hAnsi="Times New Roman"/>
                <w:sz w:val="24"/>
                <w:szCs w:val="24"/>
              </w:rPr>
              <w:t xml:space="preserve"> (g/planta)</w:t>
            </w:r>
          </w:p>
        </w:tc>
        <w:tc>
          <w:tcPr>
            <w:tcW w:w="2294" w:type="dxa"/>
          </w:tcPr>
          <w:p w14:paraId="6B448BBB" w14:textId="678B92A0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,71</w:t>
            </w:r>
            <w:r w:rsidR="006C5A4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360" w:type="dxa"/>
          </w:tcPr>
          <w:p w14:paraId="3FB186EF" w14:textId="370CFE55" w:rsidR="009B7BC9" w:rsidRDefault="006C5A4C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,718</w:t>
            </w:r>
          </w:p>
        </w:tc>
      </w:tr>
      <w:tr w:rsidR="009B7BC9" w14:paraId="2D139655" w14:textId="77777777" w:rsidTr="00861EEB">
        <w:trPr>
          <w:jc w:val="center"/>
        </w:trPr>
        <w:tc>
          <w:tcPr>
            <w:tcW w:w="3295" w:type="dxa"/>
          </w:tcPr>
          <w:p w14:paraId="42AEF5F0" w14:textId="0294A786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</w:t>
            </w:r>
            <w:r w:rsidR="00861EEB">
              <w:rPr>
                <w:rFonts w:ascii="Times New Roman" w:hAnsi="Times New Roman"/>
                <w:sz w:val="24"/>
                <w:szCs w:val="24"/>
              </w:rPr>
              <w:t xml:space="preserve"> (%)</w:t>
            </w:r>
          </w:p>
        </w:tc>
        <w:tc>
          <w:tcPr>
            <w:tcW w:w="2294" w:type="dxa"/>
          </w:tcPr>
          <w:p w14:paraId="423AB99A" w14:textId="0440EFC6" w:rsidR="009B7BC9" w:rsidRDefault="009B7BC9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7</w:t>
            </w:r>
            <w:r w:rsidR="00861EEB">
              <w:rPr>
                <w:rFonts w:ascii="Times New Roman" w:hAnsi="Times New Roman"/>
                <w:sz w:val="24"/>
                <w:szCs w:val="24"/>
              </w:rPr>
              <w:t>, 263</w:t>
            </w:r>
          </w:p>
        </w:tc>
        <w:tc>
          <w:tcPr>
            <w:tcW w:w="2360" w:type="dxa"/>
          </w:tcPr>
          <w:p w14:paraId="61EF1C0A" w14:textId="74ADD989" w:rsidR="009B7BC9" w:rsidRDefault="00861EEB" w:rsidP="009B7BC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,610</w:t>
            </w:r>
          </w:p>
        </w:tc>
      </w:tr>
    </w:tbl>
    <w:p w14:paraId="59D8B4A0" w14:textId="77777777" w:rsidR="0073030C" w:rsidRDefault="0073030C" w:rsidP="002D7064">
      <w:pPr>
        <w:pStyle w:val="ListParagraph2"/>
        <w:tabs>
          <w:tab w:val="left" w:pos="851"/>
        </w:tabs>
        <w:spacing w:after="0"/>
        <w:ind w:left="284"/>
        <w:jc w:val="both"/>
        <w:rPr>
          <w:noProof/>
        </w:rPr>
      </w:pPr>
    </w:p>
    <w:p w14:paraId="231F5CDF" w14:textId="264901D9" w:rsidR="002D7064" w:rsidRDefault="0073030C" w:rsidP="002D7064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73030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1765FFC" wp14:editId="6C4E7F0B">
            <wp:extent cx="2569621" cy="1914525"/>
            <wp:effectExtent l="0" t="0" r="2540" b="0"/>
            <wp:docPr id="10" name="Imagen 10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Gráfico, Gráfico de líneas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6529" cy="191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030C">
        <w:rPr>
          <w:noProof/>
        </w:rPr>
        <w:t xml:space="preserve"> </w:t>
      </w:r>
      <w:r w:rsidRPr="0073030C">
        <w:rPr>
          <w:noProof/>
        </w:rPr>
        <w:drawing>
          <wp:inline distT="0" distB="0" distL="0" distR="0" wp14:anchorId="3EAD8401" wp14:editId="5DFED214">
            <wp:extent cx="2552700" cy="1867998"/>
            <wp:effectExtent l="0" t="0" r="0" b="0"/>
            <wp:docPr id="12" name="Imagen 12" descr="Gráfico, Gráfico de líneas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Gráfico, Gráfico de líneas, Histograma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58025" cy="187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FB1C" w14:textId="07247992" w:rsidR="00861EEB" w:rsidRDefault="00861EEB" w:rsidP="002D7064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e se observar que ao somar a constante k </w:t>
      </w:r>
      <w:r w:rsidR="00A5481D">
        <w:rPr>
          <w:rFonts w:ascii="Times New Roman" w:hAnsi="Times New Roman"/>
          <w:sz w:val="24"/>
          <w:szCs w:val="24"/>
        </w:rPr>
        <w:t>o único valor que mudou foi a média</w:t>
      </w:r>
      <w:r w:rsidR="00CD5F29">
        <w:rPr>
          <w:rFonts w:ascii="Times New Roman" w:hAnsi="Times New Roman"/>
          <w:sz w:val="24"/>
          <w:szCs w:val="24"/>
        </w:rPr>
        <w:t>, sendo maior,</w:t>
      </w:r>
      <w:r w:rsidR="00A5481D">
        <w:rPr>
          <w:rFonts w:ascii="Times New Roman" w:hAnsi="Times New Roman"/>
          <w:sz w:val="24"/>
          <w:szCs w:val="24"/>
        </w:rPr>
        <w:t xml:space="preserve"> fazendo que o coeficiente de variação seja menor que os dados originais </w:t>
      </w:r>
    </w:p>
    <w:p w14:paraId="4CF09046" w14:textId="74E5615B" w:rsidR="00861EEB" w:rsidRDefault="00861EEB" w:rsidP="002D7064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277F4F5B" w14:textId="0CED8CD1" w:rsidR="008B6449" w:rsidRDefault="008B6449" w:rsidP="008B6449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ultiplicar</w:t>
      </w:r>
      <w:r w:rsidRPr="00E94811">
        <w:rPr>
          <w:rFonts w:ascii="Times New Roman" w:hAnsi="Times New Roman"/>
          <w:sz w:val="24"/>
          <w:szCs w:val="24"/>
        </w:rPr>
        <w:t xml:space="preserve"> os dados da amostra por uma constante k (considerar k=</w:t>
      </w:r>
      <w:r>
        <w:rPr>
          <w:rFonts w:ascii="Times New Roman" w:hAnsi="Times New Roman"/>
          <w:sz w:val="24"/>
          <w:szCs w:val="24"/>
        </w:rPr>
        <w:t>10</w:t>
      </w:r>
      <w:r w:rsidRPr="00E94811">
        <w:rPr>
          <w:rFonts w:ascii="Times New Roman" w:hAnsi="Times New Roman"/>
          <w:sz w:val="24"/>
          <w:szCs w:val="24"/>
        </w:rPr>
        <w:t xml:space="preserve">) e calcular novamente a média amostral, a variância amostral, o desvio padrão amostral e o coeficiente de variação para </w:t>
      </w:r>
      <w:r>
        <w:rPr>
          <w:rFonts w:ascii="Times New Roman" w:hAnsi="Times New Roman"/>
          <w:sz w:val="24"/>
          <w:szCs w:val="24"/>
        </w:rPr>
        <w:t>o</w:t>
      </w:r>
      <w:r w:rsidRPr="00E94811">
        <w:rPr>
          <w:rFonts w:ascii="Times New Roman" w:hAnsi="Times New Roman"/>
          <w:sz w:val="24"/>
          <w:szCs w:val="24"/>
        </w:rPr>
        <w:t xml:space="preserve"> novo conjunto de dados. Compare os resultados obtidos com os da amostra original.</w:t>
      </w:r>
    </w:p>
    <w:p w14:paraId="103FE12E" w14:textId="77777777" w:rsidR="00A5481D" w:rsidRDefault="00A5481D" w:rsidP="008B6449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295"/>
        <w:gridCol w:w="2294"/>
        <w:gridCol w:w="2360"/>
      </w:tblGrid>
      <w:tr w:rsidR="00A5481D" w14:paraId="08143B48" w14:textId="77777777" w:rsidTr="00FA7474">
        <w:trPr>
          <w:jc w:val="center"/>
        </w:trPr>
        <w:tc>
          <w:tcPr>
            <w:tcW w:w="3295" w:type="dxa"/>
          </w:tcPr>
          <w:p w14:paraId="06B828C4" w14:textId="77777777" w:rsidR="00A5481D" w:rsidRPr="009B7BC9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Estimador </w:t>
            </w:r>
          </w:p>
        </w:tc>
        <w:tc>
          <w:tcPr>
            <w:tcW w:w="2294" w:type="dxa"/>
          </w:tcPr>
          <w:p w14:paraId="6200A46B" w14:textId="77777777" w:rsidR="00A5481D" w:rsidRPr="009B7BC9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B7BC9">
              <w:rPr>
                <w:rFonts w:ascii="Times New Roman" w:hAnsi="Times New Roman"/>
                <w:b/>
                <w:bCs/>
                <w:sz w:val="24"/>
                <w:szCs w:val="24"/>
              </w:rPr>
              <w:t>Original</w:t>
            </w:r>
          </w:p>
        </w:tc>
        <w:tc>
          <w:tcPr>
            <w:tcW w:w="2360" w:type="dxa"/>
          </w:tcPr>
          <w:p w14:paraId="4DB08612" w14:textId="77777777" w:rsidR="00A5481D" w:rsidRPr="009B7BC9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B7BC9">
              <w:rPr>
                <w:rFonts w:ascii="Times New Roman" w:hAnsi="Times New Roman"/>
                <w:b/>
                <w:bCs/>
                <w:sz w:val="24"/>
                <w:szCs w:val="24"/>
              </w:rPr>
              <w:t>Somando a constante k = 10</w:t>
            </w:r>
          </w:p>
        </w:tc>
      </w:tr>
      <w:tr w:rsidR="00A5481D" w14:paraId="407F1751" w14:textId="77777777" w:rsidTr="00FA7474">
        <w:trPr>
          <w:jc w:val="center"/>
        </w:trPr>
        <w:tc>
          <w:tcPr>
            <w:tcW w:w="3295" w:type="dxa"/>
          </w:tcPr>
          <w:p w14:paraId="0B32EB5D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édia Amostral (g/planta)</w:t>
            </w:r>
          </w:p>
        </w:tc>
        <w:tc>
          <w:tcPr>
            <w:tcW w:w="2294" w:type="dxa"/>
          </w:tcPr>
          <w:p w14:paraId="3B7BF6B9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,987</w:t>
            </w:r>
          </w:p>
        </w:tc>
        <w:tc>
          <w:tcPr>
            <w:tcW w:w="2360" w:type="dxa"/>
          </w:tcPr>
          <w:p w14:paraId="1DB4E9EE" w14:textId="2A93C08D" w:rsidR="00A5481D" w:rsidRDefault="00CD5F29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9,87</w:t>
            </w:r>
          </w:p>
        </w:tc>
      </w:tr>
      <w:tr w:rsidR="00A5481D" w14:paraId="43191901" w14:textId="77777777" w:rsidTr="00FA7474">
        <w:trPr>
          <w:jc w:val="center"/>
        </w:trPr>
        <w:tc>
          <w:tcPr>
            <w:tcW w:w="3295" w:type="dxa"/>
          </w:tcPr>
          <w:p w14:paraId="66AE5FAE" w14:textId="77777777" w:rsidR="00A5481D" w:rsidRPr="00861EEB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iância Amostral (g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/planta)</w:t>
            </w:r>
          </w:p>
        </w:tc>
        <w:tc>
          <w:tcPr>
            <w:tcW w:w="2294" w:type="dxa"/>
          </w:tcPr>
          <w:p w14:paraId="4A998D92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B7BC9">
              <w:rPr>
                <w:rFonts w:ascii="Times New Roman" w:hAnsi="Times New Roman"/>
                <w:sz w:val="24"/>
                <w:szCs w:val="24"/>
              </w:rPr>
              <w:t>45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9B7BC9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2360" w:type="dxa"/>
          </w:tcPr>
          <w:p w14:paraId="7FD90170" w14:textId="4946B5D0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5</w:t>
            </w:r>
            <w:r w:rsidR="00CD5F29">
              <w:rPr>
                <w:rFonts w:ascii="Times New Roman" w:hAnsi="Times New Roman"/>
                <w:sz w:val="24"/>
                <w:szCs w:val="24"/>
              </w:rPr>
              <w:t>12,682</w:t>
            </w:r>
          </w:p>
        </w:tc>
      </w:tr>
      <w:tr w:rsidR="00A5481D" w14:paraId="23D69693" w14:textId="77777777" w:rsidTr="00FA7474">
        <w:trPr>
          <w:jc w:val="center"/>
        </w:trPr>
        <w:tc>
          <w:tcPr>
            <w:tcW w:w="3295" w:type="dxa"/>
          </w:tcPr>
          <w:p w14:paraId="34E103D2" w14:textId="77777777" w:rsidR="00A5481D" w:rsidRPr="00861EEB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svio Padrão (g/planta)</w:t>
            </w:r>
          </w:p>
        </w:tc>
        <w:tc>
          <w:tcPr>
            <w:tcW w:w="2294" w:type="dxa"/>
          </w:tcPr>
          <w:p w14:paraId="375C5B91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,718</w:t>
            </w:r>
          </w:p>
        </w:tc>
        <w:tc>
          <w:tcPr>
            <w:tcW w:w="2360" w:type="dxa"/>
          </w:tcPr>
          <w:p w14:paraId="6D31A011" w14:textId="1E5C7481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  <w:r w:rsidR="00CD5F29">
              <w:rPr>
                <w:rFonts w:ascii="Times New Roman" w:hAnsi="Times New Roman"/>
                <w:sz w:val="24"/>
                <w:szCs w:val="24"/>
              </w:rPr>
              <w:t>7,176</w:t>
            </w:r>
          </w:p>
        </w:tc>
      </w:tr>
      <w:tr w:rsidR="00A5481D" w14:paraId="0DC30042" w14:textId="77777777" w:rsidTr="00FA7474">
        <w:trPr>
          <w:jc w:val="center"/>
        </w:trPr>
        <w:tc>
          <w:tcPr>
            <w:tcW w:w="3295" w:type="dxa"/>
          </w:tcPr>
          <w:p w14:paraId="7A5B5C8A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 (%)</w:t>
            </w:r>
          </w:p>
        </w:tc>
        <w:tc>
          <w:tcPr>
            <w:tcW w:w="2294" w:type="dxa"/>
          </w:tcPr>
          <w:p w14:paraId="1DFA23DA" w14:textId="77777777" w:rsidR="00A5481D" w:rsidRDefault="00A5481D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7, 263</w:t>
            </w:r>
          </w:p>
        </w:tc>
        <w:tc>
          <w:tcPr>
            <w:tcW w:w="2360" w:type="dxa"/>
          </w:tcPr>
          <w:p w14:paraId="203E36A4" w14:textId="609DF7D1" w:rsidR="00A5481D" w:rsidRDefault="00CD5F29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7,263</w:t>
            </w:r>
          </w:p>
        </w:tc>
      </w:tr>
    </w:tbl>
    <w:p w14:paraId="23A832F8" w14:textId="64CBE90A" w:rsidR="00A5481D" w:rsidRDefault="00A5481D" w:rsidP="00A5481D">
      <w:pPr>
        <w:pStyle w:val="ListParagraph2"/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7DB80523" w14:textId="159449AD" w:rsidR="00870E0F" w:rsidRDefault="00870E0F" w:rsidP="00870E0F">
      <w:pPr>
        <w:pStyle w:val="ListParagraph2"/>
        <w:tabs>
          <w:tab w:val="left" w:pos="851"/>
        </w:tabs>
        <w:spacing w:after="0"/>
        <w:rPr>
          <w:rFonts w:ascii="Times New Roman" w:hAnsi="Times New Roman"/>
          <w:sz w:val="24"/>
          <w:szCs w:val="24"/>
        </w:rPr>
      </w:pPr>
      <w:r w:rsidRPr="0073030C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72C64540" wp14:editId="3000E889">
            <wp:extent cx="2428875" cy="1809661"/>
            <wp:effectExtent l="0" t="0" r="0" b="635"/>
            <wp:docPr id="14" name="Imagen 1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Gráfico, Gráfico de líneas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41221" cy="181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70E0F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4DB2925" wp14:editId="1FBBA60A">
            <wp:extent cx="2417460" cy="1809115"/>
            <wp:effectExtent l="0" t="0" r="1905" b="635"/>
            <wp:docPr id="15" name="Imagen 15" descr="Gráfico, Gráfico de líneas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n 15" descr="Gráfico, Gráfico de líneas, Histograma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34514" cy="182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C655" w14:textId="533B087F" w:rsidR="00BA25F8" w:rsidRDefault="00BA25F8" w:rsidP="00BA25F8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de se observar que ao multiplicar a constante k os valores </w:t>
      </w:r>
      <w:r w:rsidR="0073030C">
        <w:rPr>
          <w:rFonts w:ascii="Times New Roman" w:hAnsi="Times New Roman"/>
          <w:sz w:val="24"/>
          <w:szCs w:val="24"/>
        </w:rPr>
        <w:t xml:space="preserve">da média, variância e desvio padrão </w:t>
      </w:r>
      <w:r>
        <w:rPr>
          <w:rFonts w:ascii="Times New Roman" w:hAnsi="Times New Roman"/>
          <w:sz w:val="24"/>
          <w:szCs w:val="24"/>
        </w:rPr>
        <w:t>mudaram</w:t>
      </w:r>
      <w:r w:rsidR="00870E0F">
        <w:rPr>
          <w:rFonts w:ascii="Times New Roman" w:hAnsi="Times New Roman"/>
          <w:sz w:val="24"/>
          <w:szCs w:val="24"/>
        </w:rPr>
        <w:t>,</w:t>
      </w:r>
      <w:r w:rsidR="006F2AF5">
        <w:rPr>
          <w:rFonts w:ascii="Times New Roman" w:hAnsi="Times New Roman"/>
          <w:sz w:val="24"/>
          <w:szCs w:val="24"/>
        </w:rPr>
        <w:t xml:space="preserve"> mas mantem o coeficiente de variação </w:t>
      </w:r>
    </w:p>
    <w:p w14:paraId="2BDB74C4" w14:textId="77777777" w:rsidR="00BA25F8" w:rsidRDefault="00BA25F8" w:rsidP="00A5481D">
      <w:pPr>
        <w:pStyle w:val="ListParagraph2"/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62E85FF4" w14:textId="5AFC5B48" w:rsidR="00E0276F" w:rsidRDefault="00E0276F" w:rsidP="008B6449">
      <w:pPr>
        <w:pStyle w:val="ListParagraph2"/>
        <w:numPr>
          <w:ilvl w:val="0"/>
          <w:numId w:val="1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l é a diferença entre parâmetro, estimador e estimativa?</w:t>
      </w:r>
    </w:p>
    <w:p w14:paraId="1E46B8D8" w14:textId="1A2DE839" w:rsidR="00020425" w:rsidRDefault="00020425" w:rsidP="0002042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0C97916" w14:textId="77777777" w:rsidR="00020425" w:rsidRPr="00020425" w:rsidRDefault="00020425">
      <w:pPr>
        <w:pStyle w:val="ListParagraph2"/>
        <w:numPr>
          <w:ilvl w:val="0"/>
          <w:numId w:val="5"/>
        </w:numPr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020425">
        <w:rPr>
          <w:rFonts w:ascii="Times New Roman" w:hAnsi="Times New Roman"/>
          <w:b/>
          <w:bCs/>
          <w:sz w:val="24"/>
          <w:szCs w:val="24"/>
        </w:rPr>
        <w:t>Parâmetro</w:t>
      </w:r>
      <w:r w:rsidRPr="00020425">
        <w:rPr>
          <w:rFonts w:ascii="Times New Roman" w:hAnsi="Times New Roman"/>
          <w:sz w:val="24"/>
          <w:szCs w:val="24"/>
        </w:rPr>
        <w:t xml:space="preserve"> é uma característica da população, e podem ser utilizados vários</w:t>
      </w:r>
    </w:p>
    <w:p w14:paraId="4C36F61E" w14:textId="77777777" w:rsidR="00020425" w:rsidRPr="00020425" w:rsidRDefault="00020425" w:rsidP="0002042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020425">
        <w:rPr>
          <w:rFonts w:ascii="Times New Roman" w:hAnsi="Times New Roman"/>
          <w:sz w:val="24"/>
          <w:szCs w:val="24"/>
        </w:rPr>
        <w:t>estimadores para medir essa característica.</w:t>
      </w:r>
    </w:p>
    <w:p w14:paraId="38FD7526" w14:textId="77777777" w:rsidR="00020425" w:rsidRDefault="00020425" w:rsidP="0002042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7A75F821" w14:textId="3ADC5AC0" w:rsidR="00020425" w:rsidRPr="009A0B31" w:rsidRDefault="00020425">
      <w:pPr>
        <w:pStyle w:val="ListParagraph2"/>
        <w:numPr>
          <w:ilvl w:val="0"/>
          <w:numId w:val="5"/>
        </w:numPr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020425">
        <w:rPr>
          <w:rFonts w:ascii="Times New Roman" w:hAnsi="Times New Roman"/>
          <w:b/>
          <w:bCs/>
          <w:sz w:val="24"/>
          <w:szCs w:val="24"/>
        </w:rPr>
        <w:t>Estimador,</w:t>
      </w:r>
      <w:r w:rsidRPr="00020425">
        <w:rPr>
          <w:rFonts w:ascii="Times New Roman" w:hAnsi="Times New Roman"/>
          <w:sz w:val="24"/>
          <w:szCs w:val="24"/>
        </w:rPr>
        <w:t xml:space="preserve"> é a metodologia</w:t>
      </w:r>
      <w:r w:rsidR="009A0B31">
        <w:rPr>
          <w:rFonts w:ascii="Times New Roman" w:hAnsi="Times New Roman"/>
          <w:sz w:val="24"/>
          <w:szCs w:val="24"/>
        </w:rPr>
        <w:t xml:space="preserve"> ou uma</w:t>
      </w:r>
      <w:r w:rsidRPr="00020425">
        <w:rPr>
          <w:rFonts w:ascii="Times New Roman" w:hAnsi="Times New Roman"/>
          <w:sz w:val="24"/>
          <w:szCs w:val="24"/>
        </w:rPr>
        <w:t xml:space="preserve"> estatística utilizada para estimar determinado</w:t>
      </w:r>
      <w:r w:rsidR="009A0B31">
        <w:rPr>
          <w:rFonts w:ascii="Times New Roman" w:hAnsi="Times New Roman"/>
          <w:sz w:val="24"/>
          <w:szCs w:val="24"/>
        </w:rPr>
        <w:t xml:space="preserve"> </w:t>
      </w:r>
      <w:r w:rsidRPr="009A0B31">
        <w:rPr>
          <w:rFonts w:ascii="Times New Roman" w:hAnsi="Times New Roman"/>
          <w:sz w:val="24"/>
          <w:szCs w:val="24"/>
        </w:rPr>
        <w:t>parâmetro, como por exemplo, média, mediana, moda.</w:t>
      </w:r>
    </w:p>
    <w:p w14:paraId="1ABCF6F0" w14:textId="77777777" w:rsidR="00020425" w:rsidRPr="00020425" w:rsidRDefault="00020425" w:rsidP="0002042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5E5A0CDC" w14:textId="77777777" w:rsidR="00020425" w:rsidRPr="00020425" w:rsidRDefault="00020425">
      <w:pPr>
        <w:pStyle w:val="ListParagraph2"/>
        <w:numPr>
          <w:ilvl w:val="0"/>
          <w:numId w:val="5"/>
        </w:numPr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020425">
        <w:rPr>
          <w:rFonts w:ascii="Times New Roman" w:hAnsi="Times New Roman"/>
          <w:b/>
          <w:bCs/>
          <w:sz w:val="24"/>
          <w:szCs w:val="24"/>
        </w:rPr>
        <w:t>Estimativa</w:t>
      </w:r>
      <w:r w:rsidRPr="00020425">
        <w:rPr>
          <w:rFonts w:ascii="Times New Roman" w:hAnsi="Times New Roman"/>
          <w:sz w:val="24"/>
          <w:szCs w:val="24"/>
        </w:rPr>
        <w:t xml:space="preserve"> é referente a uma aproximação do parâmetro de uma população</w:t>
      </w:r>
    </w:p>
    <w:p w14:paraId="6E329D8F" w14:textId="098ECA4C" w:rsidR="00020425" w:rsidRDefault="00020425" w:rsidP="0002042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020425">
        <w:rPr>
          <w:rFonts w:ascii="Times New Roman" w:hAnsi="Times New Roman"/>
          <w:sz w:val="24"/>
          <w:szCs w:val="24"/>
        </w:rPr>
        <w:t>através de dados coletados de amostras dessa população.</w:t>
      </w:r>
      <w:r w:rsidR="009A0B31">
        <w:rPr>
          <w:rFonts w:ascii="Times New Roman" w:hAnsi="Times New Roman"/>
          <w:sz w:val="24"/>
          <w:szCs w:val="24"/>
        </w:rPr>
        <w:t xml:space="preserve"> Entre outras palavras é um valor obtido a partir de um estimador, que pode se aproximar ao parâmetro.</w:t>
      </w:r>
    </w:p>
    <w:p w14:paraId="5A142D33" w14:textId="77777777" w:rsidR="00846C20" w:rsidRPr="00E94811" w:rsidRDefault="00846C20" w:rsidP="00590C9C">
      <w:pPr>
        <w:tabs>
          <w:tab w:val="num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5316E0E2" w14:textId="77777777" w:rsidR="00846C20" w:rsidRPr="00E94811" w:rsidRDefault="00846C20" w:rsidP="00590C9C">
      <w:pPr>
        <w:pStyle w:val="ListParagraph2"/>
        <w:tabs>
          <w:tab w:val="num" w:pos="851"/>
        </w:tabs>
        <w:spacing w:after="0"/>
        <w:ind w:left="1429"/>
        <w:jc w:val="both"/>
        <w:rPr>
          <w:rFonts w:ascii="Times New Roman" w:hAnsi="Times New Roman"/>
          <w:sz w:val="24"/>
          <w:szCs w:val="24"/>
        </w:rPr>
      </w:pPr>
    </w:p>
    <w:p w14:paraId="2FBE1266" w14:textId="14D51302" w:rsidR="00BF081B" w:rsidRPr="00BF081B" w:rsidRDefault="00BF081B">
      <w:pPr>
        <w:pStyle w:val="ListParagraph2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 partir dos </w:t>
      </w:r>
      <w:r w:rsidRPr="00BF081B">
        <w:rPr>
          <w:rFonts w:ascii="Times New Roman" w:hAnsi="Times New Roman"/>
          <w:sz w:val="24"/>
          <w:szCs w:val="24"/>
        </w:rPr>
        <w:t>dados a seguir da circunferência à altura do peito (cm) de 30 árvores de candeia</w:t>
      </w:r>
      <w:r w:rsidR="00BF71B4">
        <w:rPr>
          <w:rFonts w:ascii="Times New Roman" w:hAnsi="Times New Roman"/>
          <w:sz w:val="24"/>
          <w:szCs w:val="24"/>
        </w:rPr>
        <w:t xml:space="preserve"> de uma população</w:t>
      </w:r>
      <w:r w:rsidRPr="00BF081B">
        <w:rPr>
          <w:rFonts w:ascii="Times New Roman" w:hAnsi="Times New Roman"/>
          <w:sz w:val="24"/>
          <w:szCs w:val="24"/>
        </w:rPr>
        <w:t>, determine: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0"/>
        <w:gridCol w:w="1701"/>
        <w:gridCol w:w="1701"/>
        <w:gridCol w:w="1701"/>
        <w:gridCol w:w="1701"/>
      </w:tblGrid>
      <w:tr w:rsidR="00BF081B" w:rsidRPr="00BF081B" w14:paraId="310CA35A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493CB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20,0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6AA30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9,2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BCC4D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2,0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99026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4,4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C40B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2,50</w:t>
            </w:r>
          </w:p>
        </w:tc>
      </w:tr>
      <w:tr w:rsidR="00BF081B" w:rsidRPr="00BF081B" w14:paraId="78875629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386DE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5,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9BDF3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0,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9022C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5,7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5253C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21,5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21AB4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3,20</w:t>
            </w:r>
          </w:p>
        </w:tc>
      </w:tr>
      <w:tr w:rsidR="00BF081B" w:rsidRPr="00BF081B" w14:paraId="3DDB3249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15CF3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2,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D26E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4,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0C56B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5,8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24C4D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22,2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5E2D1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1,20</w:t>
            </w:r>
          </w:p>
        </w:tc>
      </w:tr>
      <w:tr w:rsidR="00BF081B" w:rsidRPr="00BF081B" w14:paraId="4CACF03A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4E381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8,7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87C32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2,0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143B6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20,6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F63C7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7,5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387C8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8,80</w:t>
            </w:r>
          </w:p>
        </w:tc>
      </w:tr>
      <w:tr w:rsidR="00BF081B" w:rsidRPr="00BF081B" w14:paraId="15EA8044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88C27B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9,0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9A142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5,4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C19C6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8,5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58EA2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3,30</w:t>
            </w:r>
          </w:p>
        </w:tc>
        <w:tc>
          <w:tcPr>
            <w:tcW w:w="10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D9E30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3,80</w:t>
            </w:r>
          </w:p>
        </w:tc>
      </w:tr>
      <w:tr w:rsidR="00BF081B" w:rsidRPr="00BF081B" w14:paraId="61DAE738" w14:textId="77777777" w:rsidTr="00D5556E">
        <w:trPr>
          <w:trHeight w:val="300"/>
          <w:jc w:val="center"/>
        </w:trPr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476899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9,3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4A2C1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7,6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64928B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23,2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69C75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8,20</w:t>
            </w:r>
          </w:p>
        </w:tc>
        <w:tc>
          <w:tcPr>
            <w:tcW w:w="10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D3D05" w14:textId="77777777" w:rsidR="00BF081B" w:rsidRPr="00BF081B" w:rsidRDefault="00BF081B" w:rsidP="00BF081B">
            <w:pPr>
              <w:spacing w:after="0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081B">
              <w:rPr>
                <w:rFonts w:ascii="Times New Roman" w:hAnsi="Times New Roman"/>
                <w:sz w:val="24"/>
                <w:szCs w:val="24"/>
              </w:rPr>
              <w:t>11,40</w:t>
            </w:r>
          </w:p>
        </w:tc>
      </w:tr>
    </w:tbl>
    <w:p w14:paraId="25E53998" w14:textId="77777777" w:rsidR="00BF081B" w:rsidRDefault="00BF081B" w:rsidP="00BF081B">
      <w:pPr>
        <w:tabs>
          <w:tab w:val="num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13D95DED" w14:textId="46C23454" w:rsidR="00BF71B4" w:rsidRPr="00E94811" w:rsidRDefault="00BF71B4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Calcule o intervalo de confiança da média a 95% de probabilidade. </w:t>
      </w:r>
      <w:r w:rsidR="00955131" w:rsidRPr="00E94811">
        <w:rPr>
          <w:rFonts w:ascii="Times New Roman" w:hAnsi="Times New Roman"/>
          <w:sz w:val="24"/>
          <w:szCs w:val="24"/>
        </w:rPr>
        <w:t>Intérprete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14F514E2" w14:textId="77777777" w:rsidR="00BF71B4" w:rsidRPr="00E94811" w:rsidRDefault="00BF71B4" w:rsidP="00BF71B4">
      <w:pPr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192ED608" w14:textId="25EDF995" w:rsidR="00BF71B4" w:rsidRPr="007E00C1" w:rsidRDefault="003871DF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µ ;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%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: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;n-1</m:t>
                      </m:r>
                    </m:e>
                  </m:d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den>
                  </m:f>
                </m:e>
              </m:rad>
              <m:r>
                <w:rPr>
                  <w:rFonts w:ascii="Cambria Math" w:hAnsi="Cambria Math"/>
                  <w:sz w:val="24"/>
                  <w:szCs w:val="24"/>
                </w:rPr>
                <m:t xml:space="preserve"> ;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;n-1</m:t>
                      </m:r>
                    </m:e>
                  </m:d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den>
                  </m:f>
                </m:e>
              </m:rad>
            </m:e>
          </m:d>
        </m:oMath>
      </m:oMathPara>
    </w:p>
    <w:p w14:paraId="358C8DB0" w14:textId="77777777" w:rsidR="007E00C1" w:rsidRPr="00E92BE8" w:rsidRDefault="007E00C1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7E00C1" w14:paraId="593E1121" w14:textId="77777777" w:rsidTr="007E00C1">
        <w:tc>
          <w:tcPr>
            <w:tcW w:w="4247" w:type="dxa"/>
          </w:tcPr>
          <w:p w14:paraId="73C91D15" w14:textId="301ED4FC" w:rsidR="007E00C1" w:rsidRPr="007E00C1" w:rsidRDefault="007E00C1" w:rsidP="00BF71B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inferior (2.5%)</w:t>
            </w:r>
          </w:p>
        </w:tc>
        <w:tc>
          <w:tcPr>
            <w:tcW w:w="4247" w:type="dxa"/>
          </w:tcPr>
          <w:p w14:paraId="056D9D74" w14:textId="63E31E0B" w:rsidR="007E00C1" w:rsidRPr="007E00C1" w:rsidRDefault="007E00C1" w:rsidP="00BF71B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Superior (97.5%)</w:t>
            </w:r>
          </w:p>
        </w:tc>
      </w:tr>
      <w:tr w:rsidR="007E00C1" w14:paraId="6EE0E030" w14:textId="77777777" w:rsidTr="007E00C1">
        <w:tc>
          <w:tcPr>
            <w:tcW w:w="4247" w:type="dxa"/>
          </w:tcPr>
          <w:p w14:paraId="3D23FC59" w14:textId="5560DE60" w:rsidR="007E00C1" w:rsidRDefault="007E00C1" w:rsidP="00BF71B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9421</w:t>
            </w:r>
            <w:r w:rsidR="00195F39">
              <w:rPr>
                <w:rFonts w:ascii="Times New Roman" w:hAnsi="Times New Roman"/>
                <w:sz w:val="24"/>
                <w:szCs w:val="24"/>
              </w:rPr>
              <w:t xml:space="preserve"> cm</w:t>
            </w:r>
          </w:p>
        </w:tc>
        <w:tc>
          <w:tcPr>
            <w:tcW w:w="4247" w:type="dxa"/>
          </w:tcPr>
          <w:p w14:paraId="2894C89C" w14:textId="1495DD3B" w:rsidR="007E00C1" w:rsidRDefault="007E00C1" w:rsidP="00BF71B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,337</w:t>
            </w:r>
            <w:r w:rsidR="00955131">
              <w:rPr>
                <w:rFonts w:ascii="Times New Roman" w:hAnsi="Times New Roman"/>
                <w:sz w:val="24"/>
                <w:szCs w:val="24"/>
              </w:rPr>
              <w:t>9</w:t>
            </w:r>
            <w:r w:rsidR="00195F39">
              <w:rPr>
                <w:rFonts w:ascii="Times New Roman" w:hAnsi="Times New Roman"/>
                <w:sz w:val="24"/>
                <w:szCs w:val="24"/>
              </w:rPr>
              <w:t xml:space="preserve"> cm</w:t>
            </w:r>
          </w:p>
        </w:tc>
      </w:tr>
    </w:tbl>
    <w:p w14:paraId="7140FF7E" w14:textId="438E21DE" w:rsidR="00E92BE8" w:rsidRDefault="00E92BE8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EB6248E" w14:textId="593C7B09" w:rsidR="00955131" w:rsidRPr="003871DF" w:rsidRDefault="00955131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s valores do intervalo de confiança da média indicam que o 95% dos valores da média amostral podem se encontrar em esse intervalo</w:t>
      </w:r>
      <w:r w:rsidR="002C54C3">
        <w:rPr>
          <w:rFonts w:ascii="Times New Roman" w:hAnsi="Times New Roman"/>
          <w:sz w:val="24"/>
          <w:szCs w:val="24"/>
        </w:rPr>
        <w:t>, sabendo que a média foi de 14,64</w:t>
      </w:r>
      <w:r w:rsidR="00195F39">
        <w:rPr>
          <w:rFonts w:ascii="Times New Roman" w:hAnsi="Times New Roman"/>
          <w:sz w:val="24"/>
          <w:szCs w:val="24"/>
        </w:rPr>
        <w:t xml:space="preserve"> cm</w:t>
      </w:r>
    </w:p>
    <w:p w14:paraId="34D59FAA" w14:textId="77777777" w:rsidR="00BF71B4" w:rsidRPr="00E94811" w:rsidRDefault="00BF71B4" w:rsidP="00BF71B4">
      <w:pPr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025AFD6D" w14:textId="765DE724" w:rsidR="00BF71B4" w:rsidRDefault="00BF71B4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Calcule o intervalo de confiança da variância a 95% de probabilidade. </w:t>
      </w:r>
      <w:r w:rsidR="00955131" w:rsidRPr="00E94811">
        <w:rPr>
          <w:rFonts w:ascii="Times New Roman" w:hAnsi="Times New Roman"/>
          <w:sz w:val="24"/>
          <w:szCs w:val="24"/>
        </w:rPr>
        <w:t>Intérprete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77B8E8B4" w14:textId="482D0968" w:rsidR="00BF71B4" w:rsidRPr="00955131" w:rsidRDefault="003871DF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 xml:space="preserve"> ;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%</m:t>
              </m:r>
            </m:e>
          </m:d>
          <m:r>
            <w:rPr>
              <w:rFonts w:ascii="Cambria Math" w:hAnsi="Cambria Math"/>
              <w:sz w:val="24"/>
              <w:szCs w:val="24"/>
            </w:rPr>
            <m:t xml:space="preserve">: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(n-1)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type m:val="lin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;n-1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;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(n-1)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-</m:t>
                          </m:r>
                          <m:f>
                            <m:fPr>
                              <m:type m:val="lin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;n-1</m:t>
                          </m:r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02CEA929" w14:textId="0B143D58" w:rsidR="00955131" w:rsidRDefault="00955131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E43662" w:rsidRPr="007E00C1" w14:paraId="65A823E4" w14:textId="77777777" w:rsidTr="00FA7474">
        <w:tc>
          <w:tcPr>
            <w:tcW w:w="4247" w:type="dxa"/>
          </w:tcPr>
          <w:p w14:paraId="755A5E19" w14:textId="77777777" w:rsidR="00E43662" w:rsidRPr="007E00C1" w:rsidRDefault="00E43662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inferior (2.5%)</w:t>
            </w:r>
          </w:p>
        </w:tc>
        <w:tc>
          <w:tcPr>
            <w:tcW w:w="4247" w:type="dxa"/>
          </w:tcPr>
          <w:p w14:paraId="26D8C91D" w14:textId="77777777" w:rsidR="00E43662" w:rsidRPr="007E00C1" w:rsidRDefault="00E43662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Superior (97.5%)</w:t>
            </w:r>
          </w:p>
        </w:tc>
      </w:tr>
      <w:tr w:rsidR="00E43662" w14:paraId="0857DBD6" w14:textId="77777777" w:rsidTr="00FA7474">
        <w:tc>
          <w:tcPr>
            <w:tcW w:w="4247" w:type="dxa"/>
          </w:tcPr>
          <w:p w14:paraId="7E75D12B" w14:textId="41BD462D" w:rsidR="00E43662" w:rsidRPr="00195F39" w:rsidRDefault="00E43662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E43662">
              <w:rPr>
                <w:rFonts w:ascii="Times New Roman" w:hAnsi="Times New Roman"/>
                <w:sz w:val="24"/>
                <w:szCs w:val="24"/>
              </w:rPr>
              <w:t>13.11378</w:t>
            </w:r>
            <w:r w:rsidR="00195F39">
              <w:rPr>
                <w:rFonts w:ascii="Times New Roman" w:hAnsi="Times New Roman"/>
                <w:sz w:val="24"/>
                <w:szCs w:val="24"/>
              </w:rPr>
              <w:t xml:space="preserve"> cm</w:t>
            </w:r>
            <w:r w:rsidR="00195F39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247" w:type="dxa"/>
          </w:tcPr>
          <w:p w14:paraId="08E65BAE" w14:textId="0A10CE0C" w:rsidR="00E43662" w:rsidRPr="00195F39" w:rsidRDefault="00E43662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  <w:vertAlign w:val="superscript"/>
              </w:rPr>
            </w:pPr>
            <w:r w:rsidRPr="00E43662">
              <w:rPr>
                <w:rFonts w:ascii="Times New Roman" w:hAnsi="Times New Roman"/>
                <w:sz w:val="24"/>
                <w:szCs w:val="24"/>
              </w:rPr>
              <w:t>37.36457</w:t>
            </w:r>
            <w:r w:rsidR="00195F39">
              <w:rPr>
                <w:rFonts w:ascii="Times New Roman" w:hAnsi="Times New Roman"/>
                <w:sz w:val="24"/>
                <w:szCs w:val="24"/>
              </w:rPr>
              <w:t xml:space="preserve"> cm</w:t>
            </w:r>
            <w:r w:rsidR="00195F39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</w:p>
        </w:tc>
      </w:tr>
    </w:tbl>
    <w:p w14:paraId="228221E0" w14:textId="7BA114F4" w:rsidR="00E43662" w:rsidRPr="00195F39" w:rsidRDefault="00895D6E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</w:rPr>
        <w:t>É</w:t>
      </w:r>
      <w:r w:rsidRPr="00895D6E">
        <w:rPr>
          <w:rFonts w:ascii="Times New Roman" w:hAnsi="Times New Roman"/>
          <w:sz w:val="24"/>
          <w:szCs w:val="24"/>
        </w:rPr>
        <w:t xml:space="preserve"> esperado que em 95% dos casos</w:t>
      </w:r>
      <w:r>
        <w:rPr>
          <w:rFonts w:ascii="Times New Roman" w:hAnsi="Times New Roman"/>
          <w:sz w:val="24"/>
          <w:szCs w:val="24"/>
        </w:rPr>
        <w:t xml:space="preserve"> de uma </w:t>
      </w:r>
      <w:r>
        <w:rPr>
          <w:rFonts w:ascii="Times New Roman" w:hAnsi="Times New Roman"/>
          <w:b/>
          <w:bCs/>
          <w:sz w:val="24"/>
          <w:szCs w:val="24"/>
        </w:rPr>
        <w:t xml:space="preserve">n </w:t>
      </w:r>
      <w:r>
        <w:rPr>
          <w:rFonts w:ascii="Times New Roman" w:hAnsi="Times New Roman"/>
          <w:sz w:val="24"/>
          <w:szCs w:val="24"/>
        </w:rPr>
        <w:t>amostras</w:t>
      </w:r>
      <w:r w:rsidRPr="00895D6E">
        <w:rPr>
          <w:rFonts w:ascii="Times New Roman" w:hAnsi="Times New Roman"/>
          <w:sz w:val="24"/>
          <w:szCs w:val="24"/>
        </w:rPr>
        <w:t xml:space="preserve"> a variância esteja dentro desse intervalo</w:t>
      </w:r>
      <w:r w:rsidR="00195F39">
        <w:rPr>
          <w:rFonts w:ascii="Times New Roman" w:hAnsi="Times New Roman"/>
          <w:sz w:val="24"/>
          <w:szCs w:val="24"/>
        </w:rPr>
        <w:t>, sabendo que a variância foi de 20,68 cm</w:t>
      </w:r>
      <w:r w:rsidR="00195F39"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1B057772" w14:textId="77777777" w:rsidR="00955131" w:rsidRPr="003871DF" w:rsidRDefault="00955131" w:rsidP="00BF71B4">
      <w:pPr>
        <w:tabs>
          <w:tab w:val="left" w:pos="851"/>
        </w:tabs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49C618D7" w14:textId="5F5CD841" w:rsidR="00E0276F" w:rsidRDefault="00BF71B4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al é o significado do nível de confiança?</w:t>
      </w:r>
    </w:p>
    <w:p w14:paraId="07E111EE" w14:textId="6079828B" w:rsidR="00DE699C" w:rsidRDefault="00DE699C" w:rsidP="00DE699C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3091F958" w14:textId="1C290623" w:rsidR="00DE699C" w:rsidRDefault="00DE699C" w:rsidP="00DE699C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DE699C">
        <w:rPr>
          <w:rFonts w:ascii="Times New Roman" w:hAnsi="Times New Roman"/>
          <w:sz w:val="24"/>
          <w:szCs w:val="24"/>
        </w:rPr>
        <w:t xml:space="preserve">O nível de confiança significa que se sortearmos </w:t>
      </w:r>
      <w:r>
        <w:rPr>
          <w:rFonts w:ascii="Times New Roman" w:hAnsi="Times New Roman"/>
          <w:sz w:val="24"/>
          <w:szCs w:val="24"/>
        </w:rPr>
        <w:t xml:space="preserve">uma quantidade de valores </w:t>
      </w:r>
      <w:r w:rsidRPr="00DE699C">
        <w:rPr>
          <w:rFonts w:ascii="Times New Roman" w:hAnsi="Times New Roman"/>
          <w:sz w:val="24"/>
          <w:szCs w:val="24"/>
        </w:rPr>
        <w:t>aleatórios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699C">
        <w:rPr>
          <w:rFonts w:ascii="Times New Roman" w:hAnsi="Times New Roman"/>
          <w:sz w:val="24"/>
          <w:szCs w:val="24"/>
        </w:rPr>
        <w:t>de dados</w:t>
      </w:r>
      <w:r>
        <w:rPr>
          <w:rFonts w:ascii="Times New Roman" w:hAnsi="Times New Roman"/>
          <w:sz w:val="24"/>
          <w:szCs w:val="24"/>
        </w:rPr>
        <w:t>,</w:t>
      </w:r>
      <w:r w:rsidRPr="00DE699C">
        <w:rPr>
          <w:rFonts w:ascii="Times New Roman" w:hAnsi="Times New Roman"/>
          <w:sz w:val="24"/>
          <w:szCs w:val="24"/>
        </w:rPr>
        <w:t xml:space="preserve"> de acordo com </w:t>
      </w:r>
      <w:r>
        <w:rPr>
          <w:rFonts w:ascii="Times New Roman" w:hAnsi="Times New Roman"/>
          <w:sz w:val="24"/>
          <w:szCs w:val="24"/>
        </w:rPr>
        <w:t>um</w:t>
      </w:r>
      <w:r w:rsidRPr="00DE699C">
        <w:rPr>
          <w:rFonts w:ascii="Times New Roman" w:hAnsi="Times New Roman"/>
          <w:sz w:val="24"/>
          <w:szCs w:val="24"/>
        </w:rPr>
        <w:t>a média e o desvio padrão amostral, é esperado</w:t>
      </w:r>
      <w:r>
        <w:rPr>
          <w:rFonts w:ascii="Times New Roman" w:hAnsi="Times New Roman"/>
          <w:sz w:val="24"/>
          <w:szCs w:val="24"/>
        </w:rPr>
        <w:t xml:space="preserve"> </w:t>
      </w:r>
      <w:r w:rsidRPr="00DE699C">
        <w:rPr>
          <w:rFonts w:ascii="Times New Roman" w:hAnsi="Times New Roman"/>
          <w:sz w:val="24"/>
          <w:szCs w:val="24"/>
        </w:rPr>
        <w:t xml:space="preserve">que </w:t>
      </w:r>
      <w:r>
        <w:rPr>
          <w:rFonts w:ascii="Times New Roman" w:hAnsi="Times New Roman"/>
          <w:sz w:val="24"/>
          <w:szCs w:val="24"/>
        </w:rPr>
        <w:t>os valores fiquem dentro de um intervalo de confiança estipulado pelo rigor do pesquisador ou pessoa</w:t>
      </w:r>
      <w:r w:rsidRPr="00DE699C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A exemplo, a um nível de confiança de 95%, se sorteamos 100 valores aleatórios é esperado que 95 destes valores fiquem dentro do intervalo de confiança. </w:t>
      </w:r>
      <w:r w:rsidR="00A10205">
        <w:rPr>
          <w:rFonts w:ascii="Times New Roman" w:hAnsi="Times New Roman"/>
          <w:sz w:val="24"/>
          <w:szCs w:val="24"/>
        </w:rPr>
        <w:t xml:space="preserve">Pelo tanto pode determinar a probabilidade de aceitar uma hipótese corretamente. 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6C14D362" w14:textId="77777777" w:rsidR="00DE699C" w:rsidRDefault="00DE699C" w:rsidP="00DE699C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7F0C03F3" w14:textId="6CDD32B2" w:rsidR="00E0276F" w:rsidRDefault="00E0276F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presente os dados num histograma.</w:t>
      </w:r>
    </w:p>
    <w:p w14:paraId="7CEEC987" w14:textId="6FB62B6A" w:rsidR="00A10205" w:rsidRDefault="00A10205" w:rsidP="00A1020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3AAC6696" w14:textId="17DBEE77" w:rsidR="00A10205" w:rsidRDefault="00837757" w:rsidP="00A1020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837757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B57FC4E" wp14:editId="5C37FB70">
            <wp:extent cx="5400040" cy="3997960"/>
            <wp:effectExtent l="0" t="0" r="0" b="2540"/>
            <wp:docPr id="16" name="Imagen 16" descr="Gráfico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Gráfico, Histograma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9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A917" w14:textId="1720C933" w:rsidR="00E0276F" w:rsidRDefault="000E6A13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0276F">
        <w:rPr>
          <w:rFonts w:ascii="Times New Roman" w:hAnsi="Times New Roman"/>
          <w:sz w:val="24"/>
          <w:szCs w:val="24"/>
        </w:rPr>
        <w:lastRenderedPageBreak/>
        <w:t>Verifique a normalidade dos dados pel</w:t>
      </w:r>
      <w:r w:rsidR="00846C20" w:rsidRPr="00E0276F">
        <w:rPr>
          <w:rFonts w:ascii="Times New Roman" w:hAnsi="Times New Roman"/>
          <w:sz w:val="24"/>
          <w:szCs w:val="24"/>
        </w:rPr>
        <w:t xml:space="preserve">o método do “Q – Q </w:t>
      </w:r>
      <w:proofErr w:type="spellStart"/>
      <w:r w:rsidR="00846C20" w:rsidRPr="00E0276F">
        <w:rPr>
          <w:rFonts w:ascii="Times New Roman" w:hAnsi="Times New Roman"/>
          <w:sz w:val="24"/>
          <w:szCs w:val="24"/>
        </w:rPr>
        <w:t>plot</w:t>
      </w:r>
      <w:proofErr w:type="spellEnd"/>
      <w:r w:rsidR="00846C20" w:rsidRPr="00E0276F">
        <w:rPr>
          <w:rFonts w:ascii="Times New Roman" w:hAnsi="Times New Roman"/>
          <w:sz w:val="24"/>
          <w:szCs w:val="24"/>
        </w:rPr>
        <w:t>”.</w:t>
      </w:r>
      <w:r w:rsidR="00311F7D" w:rsidRPr="00E0276F">
        <w:rPr>
          <w:rFonts w:ascii="Times New Roman" w:hAnsi="Times New Roman"/>
          <w:sz w:val="24"/>
          <w:szCs w:val="24"/>
        </w:rPr>
        <w:t xml:space="preserve"> Calcule o coeficiente de correlação associado conforme Johnson e </w:t>
      </w:r>
      <w:proofErr w:type="spellStart"/>
      <w:r w:rsidR="00311F7D" w:rsidRPr="00E0276F">
        <w:rPr>
          <w:rFonts w:ascii="Times New Roman" w:hAnsi="Times New Roman"/>
          <w:sz w:val="24"/>
          <w:szCs w:val="24"/>
        </w:rPr>
        <w:t>Wichern</w:t>
      </w:r>
      <w:proofErr w:type="spellEnd"/>
      <w:r w:rsidR="00311F7D" w:rsidRPr="00E0276F">
        <w:rPr>
          <w:rFonts w:ascii="Times New Roman" w:hAnsi="Times New Roman"/>
          <w:sz w:val="24"/>
          <w:szCs w:val="24"/>
        </w:rPr>
        <w:t xml:space="preserve"> (1998) e faça a inferência a 5% de probabilidade.</w:t>
      </w:r>
    </w:p>
    <w:p w14:paraId="5FD356B5" w14:textId="6C09337A" w:rsidR="00CD7D74" w:rsidRDefault="00CD7D74" w:rsidP="00CD7D74">
      <w:pPr>
        <w:pStyle w:val="ListParagraph2"/>
        <w:tabs>
          <w:tab w:val="left" w:pos="851"/>
        </w:tabs>
        <w:spacing w:after="0"/>
        <w:ind w:hanging="720"/>
        <w:jc w:val="center"/>
        <w:rPr>
          <w:rFonts w:ascii="Times New Roman" w:hAnsi="Times New Roman"/>
          <w:sz w:val="24"/>
          <w:szCs w:val="24"/>
        </w:rPr>
      </w:pPr>
      <w:r w:rsidRPr="00CD7D74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6681A5C" wp14:editId="094FB7FD">
            <wp:extent cx="5400040" cy="2727960"/>
            <wp:effectExtent l="0" t="0" r="0" b="0"/>
            <wp:docPr id="17" name="Imagen 17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 17" descr="Gráfico, Gráfico de líneas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B380" w14:textId="5D293DC7" w:rsidR="00CD7D74" w:rsidRDefault="00CD7D74" w:rsidP="00D137AB">
      <w:pPr>
        <w:pStyle w:val="ListParagraph2"/>
        <w:tabs>
          <w:tab w:val="left" w:pos="851"/>
        </w:tabs>
        <w:spacing w:after="0"/>
        <w:ind w:left="0"/>
        <w:jc w:val="center"/>
        <w:rPr>
          <w:rFonts w:ascii="Times New Roman" w:hAnsi="Times New Roman"/>
          <w:sz w:val="24"/>
          <w:szCs w:val="24"/>
        </w:rPr>
      </w:pPr>
      <w:r w:rsidRPr="00CD7D74">
        <w:rPr>
          <w:rFonts w:ascii="Times New Roman" w:hAnsi="Times New Roman"/>
          <w:sz w:val="24"/>
          <w:szCs w:val="24"/>
        </w:rPr>
        <w:t xml:space="preserve">O coeficiente de correlação foi de </w:t>
      </w:r>
      <w:r w:rsidRPr="00CD7D74">
        <w:rPr>
          <w:rFonts w:ascii="Times New Roman" w:hAnsi="Times New Roman"/>
          <w:b/>
          <w:bCs/>
          <w:sz w:val="24"/>
          <w:szCs w:val="24"/>
        </w:rPr>
        <w:t>0,9917</w:t>
      </w:r>
      <w:r w:rsidRPr="00CD7D74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elo tanto, </w:t>
      </w:r>
      <w:r w:rsidRPr="00CD7D74">
        <w:rPr>
          <w:rFonts w:ascii="Times New Roman" w:hAnsi="Times New Roman"/>
          <w:sz w:val="24"/>
          <w:szCs w:val="24"/>
        </w:rPr>
        <w:t>os dados têm distribuição</w:t>
      </w:r>
      <w:r w:rsidR="00D137AB">
        <w:rPr>
          <w:rFonts w:ascii="Times New Roman" w:hAnsi="Times New Roman"/>
          <w:sz w:val="24"/>
          <w:szCs w:val="24"/>
        </w:rPr>
        <w:t xml:space="preserve"> </w:t>
      </w:r>
      <w:r w:rsidRPr="00CD7D74">
        <w:rPr>
          <w:rFonts w:ascii="Times New Roman" w:hAnsi="Times New Roman"/>
          <w:sz w:val="24"/>
          <w:szCs w:val="24"/>
        </w:rPr>
        <w:t>normal.</w:t>
      </w:r>
    </w:p>
    <w:p w14:paraId="1233E7DE" w14:textId="77777777" w:rsidR="00D137AB" w:rsidRDefault="00D137AB" w:rsidP="00D137AB">
      <w:pPr>
        <w:pStyle w:val="ListParagraph2"/>
        <w:tabs>
          <w:tab w:val="left" w:pos="851"/>
        </w:tabs>
        <w:spacing w:after="0"/>
        <w:ind w:left="0"/>
        <w:jc w:val="center"/>
        <w:rPr>
          <w:rFonts w:ascii="Times New Roman" w:hAnsi="Times New Roman"/>
          <w:sz w:val="24"/>
          <w:szCs w:val="24"/>
        </w:rPr>
      </w:pPr>
    </w:p>
    <w:p w14:paraId="1AF17C3A" w14:textId="6C52EAB1" w:rsidR="00D137AB" w:rsidRPr="00D137AB" w:rsidRDefault="00D137AB" w:rsidP="00D137AB">
      <w:pPr>
        <w:pStyle w:val="ListParagraph2"/>
        <w:tabs>
          <w:tab w:val="left" w:pos="851"/>
        </w:tabs>
        <w:spacing w:after="0"/>
        <w:ind w:hanging="72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Q = 0,9917379</m:t>
          </m:r>
        </m:oMath>
      </m:oMathPara>
    </w:p>
    <w:p w14:paraId="4402673C" w14:textId="77777777" w:rsidR="00D137AB" w:rsidRPr="00D137AB" w:rsidRDefault="00D137AB" w:rsidP="00D137AB">
      <w:pPr>
        <w:pStyle w:val="ListParagraph2"/>
        <w:tabs>
          <w:tab w:val="left" w:pos="851"/>
        </w:tabs>
        <w:spacing w:after="0"/>
        <w:ind w:hanging="720"/>
        <w:jc w:val="both"/>
        <w:rPr>
          <w:rFonts w:ascii="Times New Roman" w:hAnsi="Times New Roman"/>
          <w:sz w:val="24"/>
          <w:szCs w:val="24"/>
        </w:rPr>
      </w:pPr>
    </w:p>
    <w:p w14:paraId="3D377F9B" w14:textId="2B3F4808" w:rsidR="00D137AB" w:rsidRPr="00D137AB" w:rsidRDefault="00D137AB" w:rsidP="00D137AB">
      <w:pPr>
        <w:pStyle w:val="ListParagraph2"/>
        <w:tabs>
          <w:tab w:val="left" w:pos="851"/>
        </w:tabs>
        <w:spacing w:after="0"/>
        <w:ind w:hanging="72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Q(n=30;0,05) = 0,964</m:t>
          </m:r>
        </m:oMath>
      </m:oMathPara>
    </w:p>
    <w:p w14:paraId="35BB2F94" w14:textId="77777777" w:rsidR="00D137AB" w:rsidRPr="00D137AB" w:rsidRDefault="00D137AB" w:rsidP="00D137AB">
      <w:pPr>
        <w:pStyle w:val="ListParagraph2"/>
        <w:tabs>
          <w:tab w:val="left" w:pos="851"/>
        </w:tabs>
        <w:spacing w:after="0"/>
        <w:ind w:hanging="720"/>
        <w:jc w:val="both"/>
        <w:rPr>
          <w:rFonts w:ascii="Times New Roman" w:hAnsi="Times New Roman"/>
          <w:sz w:val="24"/>
          <w:szCs w:val="24"/>
        </w:rPr>
      </w:pPr>
    </w:p>
    <w:p w14:paraId="6CAE36CA" w14:textId="5DCF5AEF" w:rsidR="00D137AB" w:rsidRDefault="00D137AB" w:rsidP="00D137AB">
      <w:pPr>
        <w:pStyle w:val="ListParagraph2"/>
        <w:tabs>
          <w:tab w:val="left" w:pos="851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D137AB">
        <w:rPr>
          <w:rFonts w:ascii="Times New Roman" w:hAnsi="Times New Roman"/>
          <w:sz w:val="24"/>
          <w:szCs w:val="24"/>
        </w:rPr>
        <w:t xml:space="preserve">De acordo com o teste Q-Q </w:t>
      </w:r>
      <w:proofErr w:type="spellStart"/>
      <w:r w:rsidRPr="00D137AB">
        <w:rPr>
          <w:rFonts w:ascii="Times New Roman" w:hAnsi="Times New Roman"/>
          <w:sz w:val="24"/>
          <w:szCs w:val="24"/>
        </w:rPr>
        <w:t>plot</w:t>
      </w:r>
      <w:proofErr w:type="spellEnd"/>
      <w:r w:rsidRPr="00D137AB">
        <w:rPr>
          <w:rFonts w:ascii="Times New Roman" w:hAnsi="Times New Roman"/>
          <w:sz w:val="24"/>
          <w:szCs w:val="24"/>
        </w:rPr>
        <w:t xml:space="preserve"> sob um nível de significância de 5%, os dados</w:t>
      </w:r>
      <w:r>
        <w:rPr>
          <w:rFonts w:ascii="Times New Roman" w:hAnsi="Times New Roman"/>
          <w:sz w:val="24"/>
          <w:szCs w:val="24"/>
        </w:rPr>
        <w:t xml:space="preserve"> </w:t>
      </w:r>
      <w:r w:rsidRPr="00D137AB">
        <w:rPr>
          <w:rFonts w:ascii="Times New Roman" w:hAnsi="Times New Roman"/>
          <w:sz w:val="24"/>
          <w:szCs w:val="24"/>
        </w:rPr>
        <w:t>estão em</w:t>
      </w:r>
      <w:r>
        <w:rPr>
          <w:rFonts w:ascii="Times New Roman" w:hAnsi="Times New Roman"/>
          <w:sz w:val="24"/>
          <w:szCs w:val="24"/>
        </w:rPr>
        <w:t xml:space="preserve"> </w:t>
      </w:r>
      <w:r w:rsidRPr="00D137AB">
        <w:rPr>
          <w:rFonts w:ascii="Times New Roman" w:hAnsi="Times New Roman"/>
          <w:sz w:val="24"/>
          <w:szCs w:val="24"/>
        </w:rPr>
        <w:t>normalidade, pois a correlação calculada 0,9917 é maior que a</w:t>
      </w:r>
      <w:r>
        <w:rPr>
          <w:rFonts w:ascii="Times New Roman" w:hAnsi="Times New Roman"/>
          <w:sz w:val="24"/>
          <w:szCs w:val="24"/>
        </w:rPr>
        <w:t xml:space="preserve"> </w:t>
      </w:r>
      <w:r w:rsidRPr="00D137AB">
        <w:rPr>
          <w:rFonts w:ascii="Times New Roman" w:hAnsi="Times New Roman"/>
          <w:sz w:val="24"/>
          <w:szCs w:val="24"/>
        </w:rPr>
        <w:t>correlação tabelada 0,964.</w:t>
      </w:r>
    </w:p>
    <w:p w14:paraId="581690D8" w14:textId="77777777" w:rsidR="00CD7D74" w:rsidRDefault="00CD7D74" w:rsidP="00CD7D74">
      <w:pPr>
        <w:pStyle w:val="ListParagraph2"/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02CD4E8F" w14:textId="264338A6" w:rsidR="00E0276F" w:rsidRDefault="00C33FC3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0276F">
        <w:rPr>
          <w:rFonts w:ascii="Times New Roman" w:hAnsi="Times New Roman"/>
          <w:sz w:val="24"/>
          <w:szCs w:val="24"/>
        </w:rPr>
        <w:t>Verifique a</w:t>
      </w:r>
      <w:r w:rsidR="000E6A13" w:rsidRPr="00E0276F">
        <w:rPr>
          <w:rFonts w:ascii="Times New Roman" w:hAnsi="Times New Roman"/>
          <w:sz w:val="24"/>
          <w:szCs w:val="24"/>
        </w:rPr>
        <w:t xml:space="preserve"> normalidade dos dados pelo teste de Shapiro-Wilk a 5% de probabilidade.</w:t>
      </w:r>
    </w:p>
    <w:p w14:paraId="7BE111C4" w14:textId="047387C4" w:rsidR="001A64D9" w:rsidRDefault="001A64D9" w:rsidP="001A64D9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1A64D9" w14:paraId="1989F761" w14:textId="77777777" w:rsidTr="00482B6B">
        <w:tc>
          <w:tcPr>
            <w:tcW w:w="8210" w:type="dxa"/>
            <w:gridSpan w:val="2"/>
          </w:tcPr>
          <w:p w14:paraId="512F2ACE" w14:textId="316635B7" w:rsidR="001A64D9" w:rsidRPr="001A64D9" w:rsidRDefault="001A64D9" w:rsidP="001A64D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hapiro-Wilk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normalit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1A64D9" w14:paraId="492F800F" w14:textId="77777777" w:rsidTr="001A64D9">
        <w:tc>
          <w:tcPr>
            <w:tcW w:w="4105" w:type="dxa"/>
          </w:tcPr>
          <w:p w14:paraId="5CE41635" w14:textId="270AB3E5" w:rsidR="001A64D9" w:rsidRDefault="001A64D9" w:rsidP="001A64D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 = 0,97786</w:t>
            </w:r>
          </w:p>
        </w:tc>
        <w:tc>
          <w:tcPr>
            <w:tcW w:w="4105" w:type="dxa"/>
          </w:tcPr>
          <w:p w14:paraId="3534E485" w14:textId="7C337A21" w:rsidR="001A64D9" w:rsidRDefault="001A64D9" w:rsidP="001A64D9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= 0,7664</w:t>
            </w:r>
            <w:r w:rsidR="00754E9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5F2C0B8B" w14:textId="6D5C766F" w:rsidR="001A64D9" w:rsidRDefault="001A64D9" w:rsidP="001A64D9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F387FB5" w14:textId="5F3D9051" w:rsidR="002D33E7" w:rsidRDefault="00754E92" w:rsidP="006760C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 w:rsidRPr="00754E92">
        <w:rPr>
          <w:rFonts w:ascii="Times New Roman" w:hAnsi="Times New Roman"/>
          <w:sz w:val="24"/>
          <w:szCs w:val="24"/>
        </w:rPr>
        <w:t xml:space="preserve">Sob o nível de 5% de significância no teste de Shapiro-Wilk, os dados </w:t>
      </w:r>
      <w:r w:rsidR="006760C5">
        <w:rPr>
          <w:rFonts w:ascii="Times New Roman" w:hAnsi="Times New Roman"/>
          <w:sz w:val="24"/>
          <w:szCs w:val="24"/>
        </w:rPr>
        <w:t>possuem se encontram com uma distribuição normal</w:t>
      </w:r>
      <w:r w:rsidRPr="00754E92">
        <w:rPr>
          <w:rFonts w:ascii="Times New Roman" w:hAnsi="Times New Roman"/>
          <w:sz w:val="24"/>
          <w:szCs w:val="24"/>
        </w:rPr>
        <w:t>, pois o p-</w:t>
      </w:r>
      <w:proofErr w:type="spellStart"/>
      <w:r w:rsidRPr="00754E92">
        <w:rPr>
          <w:rFonts w:ascii="Times New Roman" w:hAnsi="Times New Roman"/>
          <w:sz w:val="24"/>
          <w:szCs w:val="24"/>
        </w:rPr>
        <w:t>value</w:t>
      </w:r>
      <w:proofErr w:type="spellEnd"/>
      <w:r w:rsidRPr="00754E92">
        <w:rPr>
          <w:rFonts w:ascii="Times New Roman" w:hAnsi="Times New Roman"/>
          <w:sz w:val="24"/>
          <w:szCs w:val="24"/>
        </w:rPr>
        <w:t xml:space="preserve"> é maior que o α</w:t>
      </w:r>
      <w:r>
        <w:rPr>
          <w:rFonts w:ascii="Times New Roman" w:hAnsi="Times New Roman"/>
          <w:sz w:val="24"/>
          <w:szCs w:val="24"/>
        </w:rPr>
        <w:t xml:space="preserve"> = 5%</w:t>
      </w:r>
      <w:r w:rsidRPr="00754E92">
        <w:rPr>
          <w:rFonts w:ascii="Times New Roman" w:hAnsi="Times New Roman"/>
          <w:sz w:val="24"/>
          <w:szCs w:val="24"/>
        </w:rPr>
        <w:t>.</w:t>
      </w:r>
    </w:p>
    <w:p w14:paraId="212D0C19" w14:textId="77777777" w:rsidR="00754E92" w:rsidRDefault="00754E92" w:rsidP="00754E92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B66FFE5" w14:textId="438EBE45" w:rsidR="00846C20" w:rsidRDefault="00846C20">
      <w:pPr>
        <w:pStyle w:val="ListParagraph2"/>
        <w:numPr>
          <w:ilvl w:val="0"/>
          <w:numId w:val="3"/>
        </w:numPr>
        <w:tabs>
          <w:tab w:val="left" w:pos="851"/>
        </w:tabs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0276F">
        <w:rPr>
          <w:rFonts w:ascii="Times New Roman" w:hAnsi="Times New Roman"/>
          <w:sz w:val="24"/>
          <w:szCs w:val="24"/>
        </w:rPr>
        <w:t>Qual importância de se verificar a normalidade dos dados?</w:t>
      </w:r>
    </w:p>
    <w:p w14:paraId="562632EF" w14:textId="127CDACF" w:rsidR="009A0B31" w:rsidRDefault="009A0B31" w:rsidP="009A0B31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5AE304D3" w14:textId="1FF184F5" w:rsidR="009A0B31" w:rsidRPr="00E0276F" w:rsidRDefault="002D33E7">
      <w:pPr>
        <w:pStyle w:val="ListParagraph2"/>
        <w:numPr>
          <w:ilvl w:val="0"/>
          <w:numId w:val="6"/>
        </w:numPr>
        <w:tabs>
          <w:tab w:val="left" w:pos="851"/>
        </w:tabs>
        <w:spacing w:after="0"/>
        <w:ind w:left="810" w:hanging="166"/>
        <w:jc w:val="both"/>
        <w:rPr>
          <w:rFonts w:ascii="Times New Roman" w:hAnsi="Times New Roman"/>
          <w:sz w:val="24"/>
          <w:szCs w:val="24"/>
        </w:rPr>
      </w:pPr>
      <w:r w:rsidRPr="002D33E7">
        <w:rPr>
          <w:rFonts w:ascii="Times New Roman" w:hAnsi="Times New Roman"/>
          <w:sz w:val="24"/>
          <w:szCs w:val="24"/>
        </w:rPr>
        <w:t>É importante para verificar se a distribuição de probabilidade de um conjunto</w:t>
      </w:r>
      <w:r>
        <w:rPr>
          <w:rFonts w:ascii="Times New Roman" w:hAnsi="Times New Roman"/>
          <w:sz w:val="24"/>
          <w:szCs w:val="24"/>
        </w:rPr>
        <w:t xml:space="preserve"> </w:t>
      </w:r>
      <w:r w:rsidRPr="002D33E7">
        <w:rPr>
          <w:rFonts w:ascii="Times New Roman" w:hAnsi="Times New Roman"/>
          <w:sz w:val="24"/>
          <w:szCs w:val="24"/>
        </w:rPr>
        <w:t>de</w:t>
      </w:r>
      <w:r w:rsidR="00030493">
        <w:rPr>
          <w:rFonts w:ascii="Times New Roman" w:hAnsi="Times New Roman"/>
          <w:sz w:val="24"/>
          <w:szCs w:val="24"/>
        </w:rPr>
        <w:t xml:space="preserve"> </w:t>
      </w:r>
      <w:r w:rsidRPr="002D33E7">
        <w:rPr>
          <w:rFonts w:ascii="Times New Roman" w:hAnsi="Times New Roman"/>
          <w:sz w:val="24"/>
          <w:szCs w:val="24"/>
        </w:rPr>
        <w:t>dados p</w:t>
      </w:r>
      <w:r>
        <w:rPr>
          <w:rFonts w:ascii="Times New Roman" w:hAnsi="Times New Roman"/>
          <w:sz w:val="24"/>
          <w:szCs w:val="24"/>
        </w:rPr>
        <w:t xml:space="preserve">ossui uma </w:t>
      </w:r>
      <w:r w:rsidRPr="002D33E7">
        <w:rPr>
          <w:rFonts w:ascii="Times New Roman" w:hAnsi="Times New Roman"/>
          <w:sz w:val="24"/>
          <w:szCs w:val="24"/>
        </w:rPr>
        <w:t xml:space="preserve">distribuição normal. Sendo essa </w:t>
      </w:r>
      <w:r>
        <w:rPr>
          <w:rFonts w:ascii="Times New Roman" w:hAnsi="Times New Roman"/>
          <w:sz w:val="24"/>
          <w:szCs w:val="24"/>
        </w:rPr>
        <w:t>um</w:t>
      </w:r>
      <w:r w:rsidR="00030493">
        <w:rPr>
          <w:rFonts w:ascii="Times New Roman" w:hAnsi="Times New Roman"/>
          <w:sz w:val="24"/>
          <w:szCs w:val="24"/>
        </w:rPr>
        <w:t xml:space="preserve"> pressuposto para poder utilizar diferentes testes estatísticos de maneira </w:t>
      </w:r>
      <w:r w:rsidRPr="002D33E7">
        <w:rPr>
          <w:rFonts w:ascii="Times New Roman" w:hAnsi="Times New Roman"/>
          <w:sz w:val="24"/>
          <w:szCs w:val="24"/>
        </w:rPr>
        <w:t>adequadas.</w:t>
      </w:r>
    </w:p>
    <w:p w14:paraId="3AE542DC" w14:textId="77777777" w:rsidR="00846C20" w:rsidRPr="00E94811" w:rsidRDefault="00846C20" w:rsidP="00590C9C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842BCDB" w14:textId="7DA30E5A" w:rsidR="00846C20" w:rsidRPr="00E94811" w:rsidRDefault="00846C20">
      <w:pPr>
        <w:pStyle w:val="ListParagraph2"/>
        <w:numPr>
          <w:ilvl w:val="0"/>
          <w:numId w:val="2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Em um estudo quanto à produção, em t/ha, de variedades de batata, </w:t>
      </w:r>
      <w:r w:rsidR="00D243B5" w:rsidRPr="00E94811">
        <w:rPr>
          <w:rFonts w:ascii="Times New Roman" w:hAnsi="Times New Roman"/>
          <w:sz w:val="24"/>
          <w:szCs w:val="24"/>
        </w:rPr>
        <w:t>tomaram-se</w:t>
      </w:r>
      <w:r w:rsidRPr="00E94811">
        <w:rPr>
          <w:rFonts w:ascii="Times New Roman" w:hAnsi="Times New Roman"/>
          <w:sz w:val="24"/>
          <w:szCs w:val="24"/>
        </w:rPr>
        <w:t xml:space="preserve"> os seguintes valores:</w:t>
      </w:r>
    </w:p>
    <w:p w14:paraId="0353C340" w14:textId="77777777" w:rsidR="00846C20" w:rsidRPr="00E94811" w:rsidRDefault="00846C20" w:rsidP="00590C9C">
      <w:pPr>
        <w:pStyle w:val="ListParagraph2"/>
        <w:tabs>
          <w:tab w:val="left" w:pos="426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851"/>
        <w:gridCol w:w="851"/>
        <w:gridCol w:w="851"/>
        <w:gridCol w:w="851"/>
        <w:gridCol w:w="850"/>
        <w:gridCol w:w="850"/>
        <w:gridCol w:w="850"/>
        <w:gridCol w:w="850"/>
        <w:gridCol w:w="850"/>
        <w:gridCol w:w="850"/>
      </w:tblGrid>
      <w:tr w:rsidR="00846C20" w:rsidRPr="00E94811" w14:paraId="390119FD" w14:textId="77777777" w:rsidTr="00A32F4F">
        <w:trPr>
          <w:trHeight w:val="255"/>
          <w:jc w:val="center"/>
        </w:trPr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F762FBD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lastRenderedPageBreak/>
              <w:t>9,2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123610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5,4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B0CA78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3,1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544272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7,0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85FBFD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8,0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C20D3F4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4,6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701692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4,2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11EE490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0,0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933362A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9,2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CB1B889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3</w:t>
            </w:r>
          </w:p>
        </w:tc>
      </w:tr>
      <w:tr w:rsidR="00846C20" w:rsidRPr="00E94811" w14:paraId="56792897" w14:textId="77777777" w:rsidTr="00A32F4F">
        <w:trPr>
          <w:trHeight w:val="255"/>
          <w:jc w:val="center"/>
        </w:trPr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A4EDDEA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1,1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3EA46680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,7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3FD0628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8,0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CE1F536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9,9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6388F9CC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1,1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18E3F781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0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7C9AD505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0,1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5AEB13C1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6,4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0761C588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5,7</w:t>
            </w:r>
          </w:p>
        </w:tc>
        <w:tc>
          <w:tcPr>
            <w:tcW w:w="500" w:type="pct"/>
            <w:tcBorders>
              <w:top w:val="nil"/>
              <w:left w:val="nil"/>
              <w:right w:val="nil"/>
            </w:tcBorders>
            <w:noWrap/>
            <w:vAlign w:val="bottom"/>
          </w:tcPr>
          <w:p w14:paraId="4CE3B3E5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7,1</w:t>
            </w:r>
          </w:p>
        </w:tc>
      </w:tr>
      <w:tr w:rsidR="00846C20" w:rsidRPr="00E94811" w14:paraId="0B75F9C5" w14:textId="77777777" w:rsidTr="00A32F4F">
        <w:trPr>
          <w:trHeight w:val="255"/>
          <w:jc w:val="center"/>
        </w:trPr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16FEE1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2,6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3C9EEE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0,0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2A9FC36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,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3D6A33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,9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5200469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4,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85620D6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6,4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B3692C7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8,2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7A99862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4,0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47DB5D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5,1</w:t>
            </w:r>
          </w:p>
        </w:tc>
        <w:tc>
          <w:tcPr>
            <w:tcW w:w="50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FB770FB" w14:textId="77777777" w:rsidR="00846C20" w:rsidRPr="00E94811" w:rsidRDefault="00846C20" w:rsidP="00590C9C">
            <w:p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8,0</w:t>
            </w:r>
          </w:p>
        </w:tc>
      </w:tr>
    </w:tbl>
    <w:p w14:paraId="47FBB0F7" w14:textId="77777777" w:rsidR="00846C20" w:rsidRDefault="00846C20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DC0C8A0" w14:textId="77777777" w:rsidR="000E6A13" w:rsidRDefault="000E6A13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sando o programa R, pede-se:</w:t>
      </w:r>
    </w:p>
    <w:p w14:paraId="07DD7440" w14:textId="77777777" w:rsidR="000E6A13" w:rsidRPr="00E94811" w:rsidRDefault="000E6A13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5C171B9" w14:textId="5835EF73" w:rsidR="00846C20" w:rsidRDefault="00846C20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Verifique a normalidade dos dados pelo procedimento Q-Q </w:t>
      </w:r>
      <w:proofErr w:type="spellStart"/>
      <w:r w:rsidRPr="00E94811">
        <w:rPr>
          <w:rFonts w:ascii="Times New Roman" w:hAnsi="Times New Roman"/>
          <w:sz w:val="24"/>
          <w:szCs w:val="24"/>
        </w:rPr>
        <w:t>plot</w:t>
      </w:r>
      <w:proofErr w:type="spellEnd"/>
      <w:r w:rsidR="00311F7D">
        <w:rPr>
          <w:rFonts w:ascii="Times New Roman" w:hAnsi="Times New Roman"/>
          <w:sz w:val="24"/>
          <w:szCs w:val="24"/>
        </w:rPr>
        <w:t xml:space="preserve"> e pelo teste de Shapiro-Wilk a 5% de probabilidade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282FFCD9" w14:textId="21C597D3" w:rsid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5E312D" w14:textId="6DA04F1C" w:rsidR="00754E92" w:rsidRDefault="00584515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584515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3A07CF1F" wp14:editId="600EF5E3">
            <wp:extent cx="5400040" cy="2737485"/>
            <wp:effectExtent l="0" t="0" r="0" b="5715"/>
            <wp:docPr id="18" name="Imagen 18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Gráfico, Gráfico de líneas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88C09" w14:textId="3EDFC1E9" w:rsidR="00754E92" w:rsidRP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Q = 0,9746436</m:t>
          </m:r>
        </m:oMath>
      </m:oMathPara>
    </w:p>
    <w:p w14:paraId="291EE861" w14:textId="77777777" w:rsidR="00754E92" w:rsidRP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110EED1" w14:textId="7E9BECFE" w:rsidR="00754E92" w:rsidRP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Q(n=30;0,05) = 0,964</m:t>
          </m:r>
        </m:oMath>
      </m:oMathPara>
    </w:p>
    <w:p w14:paraId="21A68E96" w14:textId="389F3EE8" w:rsidR="00754E92" w:rsidRP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754E92">
        <w:rPr>
          <w:rFonts w:ascii="Times New Roman" w:hAnsi="Times New Roman"/>
          <w:sz w:val="24"/>
          <w:szCs w:val="24"/>
        </w:rPr>
        <w:t xml:space="preserve">De acordo com o teste Q-Q </w:t>
      </w:r>
      <w:proofErr w:type="spellStart"/>
      <w:r w:rsidRPr="00754E92">
        <w:rPr>
          <w:rFonts w:ascii="Times New Roman" w:hAnsi="Times New Roman"/>
          <w:sz w:val="24"/>
          <w:szCs w:val="24"/>
        </w:rPr>
        <w:t>plot</w:t>
      </w:r>
      <w:proofErr w:type="spellEnd"/>
      <w:r w:rsidRPr="00754E92">
        <w:rPr>
          <w:rFonts w:ascii="Times New Roman" w:hAnsi="Times New Roman"/>
          <w:sz w:val="24"/>
          <w:szCs w:val="24"/>
        </w:rPr>
        <w:t xml:space="preserve"> sob um nível de significância de 5%, os dados</w:t>
      </w:r>
    </w:p>
    <w:p w14:paraId="0DB8CEFC" w14:textId="77777777" w:rsidR="00754E92" w:rsidRP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754E92">
        <w:rPr>
          <w:rFonts w:ascii="Times New Roman" w:hAnsi="Times New Roman"/>
          <w:sz w:val="24"/>
          <w:szCs w:val="24"/>
        </w:rPr>
        <w:t>estão em normalidade, pois a correlação calculada 0,975 é maior que a</w:t>
      </w:r>
    </w:p>
    <w:p w14:paraId="3A0F8D4D" w14:textId="3F32E668" w:rsid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754E92">
        <w:rPr>
          <w:rFonts w:ascii="Times New Roman" w:hAnsi="Times New Roman"/>
          <w:sz w:val="24"/>
          <w:szCs w:val="24"/>
        </w:rPr>
        <w:t>correlação tabelada 0,964.</w:t>
      </w:r>
    </w:p>
    <w:p w14:paraId="1EBDF455" w14:textId="78531E78" w:rsidR="006760C5" w:rsidRDefault="006760C5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6760C5" w14:paraId="5FF5E49F" w14:textId="77777777" w:rsidTr="00FA7474">
        <w:tc>
          <w:tcPr>
            <w:tcW w:w="8210" w:type="dxa"/>
            <w:gridSpan w:val="2"/>
          </w:tcPr>
          <w:p w14:paraId="431D8EA3" w14:textId="77777777" w:rsidR="006760C5" w:rsidRPr="001A64D9" w:rsidRDefault="006760C5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hapiro-Wilk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normalit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6760C5" w14:paraId="72532180" w14:textId="77777777" w:rsidTr="00FA7474">
        <w:tc>
          <w:tcPr>
            <w:tcW w:w="4105" w:type="dxa"/>
          </w:tcPr>
          <w:p w14:paraId="775086B1" w14:textId="1DA6F2CB" w:rsidR="006760C5" w:rsidRDefault="006760C5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 = 0,</w:t>
            </w:r>
            <w:r w:rsidR="00E01BDC">
              <w:rPr>
                <w:rFonts w:ascii="Times New Roman" w:hAnsi="Times New Roman"/>
                <w:sz w:val="24"/>
                <w:szCs w:val="24"/>
              </w:rPr>
              <w:t>94012</w:t>
            </w:r>
          </w:p>
        </w:tc>
        <w:tc>
          <w:tcPr>
            <w:tcW w:w="4105" w:type="dxa"/>
          </w:tcPr>
          <w:p w14:paraId="674C39D2" w14:textId="5BC8356E" w:rsidR="006760C5" w:rsidRDefault="006760C5" w:rsidP="00FA747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= 0,</w:t>
            </w:r>
            <w:r w:rsidR="00E01BDC">
              <w:rPr>
                <w:rFonts w:ascii="Times New Roman" w:hAnsi="Times New Roman"/>
                <w:sz w:val="24"/>
                <w:szCs w:val="24"/>
              </w:rPr>
              <w:t>0916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14:paraId="354FF398" w14:textId="77777777" w:rsidR="006760C5" w:rsidRDefault="006760C5" w:rsidP="006760C5">
      <w:pPr>
        <w:pStyle w:val="ListParagraph2"/>
        <w:tabs>
          <w:tab w:val="left" w:pos="851"/>
        </w:tabs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53509C05" w14:textId="290F6116" w:rsidR="006760C5" w:rsidRDefault="006760C5" w:rsidP="006760C5">
      <w:pPr>
        <w:pStyle w:val="ListParagraph2"/>
        <w:tabs>
          <w:tab w:val="left" w:pos="851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754E92">
        <w:rPr>
          <w:rFonts w:ascii="Times New Roman" w:hAnsi="Times New Roman"/>
          <w:sz w:val="24"/>
          <w:szCs w:val="24"/>
        </w:rPr>
        <w:t xml:space="preserve">Sob o nível de 5% de significância no teste de Shapiro-Wilk, os dados estão </w:t>
      </w:r>
      <w:r>
        <w:rPr>
          <w:rFonts w:ascii="Times New Roman" w:hAnsi="Times New Roman"/>
          <w:sz w:val="24"/>
          <w:szCs w:val="24"/>
        </w:rPr>
        <w:t xml:space="preserve">com a distribuição </w:t>
      </w:r>
      <w:r w:rsidR="005842AA">
        <w:rPr>
          <w:rFonts w:ascii="Times New Roman" w:hAnsi="Times New Roman"/>
          <w:sz w:val="24"/>
          <w:szCs w:val="24"/>
        </w:rPr>
        <w:t>normal</w:t>
      </w:r>
      <w:r w:rsidRPr="00754E92">
        <w:rPr>
          <w:rFonts w:ascii="Times New Roman" w:hAnsi="Times New Roman"/>
          <w:sz w:val="24"/>
          <w:szCs w:val="24"/>
        </w:rPr>
        <w:t>, pois o p-</w:t>
      </w:r>
      <w:proofErr w:type="spellStart"/>
      <w:r w:rsidRPr="00754E92">
        <w:rPr>
          <w:rFonts w:ascii="Times New Roman" w:hAnsi="Times New Roman"/>
          <w:sz w:val="24"/>
          <w:szCs w:val="24"/>
        </w:rPr>
        <w:t>value</w:t>
      </w:r>
      <w:proofErr w:type="spellEnd"/>
      <w:r w:rsidRPr="00754E92">
        <w:rPr>
          <w:rFonts w:ascii="Times New Roman" w:hAnsi="Times New Roman"/>
          <w:sz w:val="24"/>
          <w:szCs w:val="24"/>
        </w:rPr>
        <w:t xml:space="preserve"> é maior que o α</w:t>
      </w:r>
      <w:r>
        <w:rPr>
          <w:rFonts w:ascii="Times New Roman" w:hAnsi="Times New Roman"/>
          <w:sz w:val="24"/>
          <w:szCs w:val="24"/>
        </w:rPr>
        <w:t xml:space="preserve"> = 5%</w:t>
      </w:r>
      <w:r w:rsidRPr="00754E92">
        <w:rPr>
          <w:rFonts w:ascii="Times New Roman" w:hAnsi="Times New Roman"/>
          <w:sz w:val="24"/>
          <w:szCs w:val="24"/>
        </w:rPr>
        <w:t>.</w:t>
      </w:r>
    </w:p>
    <w:p w14:paraId="27C4C746" w14:textId="77777777" w:rsidR="006760C5" w:rsidRDefault="006760C5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548569" w14:textId="77777777" w:rsidR="00754E92" w:rsidRPr="00E94811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934A211" w14:textId="298ECD6F" w:rsidR="00846C20" w:rsidRDefault="00846C20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o intervalo para a média da </w:t>
      </w:r>
      <w:r w:rsidR="00D243B5">
        <w:rPr>
          <w:rFonts w:ascii="Times New Roman" w:hAnsi="Times New Roman"/>
          <w:sz w:val="24"/>
          <w:szCs w:val="24"/>
        </w:rPr>
        <w:t>produção</w:t>
      </w:r>
      <w:r w:rsidRPr="00E94811">
        <w:rPr>
          <w:rFonts w:ascii="Times New Roman" w:hAnsi="Times New Roman"/>
          <w:sz w:val="24"/>
          <w:szCs w:val="24"/>
        </w:rPr>
        <w:t xml:space="preserve"> com um grau de confiança de 9</w:t>
      </w:r>
      <w:r w:rsidR="00E0276F">
        <w:rPr>
          <w:rFonts w:ascii="Times New Roman" w:hAnsi="Times New Roman"/>
          <w:sz w:val="24"/>
          <w:szCs w:val="24"/>
        </w:rPr>
        <w:t>9</w:t>
      </w:r>
      <w:r w:rsidRPr="00E94811">
        <w:rPr>
          <w:rFonts w:ascii="Times New Roman" w:hAnsi="Times New Roman"/>
          <w:sz w:val="24"/>
          <w:szCs w:val="24"/>
        </w:rPr>
        <w:t>%. Interprete o resultado.</w:t>
      </w:r>
    </w:p>
    <w:p w14:paraId="2C61F03E" w14:textId="77777777" w:rsidR="006760C5" w:rsidRDefault="006760C5" w:rsidP="006760C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628F6A4" w14:textId="5FB98563" w:rsidR="006760C5" w:rsidRPr="006760C5" w:rsidRDefault="006760C5">
      <w:pPr>
        <w:pStyle w:val="ListParagraph2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6760C5">
        <w:rPr>
          <w:rFonts w:ascii="Times New Roman" w:hAnsi="Times New Roman"/>
          <w:sz w:val="24"/>
          <w:szCs w:val="24"/>
        </w:rPr>
        <w:t>Média=19,6633</w:t>
      </w:r>
      <w:r w:rsidR="0003034E">
        <w:rPr>
          <w:rFonts w:ascii="Times New Roman" w:hAnsi="Times New Roman"/>
          <w:sz w:val="24"/>
          <w:szCs w:val="24"/>
        </w:rPr>
        <w:t xml:space="preserve"> t/ha</w:t>
      </w:r>
    </w:p>
    <w:p w14:paraId="3C8AB22B" w14:textId="14EB5354" w:rsidR="006760C5" w:rsidRPr="006760C5" w:rsidRDefault="006760C5">
      <w:pPr>
        <w:pStyle w:val="ListParagraph2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6760C5">
        <w:rPr>
          <w:rFonts w:ascii="Times New Roman" w:hAnsi="Times New Roman"/>
          <w:sz w:val="24"/>
          <w:szCs w:val="24"/>
        </w:rPr>
        <w:t>Variância = 38,417575</w:t>
      </w:r>
      <w:r w:rsidR="0003034E">
        <w:rPr>
          <w:rFonts w:ascii="Times New Roman" w:hAnsi="Times New Roman"/>
          <w:sz w:val="24"/>
          <w:szCs w:val="24"/>
        </w:rPr>
        <w:t xml:space="preserve"> (t/ha)</w:t>
      </w:r>
      <w:r w:rsidR="0003034E">
        <w:rPr>
          <w:rFonts w:ascii="Times New Roman" w:hAnsi="Times New Roman"/>
          <w:sz w:val="24"/>
          <w:szCs w:val="24"/>
          <w:vertAlign w:val="superscript"/>
        </w:rPr>
        <w:t>2</w:t>
      </w:r>
    </w:p>
    <w:p w14:paraId="2FE1E521" w14:textId="77BB5E99" w:rsidR="006760C5" w:rsidRPr="006760C5" w:rsidRDefault="006760C5">
      <w:pPr>
        <w:pStyle w:val="ListParagraph2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6760C5">
        <w:rPr>
          <w:rFonts w:ascii="Times New Roman" w:hAnsi="Times New Roman"/>
          <w:sz w:val="24"/>
          <w:szCs w:val="24"/>
        </w:rPr>
        <w:t xml:space="preserve">Erro padrão (SE </w:t>
      </w:r>
      <w:proofErr w:type="spellStart"/>
      <w:r w:rsidRPr="006760C5">
        <w:rPr>
          <w:rFonts w:ascii="Times New Roman" w:hAnsi="Times New Roman"/>
          <w:sz w:val="24"/>
          <w:szCs w:val="24"/>
        </w:rPr>
        <w:t>mean</w:t>
      </w:r>
      <w:proofErr w:type="spellEnd"/>
      <w:r w:rsidRPr="006760C5">
        <w:rPr>
          <w:rFonts w:ascii="Times New Roman" w:hAnsi="Times New Roman"/>
          <w:sz w:val="24"/>
          <w:szCs w:val="24"/>
        </w:rPr>
        <w:t>) = 1,131630</w:t>
      </w:r>
      <w:r w:rsidR="0003034E">
        <w:rPr>
          <w:rFonts w:ascii="Times New Roman" w:hAnsi="Times New Roman"/>
          <w:sz w:val="24"/>
          <w:szCs w:val="24"/>
        </w:rPr>
        <w:t xml:space="preserve"> t/ha</w:t>
      </w:r>
    </w:p>
    <w:p w14:paraId="56A0EAB3" w14:textId="230079EC" w:rsidR="006760C5" w:rsidRPr="006760C5" w:rsidRDefault="006760C5">
      <w:pPr>
        <w:pStyle w:val="ListParagraph2"/>
        <w:numPr>
          <w:ilvl w:val="0"/>
          <w:numId w:val="6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6760C5">
        <w:rPr>
          <w:rFonts w:ascii="Times New Roman" w:hAnsi="Times New Roman"/>
          <w:sz w:val="24"/>
          <w:szCs w:val="24"/>
        </w:rPr>
        <w:t xml:space="preserve">t = 17.376, </w:t>
      </w:r>
      <w:proofErr w:type="spellStart"/>
      <w:r w:rsidRPr="006760C5">
        <w:rPr>
          <w:rFonts w:ascii="Times New Roman" w:hAnsi="Times New Roman"/>
          <w:sz w:val="24"/>
          <w:szCs w:val="24"/>
        </w:rPr>
        <w:t>df</w:t>
      </w:r>
      <w:proofErr w:type="spellEnd"/>
      <w:r w:rsidRPr="006760C5">
        <w:rPr>
          <w:rFonts w:ascii="Times New Roman" w:hAnsi="Times New Roman"/>
          <w:sz w:val="24"/>
          <w:szCs w:val="24"/>
        </w:rPr>
        <w:t xml:space="preserve"> (graus de liberdade) = 29, p-</w:t>
      </w:r>
      <w:proofErr w:type="spellStart"/>
      <w:r w:rsidRPr="006760C5">
        <w:rPr>
          <w:rFonts w:ascii="Times New Roman" w:hAnsi="Times New Roman"/>
          <w:sz w:val="24"/>
          <w:szCs w:val="24"/>
        </w:rPr>
        <w:t>value</w:t>
      </w:r>
      <w:proofErr w:type="spellEnd"/>
      <w:r w:rsidRPr="006760C5">
        <w:rPr>
          <w:rFonts w:ascii="Times New Roman" w:hAnsi="Times New Roman"/>
          <w:sz w:val="24"/>
          <w:szCs w:val="24"/>
        </w:rPr>
        <w:t xml:space="preserve"> &lt; 2.2e-16</w:t>
      </w:r>
    </w:p>
    <w:p w14:paraId="7658C797" w14:textId="77777777" w:rsidR="006760C5" w:rsidRPr="006760C5" w:rsidRDefault="006760C5" w:rsidP="006760C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6EDE1A5" w14:textId="3C0C3F14" w:rsidR="006760C5" w:rsidRPr="0003034E" w:rsidRDefault="005842AA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[X;0,99%]:[16,54413 ; 22,78254]</m:t>
          </m:r>
        </m:oMath>
      </m:oMathPara>
    </w:p>
    <w:p w14:paraId="3CDCA374" w14:textId="77777777" w:rsidR="0003034E" w:rsidRPr="0003034E" w:rsidRDefault="0003034E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03034E" w14:paraId="71A22573" w14:textId="77777777" w:rsidTr="00FA7474">
        <w:tc>
          <w:tcPr>
            <w:tcW w:w="4247" w:type="dxa"/>
          </w:tcPr>
          <w:p w14:paraId="1208B185" w14:textId="2C31E833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Limite inferior </w:t>
            </w:r>
          </w:p>
        </w:tc>
        <w:tc>
          <w:tcPr>
            <w:tcW w:w="4247" w:type="dxa"/>
          </w:tcPr>
          <w:p w14:paraId="728EF6E2" w14:textId="104A1A49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Superior</w:t>
            </w:r>
          </w:p>
        </w:tc>
      </w:tr>
      <w:tr w:rsidR="0003034E" w14:paraId="18637F02" w14:textId="77777777" w:rsidTr="00FA7474">
        <w:tc>
          <w:tcPr>
            <w:tcW w:w="4247" w:type="dxa"/>
          </w:tcPr>
          <w:p w14:paraId="74839599" w14:textId="319ABDD0" w:rsidR="0003034E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.5441 t/ha</w:t>
            </w:r>
          </w:p>
        </w:tc>
        <w:tc>
          <w:tcPr>
            <w:tcW w:w="4247" w:type="dxa"/>
          </w:tcPr>
          <w:p w14:paraId="770F1347" w14:textId="7B4688FC" w:rsidR="0003034E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.7825 t/ha</w:t>
            </w:r>
          </w:p>
        </w:tc>
      </w:tr>
    </w:tbl>
    <w:p w14:paraId="1CE85864" w14:textId="1893BB10" w:rsidR="0003034E" w:rsidRDefault="0003034E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67C1A45" w14:textId="77777777" w:rsidR="0003034E" w:rsidRPr="006760C5" w:rsidRDefault="0003034E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66BEF51" w14:textId="784ACF76" w:rsidR="00754E92" w:rsidRDefault="006760C5" w:rsidP="006760C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o </w:t>
      </w:r>
      <w:r w:rsidRPr="006760C5">
        <w:rPr>
          <w:rFonts w:ascii="Times New Roman" w:hAnsi="Times New Roman"/>
          <w:sz w:val="24"/>
          <w:szCs w:val="24"/>
        </w:rPr>
        <w:t>nível de 99% de confiança estima-se que a média da</w:t>
      </w:r>
      <w:r>
        <w:rPr>
          <w:rFonts w:ascii="Times New Roman" w:hAnsi="Times New Roman"/>
          <w:sz w:val="24"/>
          <w:szCs w:val="24"/>
        </w:rPr>
        <w:t xml:space="preserve"> </w:t>
      </w:r>
      <w:r w:rsidRPr="006760C5">
        <w:rPr>
          <w:rFonts w:ascii="Times New Roman" w:hAnsi="Times New Roman"/>
          <w:sz w:val="24"/>
          <w:szCs w:val="24"/>
        </w:rPr>
        <w:t>produção de batata está entre o intervalo de 16,54 e 22,78.</w:t>
      </w:r>
      <w:r w:rsidR="00693432">
        <w:rPr>
          <w:rFonts w:ascii="Times New Roman" w:hAnsi="Times New Roman"/>
          <w:sz w:val="24"/>
          <w:szCs w:val="24"/>
        </w:rPr>
        <w:t xml:space="preserve"> A média foi de 19,66 t/ha encontrando-se no intervalo de </w:t>
      </w:r>
      <w:r w:rsidR="002169A8">
        <w:rPr>
          <w:rFonts w:ascii="Times New Roman" w:hAnsi="Times New Roman"/>
          <w:sz w:val="24"/>
          <w:szCs w:val="24"/>
        </w:rPr>
        <w:t>confiança de 99%</w:t>
      </w:r>
    </w:p>
    <w:p w14:paraId="1779C962" w14:textId="77777777" w:rsidR="00754E92" w:rsidRPr="00E94811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33A5A89" w14:textId="4E0C496E" w:rsidR="0052018D" w:rsidRDefault="00846C20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Determine o intervalo de confiança de 9</w:t>
      </w:r>
      <w:r w:rsidR="00E0276F">
        <w:rPr>
          <w:rFonts w:ascii="Times New Roman" w:hAnsi="Times New Roman"/>
          <w:sz w:val="24"/>
          <w:szCs w:val="24"/>
        </w:rPr>
        <w:t>9</w:t>
      </w:r>
      <w:r w:rsidRPr="00E94811">
        <w:rPr>
          <w:rFonts w:ascii="Times New Roman" w:hAnsi="Times New Roman"/>
          <w:sz w:val="24"/>
          <w:szCs w:val="24"/>
        </w:rPr>
        <w:t xml:space="preserve">% para a variância da </w:t>
      </w:r>
      <w:r w:rsidR="00D243B5">
        <w:rPr>
          <w:rFonts w:ascii="Times New Roman" w:hAnsi="Times New Roman"/>
          <w:sz w:val="24"/>
          <w:szCs w:val="24"/>
        </w:rPr>
        <w:t>produção</w:t>
      </w:r>
      <w:r w:rsidRPr="00E94811">
        <w:rPr>
          <w:rFonts w:ascii="Times New Roman" w:hAnsi="Times New Roman"/>
          <w:sz w:val="24"/>
          <w:szCs w:val="24"/>
        </w:rPr>
        <w:t>. Interprete o resultado.</w:t>
      </w:r>
      <w:r w:rsidR="0052018D" w:rsidRPr="0052018D">
        <w:rPr>
          <w:rFonts w:ascii="Times New Roman" w:hAnsi="Times New Roman"/>
          <w:sz w:val="24"/>
          <w:szCs w:val="24"/>
        </w:rPr>
        <w:t xml:space="preserve"> </w:t>
      </w:r>
    </w:p>
    <w:p w14:paraId="4869E2E4" w14:textId="21322E2E" w:rsidR="005842AA" w:rsidRDefault="005842AA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B4156FE" w14:textId="752726B0" w:rsidR="005842AA" w:rsidRPr="0003034E" w:rsidRDefault="005842AA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[qui; 0,99%]: [21,28779; 84,90946]</m:t>
          </m:r>
        </m:oMath>
      </m:oMathPara>
    </w:p>
    <w:p w14:paraId="7A041FE6" w14:textId="77777777" w:rsidR="0003034E" w:rsidRPr="0003034E" w:rsidRDefault="0003034E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03034E" w14:paraId="7B72BDFE" w14:textId="77777777" w:rsidTr="00FA7474">
        <w:tc>
          <w:tcPr>
            <w:tcW w:w="4247" w:type="dxa"/>
          </w:tcPr>
          <w:p w14:paraId="6C8AB462" w14:textId="77777777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inferior (0.5%)</w:t>
            </w:r>
          </w:p>
        </w:tc>
        <w:tc>
          <w:tcPr>
            <w:tcW w:w="4247" w:type="dxa"/>
          </w:tcPr>
          <w:p w14:paraId="20371022" w14:textId="77777777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Superior (99.5%)</w:t>
            </w:r>
          </w:p>
        </w:tc>
      </w:tr>
      <w:tr w:rsidR="0003034E" w14:paraId="08D88306" w14:textId="77777777" w:rsidTr="00FA7474">
        <w:tc>
          <w:tcPr>
            <w:tcW w:w="4247" w:type="dxa"/>
          </w:tcPr>
          <w:p w14:paraId="7BEFAAB6" w14:textId="784542FC" w:rsidR="0003034E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,2878</w:t>
            </w:r>
          </w:p>
        </w:tc>
        <w:tc>
          <w:tcPr>
            <w:tcW w:w="4247" w:type="dxa"/>
          </w:tcPr>
          <w:p w14:paraId="3475089F" w14:textId="1069DEB3" w:rsidR="0003034E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4,9095</w:t>
            </w:r>
          </w:p>
        </w:tc>
      </w:tr>
    </w:tbl>
    <w:p w14:paraId="59FD7BFE" w14:textId="77777777" w:rsidR="0003034E" w:rsidRPr="005842AA" w:rsidRDefault="0003034E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4B32962" w14:textId="77777777" w:rsidR="005842AA" w:rsidRPr="005842AA" w:rsidRDefault="005842AA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5842AA">
        <w:rPr>
          <w:rFonts w:ascii="Times New Roman" w:hAnsi="Times New Roman"/>
          <w:sz w:val="24"/>
          <w:szCs w:val="24"/>
        </w:rPr>
        <w:t>Nesses resultados, ao nível de 99% de confiança estima-se que a variância</w:t>
      </w:r>
    </w:p>
    <w:p w14:paraId="1D225D06" w14:textId="4B9482F5" w:rsidR="005842AA" w:rsidRDefault="005842AA" w:rsidP="005842A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5842AA">
        <w:rPr>
          <w:rFonts w:ascii="Times New Roman" w:hAnsi="Times New Roman"/>
          <w:sz w:val="24"/>
          <w:szCs w:val="24"/>
        </w:rPr>
        <w:t>populacional da produção de batata está entre o intervalo de 21,29 e 84,91.</w:t>
      </w:r>
      <w:r w:rsidR="00693432">
        <w:rPr>
          <w:rFonts w:ascii="Times New Roman" w:hAnsi="Times New Roman"/>
          <w:sz w:val="24"/>
          <w:szCs w:val="24"/>
        </w:rPr>
        <w:t xml:space="preserve"> A variância é de 38,42 encontrando-se nesse intervalo</w:t>
      </w:r>
    </w:p>
    <w:p w14:paraId="5359BD34" w14:textId="77777777" w:rsidR="00754E92" w:rsidRDefault="00754E92" w:rsidP="00754E9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F59D528" w14:textId="35804852" w:rsidR="00846C20" w:rsidRDefault="00E0276F">
      <w:pPr>
        <w:pStyle w:val="ListParagraph2"/>
        <w:numPr>
          <w:ilvl w:val="1"/>
          <w:numId w:val="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so tivesse escolhido um nível de significância de 5%, qual seria a implicação na amplitude do intervalo confiança dos parâmetros.</w:t>
      </w:r>
    </w:p>
    <w:p w14:paraId="15634F4D" w14:textId="0AB728CD" w:rsidR="0003034E" w:rsidRDefault="0003034E" w:rsidP="000303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D64C4B5" w14:textId="2228F96E" w:rsidR="00BC70B4" w:rsidRDefault="00BC70B4" w:rsidP="00BC70B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Pr="00E94811">
        <w:rPr>
          <w:rFonts w:ascii="Times New Roman" w:hAnsi="Times New Roman"/>
          <w:sz w:val="24"/>
          <w:szCs w:val="24"/>
        </w:rPr>
        <w:t>ntervalo de confiança de 9</w:t>
      </w:r>
      <w:r>
        <w:rPr>
          <w:rFonts w:ascii="Times New Roman" w:hAnsi="Times New Roman"/>
          <w:sz w:val="24"/>
          <w:szCs w:val="24"/>
        </w:rPr>
        <w:t>5</w:t>
      </w:r>
      <w:r w:rsidRPr="00E94811">
        <w:rPr>
          <w:rFonts w:ascii="Times New Roman" w:hAnsi="Times New Roman"/>
          <w:sz w:val="24"/>
          <w:szCs w:val="24"/>
        </w:rPr>
        <w:t xml:space="preserve">% para a </w:t>
      </w:r>
      <w:r w:rsidR="002169A8">
        <w:rPr>
          <w:rFonts w:ascii="Times New Roman" w:hAnsi="Times New Roman"/>
          <w:sz w:val="24"/>
          <w:szCs w:val="24"/>
        </w:rPr>
        <w:t>méd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BC70B4" w14:paraId="7A5B48B5" w14:textId="77777777" w:rsidTr="00FA7474">
        <w:tc>
          <w:tcPr>
            <w:tcW w:w="4247" w:type="dxa"/>
          </w:tcPr>
          <w:p w14:paraId="4DDB4D49" w14:textId="77777777" w:rsidR="00BC70B4" w:rsidRPr="007E00C1" w:rsidRDefault="00BC70B4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inferior</w:t>
            </w:r>
          </w:p>
        </w:tc>
        <w:tc>
          <w:tcPr>
            <w:tcW w:w="4247" w:type="dxa"/>
          </w:tcPr>
          <w:p w14:paraId="7130DB55" w14:textId="1D6DDE14" w:rsidR="00BC70B4" w:rsidRPr="007E00C1" w:rsidRDefault="00BC70B4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Limite Superior </w:t>
            </w:r>
          </w:p>
        </w:tc>
      </w:tr>
      <w:tr w:rsidR="00BC70B4" w14:paraId="06DABA8B" w14:textId="77777777" w:rsidTr="00FA7474">
        <w:tc>
          <w:tcPr>
            <w:tcW w:w="4247" w:type="dxa"/>
          </w:tcPr>
          <w:p w14:paraId="1B013946" w14:textId="23D65888" w:rsidR="00BC70B4" w:rsidRDefault="002169A8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.348891</w:t>
            </w:r>
          </w:p>
        </w:tc>
        <w:tc>
          <w:tcPr>
            <w:tcW w:w="4247" w:type="dxa"/>
          </w:tcPr>
          <w:p w14:paraId="18FEED1A" w14:textId="4D464FBD" w:rsidR="00BC70B4" w:rsidRDefault="002169A8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.977776</w:t>
            </w:r>
          </w:p>
        </w:tc>
      </w:tr>
    </w:tbl>
    <w:p w14:paraId="2FA4F2FA" w14:textId="660A24A1" w:rsidR="00BC70B4" w:rsidRDefault="00BC70B4" w:rsidP="000303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E2C1D17" w14:textId="77777777" w:rsidR="00BC70B4" w:rsidRDefault="00BC70B4" w:rsidP="000303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9F4C69" w14:textId="458C4C7D" w:rsidR="00BC70B4" w:rsidRDefault="00BC70B4" w:rsidP="000303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</w:t>
      </w:r>
      <w:r w:rsidRPr="00E94811">
        <w:rPr>
          <w:rFonts w:ascii="Times New Roman" w:hAnsi="Times New Roman"/>
          <w:sz w:val="24"/>
          <w:szCs w:val="24"/>
        </w:rPr>
        <w:t>ntervalo de confiança de 9</w:t>
      </w:r>
      <w:r>
        <w:rPr>
          <w:rFonts w:ascii="Times New Roman" w:hAnsi="Times New Roman"/>
          <w:sz w:val="24"/>
          <w:szCs w:val="24"/>
        </w:rPr>
        <w:t>5</w:t>
      </w:r>
      <w:r w:rsidRPr="00E94811">
        <w:rPr>
          <w:rFonts w:ascii="Times New Roman" w:hAnsi="Times New Roman"/>
          <w:sz w:val="24"/>
          <w:szCs w:val="24"/>
        </w:rPr>
        <w:t>% para a variânci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03034E" w14:paraId="39D40379" w14:textId="77777777" w:rsidTr="00FA7474">
        <w:tc>
          <w:tcPr>
            <w:tcW w:w="4247" w:type="dxa"/>
          </w:tcPr>
          <w:p w14:paraId="5781D7AE" w14:textId="63C0633B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inferior</w:t>
            </w:r>
            <w:r w:rsidR="002169A8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="002169A8">
              <w:rPr>
                <w:rFonts w:ascii="Times New Roman" w:hAnsi="Times New Roman"/>
                <w:b/>
                <w:bCs/>
                <w:sz w:val="24"/>
                <w:szCs w:val="24"/>
              </w:rPr>
              <w:t>(</w:t>
            </w:r>
            <w:r w:rsidR="002169A8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  <w:r w:rsidR="002169A8">
              <w:rPr>
                <w:rFonts w:ascii="Times New Roman" w:hAnsi="Times New Roman"/>
                <w:b/>
                <w:bCs/>
                <w:sz w:val="24"/>
                <w:szCs w:val="24"/>
              </w:rPr>
              <w:t>.5%)</w:t>
            </w:r>
          </w:p>
        </w:tc>
        <w:tc>
          <w:tcPr>
            <w:tcW w:w="4247" w:type="dxa"/>
          </w:tcPr>
          <w:p w14:paraId="2B3C0D39" w14:textId="42295FD3" w:rsidR="0003034E" w:rsidRPr="007E00C1" w:rsidRDefault="0003034E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Limite Superior (9</w:t>
            </w:r>
            <w:r w:rsidR="002169A8"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.5%)</w:t>
            </w:r>
          </w:p>
        </w:tc>
      </w:tr>
      <w:tr w:rsidR="0003034E" w14:paraId="1D0E28C6" w14:textId="77777777" w:rsidTr="00FA7474">
        <w:tc>
          <w:tcPr>
            <w:tcW w:w="4247" w:type="dxa"/>
          </w:tcPr>
          <w:p w14:paraId="1596028A" w14:textId="268628E5" w:rsidR="0003034E" w:rsidRDefault="002169A8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,36688</w:t>
            </w:r>
          </w:p>
        </w:tc>
        <w:tc>
          <w:tcPr>
            <w:tcW w:w="4247" w:type="dxa"/>
          </w:tcPr>
          <w:p w14:paraId="36EC29D9" w14:textId="57DC13D3" w:rsidR="0003034E" w:rsidRDefault="002169A8" w:rsidP="00FA7474">
            <w:pPr>
              <w:tabs>
                <w:tab w:val="left" w:pos="851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9,42760</w:t>
            </w:r>
          </w:p>
        </w:tc>
      </w:tr>
    </w:tbl>
    <w:p w14:paraId="1D3A0FEE" w14:textId="38DD5FF1" w:rsidR="0003034E" w:rsidRDefault="0003034E" w:rsidP="000303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FB685C8" w14:textId="6169EA83" w:rsidR="002169A8" w:rsidRPr="001414D5" w:rsidRDefault="002169A8" w:rsidP="002169A8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2169A8">
        <w:rPr>
          <w:rFonts w:ascii="Times New Roman" w:hAnsi="Times New Roman"/>
          <w:sz w:val="24"/>
          <w:szCs w:val="24"/>
        </w:rPr>
        <w:t>Ao nível de 95% de confiança os intervalos se estreita</w:t>
      </w:r>
      <w:r>
        <w:rPr>
          <w:rFonts w:ascii="Times New Roman" w:hAnsi="Times New Roman"/>
          <w:sz w:val="24"/>
          <w:szCs w:val="24"/>
        </w:rPr>
        <w:t>m mais</w:t>
      </w:r>
      <w:r w:rsidRPr="002169A8">
        <w:rPr>
          <w:rFonts w:ascii="Times New Roman" w:hAnsi="Times New Roman"/>
          <w:sz w:val="24"/>
          <w:szCs w:val="24"/>
        </w:rPr>
        <w:t xml:space="preserve"> em relação aos intervalos</w:t>
      </w:r>
      <w:r>
        <w:rPr>
          <w:rFonts w:ascii="Times New Roman" w:hAnsi="Times New Roman"/>
          <w:sz w:val="24"/>
          <w:szCs w:val="24"/>
        </w:rPr>
        <w:t xml:space="preserve"> </w:t>
      </w:r>
      <w:r w:rsidRPr="002169A8">
        <w:rPr>
          <w:rFonts w:ascii="Times New Roman" w:hAnsi="Times New Roman"/>
          <w:sz w:val="24"/>
          <w:szCs w:val="24"/>
        </w:rPr>
        <w:t>obtidos sob o nível de 99% de confiança.</w:t>
      </w:r>
    </w:p>
    <w:sectPr w:rsidR="002169A8" w:rsidRPr="001414D5" w:rsidSect="0028572B">
      <w:headerReference w:type="even" r:id="rId22"/>
      <w:headerReference w:type="default" r:id="rId23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AC949" w14:textId="77777777" w:rsidR="005308CA" w:rsidRDefault="005308CA" w:rsidP="005922DB">
      <w:pPr>
        <w:spacing w:after="0" w:line="240" w:lineRule="auto"/>
      </w:pPr>
      <w:r>
        <w:separator/>
      </w:r>
    </w:p>
  </w:endnote>
  <w:endnote w:type="continuationSeparator" w:id="0">
    <w:p w14:paraId="64E5F788" w14:textId="77777777" w:rsidR="005308CA" w:rsidRDefault="005308CA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1A678" w14:textId="77777777" w:rsidR="005308CA" w:rsidRDefault="005308CA" w:rsidP="005922DB">
      <w:pPr>
        <w:spacing w:after="0" w:line="240" w:lineRule="auto"/>
      </w:pPr>
      <w:r>
        <w:separator/>
      </w:r>
    </w:p>
  </w:footnote>
  <w:footnote w:type="continuationSeparator" w:id="0">
    <w:p w14:paraId="1000A981" w14:textId="77777777" w:rsidR="005308CA" w:rsidRDefault="005308CA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49A6" w14:textId="4A6971DB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D137AB">
      <w:rPr>
        <w:rStyle w:val="Nmerodepgina"/>
        <w:noProof/>
      </w:rPr>
      <w:t>9</w:t>
    </w:r>
    <w:r>
      <w:rPr>
        <w:rStyle w:val="Nmerodepgina"/>
      </w:rPr>
      <w:fldChar w:fldCharType="end"/>
    </w:r>
  </w:p>
  <w:p w14:paraId="34EA35C7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BD97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0B5135FB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459095C8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97A56"/>
    <w:multiLevelType w:val="hybridMultilevel"/>
    <w:tmpl w:val="10F279AC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6396A74"/>
    <w:multiLevelType w:val="hybridMultilevel"/>
    <w:tmpl w:val="4EEC485C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76DD5C7A"/>
    <w:multiLevelType w:val="hybridMultilevel"/>
    <w:tmpl w:val="C354FBA2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5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825316799">
    <w:abstractNumId w:val="5"/>
  </w:num>
  <w:num w:numId="2" w16cid:durableId="94522794">
    <w:abstractNumId w:val="3"/>
  </w:num>
  <w:num w:numId="3" w16cid:durableId="275984656">
    <w:abstractNumId w:val="4"/>
  </w:num>
  <w:num w:numId="4" w16cid:durableId="389422223">
    <w:abstractNumId w:val="0"/>
  </w:num>
  <w:num w:numId="5" w16cid:durableId="1363896102">
    <w:abstractNumId w:val="2"/>
  </w:num>
  <w:num w:numId="6" w16cid:durableId="156849718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qgUALLcZBCwAAAA="/>
  </w:docVars>
  <w:rsids>
    <w:rsidRoot w:val="00BE45DD"/>
    <w:rsid w:val="00000E42"/>
    <w:rsid w:val="000025AF"/>
    <w:rsid w:val="00020425"/>
    <w:rsid w:val="0003034E"/>
    <w:rsid w:val="00030493"/>
    <w:rsid w:val="00034B1E"/>
    <w:rsid w:val="000406CC"/>
    <w:rsid w:val="00076CB7"/>
    <w:rsid w:val="00086179"/>
    <w:rsid w:val="00095677"/>
    <w:rsid w:val="0009798A"/>
    <w:rsid w:val="000B6EBE"/>
    <w:rsid w:val="000D0E86"/>
    <w:rsid w:val="000D1922"/>
    <w:rsid w:val="000E1C71"/>
    <w:rsid w:val="000E1ECA"/>
    <w:rsid w:val="000E2558"/>
    <w:rsid w:val="000E27F4"/>
    <w:rsid w:val="000E6A13"/>
    <w:rsid w:val="00100892"/>
    <w:rsid w:val="00112862"/>
    <w:rsid w:val="0012065E"/>
    <w:rsid w:val="00120F1D"/>
    <w:rsid w:val="001414D5"/>
    <w:rsid w:val="00142B3C"/>
    <w:rsid w:val="00143B54"/>
    <w:rsid w:val="00157A8E"/>
    <w:rsid w:val="00157BF3"/>
    <w:rsid w:val="0016699B"/>
    <w:rsid w:val="00166E69"/>
    <w:rsid w:val="00195C5A"/>
    <w:rsid w:val="00195F39"/>
    <w:rsid w:val="001962C0"/>
    <w:rsid w:val="00197801"/>
    <w:rsid w:val="001A4745"/>
    <w:rsid w:val="001A64D9"/>
    <w:rsid w:val="001B3B33"/>
    <w:rsid w:val="001C663A"/>
    <w:rsid w:val="001E40D8"/>
    <w:rsid w:val="00211564"/>
    <w:rsid w:val="002169A8"/>
    <w:rsid w:val="002345F4"/>
    <w:rsid w:val="002379D7"/>
    <w:rsid w:val="00247229"/>
    <w:rsid w:val="00251B69"/>
    <w:rsid w:val="0026795A"/>
    <w:rsid w:val="00272E29"/>
    <w:rsid w:val="0028572B"/>
    <w:rsid w:val="00290F31"/>
    <w:rsid w:val="002943DE"/>
    <w:rsid w:val="0029781B"/>
    <w:rsid w:val="002C54C3"/>
    <w:rsid w:val="002D040C"/>
    <w:rsid w:val="002D33E7"/>
    <w:rsid w:val="002D7064"/>
    <w:rsid w:val="002E425E"/>
    <w:rsid w:val="002F179E"/>
    <w:rsid w:val="002F26F3"/>
    <w:rsid w:val="003030D2"/>
    <w:rsid w:val="00311F7D"/>
    <w:rsid w:val="00315646"/>
    <w:rsid w:val="0036402A"/>
    <w:rsid w:val="00375842"/>
    <w:rsid w:val="00375DA3"/>
    <w:rsid w:val="003845A0"/>
    <w:rsid w:val="003871DF"/>
    <w:rsid w:val="003A4AC9"/>
    <w:rsid w:val="003D0323"/>
    <w:rsid w:val="003F0640"/>
    <w:rsid w:val="003F09E9"/>
    <w:rsid w:val="003F0D6B"/>
    <w:rsid w:val="004168ED"/>
    <w:rsid w:val="00421CE2"/>
    <w:rsid w:val="00442E44"/>
    <w:rsid w:val="00444E4D"/>
    <w:rsid w:val="0045470E"/>
    <w:rsid w:val="00455681"/>
    <w:rsid w:val="0045618B"/>
    <w:rsid w:val="00460F7B"/>
    <w:rsid w:val="004661A1"/>
    <w:rsid w:val="004A2F48"/>
    <w:rsid w:val="004E477C"/>
    <w:rsid w:val="004F1828"/>
    <w:rsid w:val="004F3B2A"/>
    <w:rsid w:val="004F435B"/>
    <w:rsid w:val="0050560F"/>
    <w:rsid w:val="00511446"/>
    <w:rsid w:val="00517337"/>
    <w:rsid w:val="0052018D"/>
    <w:rsid w:val="005248D5"/>
    <w:rsid w:val="005308CA"/>
    <w:rsid w:val="005524EC"/>
    <w:rsid w:val="00564376"/>
    <w:rsid w:val="0057676F"/>
    <w:rsid w:val="005842AA"/>
    <w:rsid w:val="00584515"/>
    <w:rsid w:val="00590C9C"/>
    <w:rsid w:val="005922DB"/>
    <w:rsid w:val="005A02C8"/>
    <w:rsid w:val="005A34B7"/>
    <w:rsid w:val="005A47ED"/>
    <w:rsid w:val="005B35C9"/>
    <w:rsid w:val="005B7320"/>
    <w:rsid w:val="005C1726"/>
    <w:rsid w:val="005C274E"/>
    <w:rsid w:val="005D27AD"/>
    <w:rsid w:val="005D3DEF"/>
    <w:rsid w:val="005E17E8"/>
    <w:rsid w:val="005E267A"/>
    <w:rsid w:val="005E36C3"/>
    <w:rsid w:val="005E637D"/>
    <w:rsid w:val="006050C2"/>
    <w:rsid w:val="006077FA"/>
    <w:rsid w:val="006119D8"/>
    <w:rsid w:val="00627838"/>
    <w:rsid w:val="00636630"/>
    <w:rsid w:val="0064402C"/>
    <w:rsid w:val="006462CE"/>
    <w:rsid w:val="006760C5"/>
    <w:rsid w:val="00693432"/>
    <w:rsid w:val="006A3D00"/>
    <w:rsid w:val="006B3170"/>
    <w:rsid w:val="006B5518"/>
    <w:rsid w:val="006C5A4C"/>
    <w:rsid w:val="006D2FAC"/>
    <w:rsid w:val="006E1350"/>
    <w:rsid w:val="006E7FA3"/>
    <w:rsid w:val="006F2AF5"/>
    <w:rsid w:val="00704FE8"/>
    <w:rsid w:val="0070791C"/>
    <w:rsid w:val="007263EE"/>
    <w:rsid w:val="0073030C"/>
    <w:rsid w:val="007372AC"/>
    <w:rsid w:val="00741034"/>
    <w:rsid w:val="00744E7B"/>
    <w:rsid w:val="00745BE4"/>
    <w:rsid w:val="007473A3"/>
    <w:rsid w:val="007540D0"/>
    <w:rsid w:val="00754E92"/>
    <w:rsid w:val="00760C3D"/>
    <w:rsid w:val="007722C4"/>
    <w:rsid w:val="00781E4C"/>
    <w:rsid w:val="0078697A"/>
    <w:rsid w:val="00791E78"/>
    <w:rsid w:val="007B0CCD"/>
    <w:rsid w:val="007B2835"/>
    <w:rsid w:val="007C0A87"/>
    <w:rsid w:val="007C48F8"/>
    <w:rsid w:val="007C4968"/>
    <w:rsid w:val="007D0635"/>
    <w:rsid w:val="007D0E88"/>
    <w:rsid w:val="007D42A0"/>
    <w:rsid w:val="007E00C1"/>
    <w:rsid w:val="007E1AAF"/>
    <w:rsid w:val="008034E8"/>
    <w:rsid w:val="00817957"/>
    <w:rsid w:val="008231A1"/>
    <w:rsid w:val="00832E48"/>
    <w:rsid w:val="00837757"/>
    <w:rsid w:val="00846C20"/>
    <w:rsid w:val="00853CE8"/>
    <w:rsid w:val="00861EEB"/>
    <w:rsid w:val="00870E0F"/>
    <w:rsid w:val="0087282A"/>
    <w:rsid w:val="008917F7"/>
    <w:rsid w:val="00895A45"/>
    <w:rsid w:val="00895D6E"/>
    <w:rsid w:val="008B6449"/>
    <w:rsid w:val="008C22BF"/>
    <w:rsid w:val="008C47BD"/>
    <w:rsid w:val="008D53BD"/>
    <w:rsid w:val="008E15DD"/>
    <w:rsid w:val="008F0EE6"/>
    <w:rsid w:val="00900778"/>
    <w:rsid w:val="00905083"/>
    <w:rsid w:val="009050F4"/>
    <w:rsid w:val="00914294"/>
    <w:rsid w:val="0094572D"/>
    <w:rsid w:val="00946402"/>
    <w:rsid w:val="0095490C"/>
    <w:rsid w:val="00955131"/>
    <w:rsid w:val="00960D68"/>
    <w:rsid w:val="00977833"/>
    <w:rsid w:val="00982FC7"/>
    <w:rsid w:val="009A0B31"/>
    <w:rsid w:val="009B1973"/>
    <w:rsid w:val="009B7BC9"/>
    <w:rsid w:val="009C0A06"/>
    <w:rsid w:val="009D77D7"/>
    <w:rsid w:val="009E7E7F"/>
    <w:rsid w:val="009F658E"/>
    <w:rsid w:val="00A065B6"/>
    <w:rsid w:val="00A10205"/>
    <w:rsid w:val="00A253FD"/>
    <w:rsid w:val="00A25D75"/>
    <w:rsid w:val="00A32F4F"/>
    <w:rsid w:val="00A405FB"/>
    <w:rsid w:val="00A53C30"/>
    <w:rsid w:val="00A5481D"/>
    <w:rsid w:val="00A6671C"/>
    <w:rsid w:val="00A87843"/>
    <w:rsid w:val="00A962B7"/>
    <w:rsid w:val="00AA3045"/>
    <w:rsid w:val="00AB2329"/>
    <w:rsid w:val="00AB3CAA"/>
    <w:rsid w:val="00AB4848"/>
    <w:rsid w:val="00AB4CDB"/>
    <w:rsid w:val="00AC01FE"/>
    <w:rsid w:val="00AC742A"/>
    <w:rsid w:val="00AD4D3D"/>
    <w:rsid w:val="00AF5A4F"/>
    <w:rsid w:val="00B023D8"/>
    <w:rsid w:val="00B0402E"/>
    <w:rsid w:val="00B142AD"/>
    <w:rsid w:val="00B25CDD"/>
    <w:rsid w:val="00B35B09"/>
    <w:rsid w:val="00B444F9"/>
    <w:rsid w:val="00B458D0"/>
    <w:rsid w:val="00B526F1"/>
    <w:rsid w:val="00B52B38"/>
    <w:rsid w:val="00B52CAC"/>
    <w:rsid w:val="00B64BE6"/>
    <w:rsid w:val="00B67F99"/>
    <w:rsid w:val="00B736B4"/>
    <w:rsid w:val="00B87D98"/>
    <w:rsid w:val="00BA05DF"/>
    <w:rsid w:val="00BA25F8"/>
    <w:rsid w:val="00BB42AB"/>
    <w:rsid w:val="00BC70B4"/>
    <w:rsid w:val="00BD1E43"/>
    <w:rsid w:val="00BE45DD"/>
    <w:rsid w:val="00BE755E"/>
    <w:rsid w:val="00BF081B"/>
    <w:rsid w:val="00BF71B4"/>
    <w:rsid w:val="00C06569"/>
    <w:rsid w:val="00C06834"/>
    <w:rsid w:val="00C143E8"/>
    <w:rsid w:val="00C33FC3"/>
    <w:rsid w:val="00C42D6D"/>
    <w:rsid w:val="00C70F71"/>
    <w:rsid w:val="00C75CB8"/>
    <w:rsid w:val="00C8476D"/>
    <w:rsid w:val="00C90096"/>
    <w:rsid w:val="00CA0AFC"/>
    <w:rsid w:val="00CB3020"/>
    <w:rsid w:val="00CD5F29"/>
    <w:rsid w:val="00CD7D74"/>
    <w:rsid w:val="00CE3741"/>
    <w:rsid w:val="00CF0D43"/>
    <w:rsid w:val="00CF57A8"/>
    <w:rsid w:val="00CF7977"/>
    <w:rsid w:val="00D104AF"/>
    <w:rsid w:val="00D137AB"/>
    <w:rsid w:val="00D2078D"/>
    <w:rsid w:val="00D20B33"/>
    <w:rsid w:val="00D21D62"/>
    <w:rsid w:val="00D241E3"/>
    <w:rsid w:val="00D243B5"/>
    <w:rsid w:val="00D3129D"/>
    <w:rsid w:val="00D31E64"/>
    <w:rsid w:val="00D33D82"/>
    <w:rsid w:val="00D5556E"/>
    <w:rsid w:val="00D6099F"/>
    <w:rsid w:val="00D61564"/>
    <w:rsid w:val="00D7306C"/>
    <w:rsid w:val="00D84986"/>
    <w:rsid w:val="00D921A1"/>
    <w:rsid w:val="00D9620D"/>
    <w:rsid w:val="00DB285D"/>
    <w:rsid w:val="00DB743F"/>
    <w:rsid w:val="00DC3054"/>
    <w:rsid w:val="00DD5C4B"/>
    <w:rsid w:val="00DE699C"/>
    <w:rsid w:val="00DF4747"/>
    <w:rsid w:val="00DF7096"/>
    <w:rsid w:val="00E00259"/>
    <w:rsid w:val="00E01BDC"/>
    <w:rsid w:val="00E0276F"/>
    <w:rsid w:val="00E17273"/>
    <w:rsid w:val="00E351FA"/>
    <w:rsid w:val="00E40336"/>
    <w:rsid w:val="00E42CE4"/>
    <w:rsid w:val="00E43662"/>
    <w:rsid w:val="00E44284"/>
    <w:rsid w:val="00E47865"/>
    <w:rsid w:val="00E478E1"/>
    <w:rsid w:val="00E6209A"/>
    <w:rsid w:val="00E92BE8"/>
    <w:rsid w:val="00E94811"/>
    <w:rsid w:val="00EA2C59"/>
    <w:rsid w:val="00EA4E2D"/>
    <w:rsid w:val="00ED3228"/>
    <w:rsid w:val="00EE0C8E"/>
    <w:rsid w:val="00EE23AE"/>
    <w:rsid w:val="00EE7069"/>
    <w:rsid w:val="00EE7D07"/>
    <w:rsid w:val="00F20E45"/>
    <w:rsid w:val="00F250C3"/>
    <w:rsid w:val="00F25E80"/>
    <w:rsid w:val="00F55B5F"/>
    <w:rsid w:val="00F7513C"/>
    <w:rsid w:val="00F83E75"/>
    <w:rsid w:val="00FA1B2A"/>
    <w:rsid w:val="00FB27CE"/>
    <w:rsid w:val="00FC228D"/>
    <w:rsid w:val="00FC6962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."/>
  <w:listSeparator w:val=","/>
  <w14:docId w14:val="64247DF7"/>
  <w15:docId w15:val="{2D2E92E5-2380-405C-81ED-19DD87072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character" w:styleId="Textodelmarcadordeposicin">
    <w:name w:val="Placeholder Text"/>
    <w:basedOn w:val="Fuentedeprrafopredeter"/>
    <w:uiPriority w:val="99"/>
    <w:semiHidden/>
    <w:rsid w:val="00B35B09"/>
    <w:rPr>
      <w:color w:val="808080"/>
    </w:rPr>
  </w:style>
  <w:style w:type="table" w:styleId="Tablaconcuadrcula">
    <w:name w:val="Table Grid"/>
    <w:basedOn w:val="Tablanormal"/>
    <w:locked/>
    <w:rsid w:val="002D70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102</Words>
  <Characters>10114</Characters>
  <Application>Microsoft Office Word</Application>
  <DocSecurity>0</DocSecurity>
  <Lines>459</Lines>
  <Paragraphs>3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2</cp:revision>
  <cp:lastPrinted>2022-08-24T22:35:00Z</cp:lastPrinted>
  <dcterms:created xsi:type="dcterms:W3CDTF">2022-08-25T01:10:00Z</dcterms:created>
  <dcterms:modified xsi:type="dcterms:W3CDTF">2022-08-25T01:10:00Z</dcterms:modified>
</cp:coreProperties>
</file>